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7657B" w14:textId="350A376F" w:rsidR="00421A47" w:rsidRPr="00975B1F" w:rsidRDefault="00230338" w:rsidP="00BA2391">
      <w:pPr>
        <w:pStyle w:val="HelpText"/>
        <w:rPr>
          <w:shd w:val="clear" w:color="auto" w:fill="FFFFFF"/>
        </w:rPr>
      </w:pPr>
      <w:r>
        <w:rPr>
          <w:noProof/>
          <w:lang w:eastAsia="pt-BR"/>
        </w:rPr>
        <w:drawing>
          <wp:inline distT="0" distB="0" distL="0" distR="0" wp14:anchorId="545752CA" wp14:editId="332A3B6B">
            <wp:extent cx="1188720" cy="21336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213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Avenir Next World" w:hAnsi="Avenir Next World"/>
          <w:b/>
          <w:bCs/>
          <w:noProof/>
          <w:color w:val="FF0000"/>
          <w:shd w:val="clear" w:color="auto" w:fill="E6E6E6"/>
          <w:lang w:eastAsia="pt-BR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F6D1028" wp14:editId="66118740">
                <wp:simplePos x="0" y="0"/>
                <wp:positionH relativeFrom="column">
                  <wp:posOffset>0</wp:posOffset>
                </wp:positionH>
                <wp:positionV relativeFrom="page">
                  <wp:posOffset>727710</wp:posOffset>
                </wp:positionV>
                <wp:extent cx="2171700" cy="103441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1700" cy="1034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oel="http://schemas.microsoft.com/office/2019/extlst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 xmlns:pic="http://schemas.openxmlformats.org/drawingml/2006/picture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1A07AC" w14:textId="77777777" w:rsidR="00E90891" w:rsidRPr="009E33DC" w:rsidRDefault="00E90891" w:rsidP="00E90891">
                            <w:pPr>
                              <w:spacing w:line="220" w:lineRule="exact"/>
                              <w:rPr>
                                <w:rFonts w:ascii="Avenir Next World Demi" w:hAnsi="Avenir Next World Demi" w:cs="Avenir Next World Demi"/>
                                <w:bCs/>
                                <w:color w:val="3C3C3C"/>
                              </w:rPr>
                            </w:pPr>
                            <w:r>
                              <w:rPr>
                                <w:rFonts w:ascii="Avenir Next World Demi" w:hAnsi="Avenir Next World Demi"/>
                                <w:bCs/>
                                <w:color w:val="3C3C3C"/>
                              </w:rPr>
                              <w:t>Cirúrgica Médica</w:t>
                            </w:r>
                          </w:p>
                          <w:p w14:paraId="7BA52926" w14:textId="77777777" w:rsidR="00E90891" w:rsidRPr="009E33DC" w:rsidRDefault="00E90891" w:rsidP="00E90891">
                            <w:pPr>
                              <w:spacing w:line="200" w:lineRule="exact"/>
                              <w:rPr>
                                <w:rFonts w:ascii="Avenir Next World" w:hAnsi="Avenir Next World" w:cs="Avenir Next World"/>
                                <w:color w:val="3C3C3C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venir Next World" w:hAnsi="Avenir Next World"/>
                                <w:color w:val="3C3C3C"/>
                                <w:sz w:val="18"/>
                                <w:szCs w:val="18"/>
                              </w:rPr>
                              <w:t>Soluções para Tratamento Renal</w:t>
                            </w:r>
                          </w:p>
                          <w:p w14:paraId="0A288494" w14:textId="77777777" w:rsidR="00E90891" w:rsidRPr="00B7086D" w:rsidRDefault="00E90891" w:rsidP="00E90891">
                            <w:pPr>
                              <w:spacing w:line="200" w:lineRule="exact"/>
                              <w:rPr>
                                <w:rFonts w:ascii="Avenir Next World" w:hAnsi="Avenir Next World" w:cs="Avenir Next World"/>
                                <w:color w:val="3C3C3C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B7086D">
                              <w:rPr>
                                <w:rFonts w:ascii="Avenir Next World" w:hAnsi="Avenir Next World"/>
                                <w:color w:val="3C3C3C"/>
                                <w:sz w:val="18"/>
                                <w:szCs w:val="18"/>
                                <w:lang w:val="en-US"/>
                              </w:rPr>
                              <w:t>60 Middletown Avenue</w:t>
                            </w:r>
                          </w:p>
                          <w:p w14:paraId="4F72D949" w14:textId="77777777" w:rsidR="00E90891" w:rsidRPr="00B7086D" w:rsidRDefault="00E90891" w:rsidP="00E90891">
                            <w:pPr>
                              <w:spacing w:line="200" w:lineRule="exact"/>
                              <w:rPr>
                                <w:rFonts w:ascii="Avenir Next World" w:hAnsi="Avenir Next World" w:cs="Avenir Next World"/>
                                <w:color w:val="3C3C3C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B7086D">
                              <w:rPr>
                                <w:rFonts w:ascii="Avenir Next World" w:hAnsi="Avenir Next World"/>
                                <w:color w:val="3C3C3C"/>
                                <w:sz w:val="18"/>
                                <w:szCs w:val="18"/>
                                <w:lang w:val="en-US"/>
                              </w:rPr>
                              <w:t>North Haven, CT 06473</w:t>
                            </w:r>
                          </w:p>
                          <w:p w14:paraId="0406B637" w14:textId="77777777" w:rsidR="00E90891" w:rsidRPr="009E33DC" w:rsidRDefault="00E90891" w:rsidP="00E90891">
                            <w:pPr>
                              <w:spacing w:line="200" w:lineRule="exact"/>
                              <w:rPr>
                                <w:rFonts w:ascii="Avenir Next World" w:hAnsi="Avenir Next World" w:cs="Avenir Next World"/>
                                <w:color w:val="3C3C3C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venir Next World" w:hAnsi="Avenir Next World"/>
                                <w:color w:val="3C3C3C"/>
                                <w:sz w:val="18"/>
                                <w:szCs w:val="18"/>
                              </w:rPr>
                              <w:t>www.medtronic.com</w:t>
                            </w:r>
                          </w:p>
                          <w:p w14:paraId="7E4F6B35" w14:textId="2978946D" w:rsidR="00421A47" w:rsidRPr="009E33DC" w:rsidRDefault="00421A47" w:rsidP="00421A47">
                            <w:pPr>
                              <w:spacing w:line="200" w:lineRule="exact"/>
                              <w:rPr>
                                <w:rFonts w:ascii="Avenir Next World" w:hAnsi="Avenir Next World" w:cs="Avenir Next World"/>
                                <w:color w:val="3C3C3C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6D1028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0;margin-top:57.3pt;width:171pt;height:81.45pt;z-index:-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" filled="f" stroked="f">
                <v:textbox>
                  <w:txbxContent>
                    <w:p w14:paraId="421A07AC" w14:textId="77777777" w:rsidR="00E90891" w:rsidRPr="009E33DC" w:rsidRDefault="00E90891" w:rsidP="00E90891">
                      <w:pPr>
                        <w:spacing w:line="220" w:lineRule="exact"/>
                        <w:rPr>
                          <w:rFonts w:ascii="Avenir Next World Demi" w:hAnsi="Avenir Next World Demi" w:cs="Avenir Next World Demi"/>
                          <w:bCs/>
                          <w:color w:val="3C3C3C"/>
                        </w:rPr>
                      </w:pPr>
                      <w:r>
                        <w:rPr>
                          <w:rFonts w:ascii="Avenir Next World Demi" w:hAnsi="Avenir Next World Demi"/>
                          <w:bCs/>
                          <w:color w:val="3C3C3C"/>
                        </w:rPr>
                        <w:t>Cirúrgica Médica</w:t>
                      </w:r>
                    </w:p>
                    <w:p w14:paraId="7BA52926" w14:textId="77777777" w:rsidR="00E90891" w:rsidRPr="009E33DC" w:rsidRDefault="00E90891" w:rsidP="00E90891">
                      <w:pPr>
                        <w:spacing w:line="200" w:lineRule="exact"/>
                        <w:rPr>
                          <w:rFonts w:ascii="Avenir Next World" w:hAnsi="Avenir Next World" w:cs="Avenir Next World"/>
                          <w:color w:val="3C3C3C"/>
                          <w:sz w:val="18"/>
                          <w:szCs w:val="18"/>
                        </w:rPr>
                      </w:pPr>
                      <w:r>
                        <w:rPr>
                          <w:rFonts w:ascii="Avenir Next World" w:hAnsi="Avenir Next World"/>
                          <w:color w:val="3C3C3C"/>
                          <w:sz w:val="18"/>
                          <w:szCs w:val="18"/>
                        </w:rPr>
                        <w:t>Soluções para Tratamento Renal</w:t>
                      </w:r>
                    </w:p>
                    <w:p w14:paraId="0A288494" w14:textId="77777777" w:rsidR="00E90891" w:rsidRPr="00B7086D" w:rsidRDefault="00E90891" w:rsidP="00E90891">
                      <w:pPr>
                        <w:spacing w:line="200" w:lineRule="exact"/>
                        <w:rPr>
                          <w:rFonts w:ascii="Avenir Next World" w:hAnsi="Avenir Next World" w:cs="Avenir Next World"/>
                          <w:color w:val="3C3C3C"/>
                          <w:sz w:val="18"/>
                          <w:szCs w:val="18"/>
                          <w:lang w:val="en-US"/>
                        </w:rPr>
                      </w:pPr>
                      <w:r w:rsidRPr="00B7086D">
                        <w:rPr>
                          <w:rFonts w:ascii="Avenir Next World" w:hAnsi="Avenir Next World"/>
                          <w:color w:val="3C3C3C"/>
                          <w:sz w:val="18"/>
                          <w:szCs w:val="18"/>
                          <w:lang w:val="en-US"/>
                        </w:rPr>
                        <w:t>60 Middletown Avenue</w:t>
                      </w:r>
                    </w:p>
                    <w:p w14:paraId="4F72D949" w14:textId="77777777" w:rsidR="00E90891" w:rsidRPr="00B7086D" w:rsidRDefault="00E90891" w:rsidP="00E90891">
                      <w:pPr>
                        <w:spacing w:line="200" w:lineRule="exact"/>
                        <w:rPr>
                          <w:rFonts w:ascii="Avenir Next World" w:hAnsi="Avenir Next World" w:cs="Avenir Next World"/>
                          <w:color w:val="3C3C3C"/>
                          <w:sz w:val="18"/>
                          <w:szCs w:val="18"/>
                          <w:lang w:val="en-US"/>
                        </w:rPr>
                      </w:pPr>
                      <w:r w:rsidRPr="00B7086D">
                        <w:rPr>
                          <w:rFonts w:ascii="Avenir Next World" w:hAnsi="Avenir Next World"/>
                          <w:color w:val="3C3C3C"/>
                          <w:sz w:val="18"/>
                          <w:szCs w:val="18"/>
                          <w:lang w:val="en-US"/>
                        </w:rPr>
                        <w:t>North Haven, CT 06473</w:t>
                      </w:r>
                    </w:p>
                    <w:p w14:paraId="0406B637" w14:textId="77777777" w:rsidR="00E90891" w:rsidRPr="009E33DC" w:rsidRDefault="00E90891" w:rsidP="00E90891">
                      <w:pPr>
                        <w:spacing w:line="200" w:lineRule="exact"/>
                        <w:rPr>
                          <w:rFonts w:ascii="Avenir Next World" w:hAnsi="Avenir Next World" w:cs="Avenir Next World"/>
                          <w:color w:val="3C3C3C"/>
                          <w:sz w:val="18"/>
                          <w:szCs w:val="18"/>
                        </w:rPr>
                      </w:pPr>
                      <w:r>
                        <w:rPr>
                          <w:rFonts w:ascii="Avenir Next World" w:hAnsi="Avenir Next World"/>
                          <w:color w:val="3C3C3C"/>
                          <w:sz w:val="18"/>
                          <w:szCs w:val="18"/>
                        </w:rPr>
                        <w:t>www.medtronic.com</w:t>
                      </w:r>
                    </w:p>
                    <w:p w14:paraId="7E4F6B35" w14:textId="2978946D" w:rsidR="00421A47" w:rsidRPr="009E33DC" w:rsidRDefault="00421A47" w:rsidP="00421A47">
                      <w:pPr>
                        <w:spacing w:line="200" w:lineRule="exact"/>
                        <w:rPr>
                          <w:rFonts w:ascii="Avenir Next World" w:hAnsi="Avenir Next World" w:cs="Avenir Next World"/>
                          <w:color w:val="3C3C3C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shd w:val="clear" w:color="auto" w:fill="FFFFFF"/>
        </w:rPr>
        <w:tab/>
      </w:r>
    </w:p>
    <w:p w14:paraId="15B81E25" w14:textId="77777777" w:rsidR="00421A47" w:rsidRPr="00D853A2" w:rsidRDefault="00421A47" w:rsidP="00641939">
      <w:pPr>
        <w:jc w:val="center"/>
        <w:rPr>
          <w:rFonts w:ascii="Avenir Next World" w:hAnsi="Avenir Next World" w:cs="Avenir Next World"/>
          <w:b/>
          <w:color w:val="548DD4" w:themeColor="text2" w:themeTint="99"/>
          <w:shd w:val="clear" w:color="auto" w:fill="FFFFFF"/>
        </w:rPr>
      </w:pPr>
    </w:p>
    <w:p w14:paraId="031084AD" w14:textId="77777777" w:rsidR="00421A47" w:rsidRPr="00D853A2" w:rsidRDefault="00421A47" w:rsidP="00641939">
      <w:pPr>
        <w:jc w:val="center"/>
        <w:rPr>
          <w:rFonts w:ascii="Avenir Next World" w:hAnsi="Avenir Next World" w:cs="Avenir Next World"/>
          <w:b/>
          <w:color w:val="548DD4" w:themeColor="text2" w:themeTint="99"/>
          <w:shd w:val="clear" w:color="auto" w:fill="FFFFFF"/>
        </w:rPr>
      </w:pPr>
    </w:p>
    <w:p w14:paraId="4B2D103B" w14:textId="77777777" w:rsidR="00421A47" w:rsidRPr="00D853A2" w:rsidRDefault="00421A47" w:rsidP="00641939">
      <w:pPr>
        <w:jc w:val="center"/>
        <w:rPr>
          <w:rFonts w:ascii="Avenir Next World" w:hAnsi="Avenir Next World" w:cs="Avenir Next World"/>
          <w:b/>
          <w:shd w:val="clear" w:color="auto" w:fill="FFFFFF"/>
        </w:rPr>
      </w:pPr>
    </w:p>
    <w:p w14:paraId="571CFDDE" w14:textId="376B360D" w:rsidR="00641939" w:rsidRPr="00D853A2" w:rsidRDefault="001720B4" w:rsidP="00641939">
      <w:pPr>
        <w:jc w:val="center"/>
        <w:rPr>
          <w:rFonts w:asciiTheme="minorHAnsi" w:hAnsiTheme="minorHAnsi" w:cstheme="minorHAnsi"/>
          <w:b/>
          <w:color w:val="000000" w:themeColor="text1"/>
          <w:shd w:val="clear" w:color="auto" w:fill="FFFFFF"/>
        </w:rPr>
      </w:pPr>
      <w:r>
        <w:rPr>
          <w:rFonts w:asciiTheme="minorHAnsi" w:hAnsiTheme="minorHAnsi"/>
          <w:b/>
          <w:shd w:val="clear" w:color="auto" w:fill="FFFFFF"/>
        </w:rPr>
        <w:t>Anexo B: FORMULÁRIO DE CONFIRMAÇÃO DO CLIENTE</w:t>
      </w:r>
    </w:p>
    <w:p w14:paraId="752122AE" w14:textId="5D733814" w:rsidR="007A2272" w:rsidRPr="00D853A2" w:rsidRDefault="007A2272" w:rsidP="003E288C">
      <w:pPr>
        <w:ind w:left="-180"/>
        <w:jc w:val="center"/>
        <w:outlineLvl w:val="0"/>
        <w:rPr>
          <w:rFonts w:asciiTheme="minorHAnsi" w:hAnsiTheme="minorHAnsi" w:cstheme="minorHAnsi"/>
          <w:b/>
          <w:color w:val="FF0000"/>
          <w:shd w:val="clear" w:color="auto" w:fill="FFFFFF"/>
        </w:rPr>
      </w:pPr>
      <w:r>
        <w:rPr>
          <w:rFonts w:asciiTheme="minorHAnsi" w:hAnsiTheme="minorHAnsi"/>
          <w:b/>
          <w:bCs/>
          <w:color w:val="FF0000"/>
        </w:rPr>
        <w:t>URGENTE: RECALL DE DISPOSITIVO MÉDICO</w:t>
      </w:r>
      <w:r>
        <w:rPr>
          <w:rFonts w:asciiTheme="minorHAnsi" w:hAnsiTheme="minorHAnsi"/>
          <w:b/>
          <w:i/>
          <w:color w:val="FF0000"/>
          <w:shd w:val="clear" w:color="auto" w:fill="FFFFFF"/>
        </w:rPr>
        <w:t xml:space="preserve"> </w:t>
      </w:r>
    </w:p>
    <w:p w14:paraId="5D843E95" w14:textId="3064E000" w:rsidR="00CE5BC3" w:rsidRPr="00D853A2" w:rsidRDefault="00CE5BC3" w:rsidP="00CE5BC3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eastAsia="Avenir Next World" w:hAnsiTheme="minorHAnsi" w:cstheme="minorHAnsi"/>
          <w:b/>
          <w:bCs/>
          <w:sz w:val="20"/>
          <w:szCs w:val="20"/>
          <w:shd w:val="clear" w:color="auto" w:fill="FFFFFF"/>
        </w:rPr>
      </w:pPr>
      <w:r>
        <w:rPr>
          <w:rStyle w:val="normaltextrun"/>
          <w:rFonts w:asciiTheme="minorHAnsi" w:hAnsiTheme="minorHAnsi"/>
          <w:b/>
          <w:bCs/>
          <w:sz w:val="20"/>
          <w:szCs w:val="20"/>
          <w:shd w:val="clear" w:color="auto" w:fill="FFFFFF"/>
        </w:rPr>
        <w:t xml:space="preserve">Cateteres para Hemodiálise de Alto Fluxo e Lúmen Duplo Agudo </w:t>
      </w:r>
      <w:proofErr w:type="spellStart"/>
      <w:r>
        <w:rPr>
          <w:rStyle w:val="normaltextrun"/>
          <w:rFonts w:asciiTheme="minorHAnsi" w:hAnsiTheme="minorHAnsi"/>
          <w:b/>
          <w:bCs/>
          <w:sz w:val="20"/>
          <w:szCs w:val="20"/>
          <w:shd w:val="clear" w:color="auto" w:fill="FFFFFF"/>
        </w:rPr>
        <w:t>Mahurkar</w:t>
      </w:r>
      <w:proofErr w:type="spellEnd"/>
      <w:r>
        <w:rPr>
          <w:rStyle w:val="normaltextrun"/>
          <w:rFonts w:asciiTheme="minorHAnsi" w:hAnsiTheme="minorHAnsi"/>
          <w:sz w:val="20"/>
          <w:szCs w:val="20"/>
          <w:shd w:val="clear" w:color="auto" w:fill="FFFFFF"/>
        </w:rPr>
        <w:t>™*</w:t>
      </w:r>
      <w:r>
        <w:rPr>
          <w:rStyle w:val="normaltextrun"/>
          <w:rFonts w:asciiTheme="minorHAnsi" w:hAnsiTheme="minorHAnsi"/>
          <w:b/>
          <w:bCs/>
          <w:sz w:val="20"/>
          <w:szCs w:val="20"/>
          <w:shd w:val="clear" w:color="auto" w:fill="FFFFFF"/>
        </w:rPr>
        <w:t xml:space="preserve"> (13.5 </w:t>
      </w:r>
      <w:proofErr w:type="spellStart"/>
      <w:r>
        <w:rPr>
          <w:rStyle w:val="normaltextrun"/>
          <w:rFonts w:asciiTheme="minorHAnsi" w:hAnsiTheme="minorHAnsi"/>
          <w:b/>
          <w:bCs/>
          <w:sz w:val="20"/>
          <w:szCs w:val="20"/>
          <w:shd w:val="clear" w:color="auto" w:fill="FFFFFF"/>
        </w:rPr>
        <w:t>French</w:t>
      </w:r>
      <w:proofErr w:type="spellEnd"/>
      <w:r>
        <w:rPr>
          <w:rStyle w:val="normaltextrun"/>
          <w:rFonts w:asciiTheme="minorHAnsi" w:hAnsiTheme="minorHAnsi"/>
          <w:b/>
          <w:bCs/>
          <w:sz w:val="20"/>
          <w:szCs w:val="20"/>
          <w:shd w:val="clear" w:color="auto" w:fill="FFFFFF"/>
        </w:rPr>
        <w:t xml:space="preserve">) </w:t>
      </w:r>
    </w:p>
    <w:p w14:paraId="3561B4B8" w14:textId="357A882D" w:rsidR="00CE5BC3" w:rsidRPr="00D853A2" w:rsidRDefault="00CE5BC3" w:rsidP="00CE5BC3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  <w:sz w:val="20"/>
          <w:szCs w:val="20"/>
          <w:shd w:val="clear" w:color="auto" w:fill="FFFFFF"/>
        </w:rPr>
      </w:pPr>
      <w:r>
        <w:rPr>
          <w:rStyle w:val="normaltextrun"/>
          <w:rFonts w:asciiTheme="minorHAnsi" w:hAnsiTheme="minorHAnsi"/>
          <w:sz w:val="20"/>
          <w:szCs w:val="20"/>
          <w:shd w:val="clear" w:color="auto" w:fill="FFFFFF"/>
        </w:rPr>
        <w:t>(</w:t>
      </w:r>
      <w:proofErr w:type="spellStart"/>
      <w:r>
        <w:rPr>
          <w:rStyle w:val="normaltextrun"/>
          <w:rFonts w:asciiTheme="minorHAnsi" w:hAnsiTheme="minorHAnsi"/>
          <w:b/>
          <w:bCs/>
          <w:sz w:val="20"/>
          <w:szCs w:val="20"/>
          <w:shd w:val="clear" w:color="auto" w:fill="FFFFFF"/>
        </w:rPr>
        <w:t>Mahurkar</w:t>
      </w:r>
      <w:proofErr w:type="spellEnd"/>
      <w:r>
        <w:rPr>
          <w:rStyle w:val="normaltextrun"/>
          <w:rFonts w:asciiTheme="minorHAnsi" w:hAnsiTheme="minorHAnsi"/>
          <w:b/>
          <w:bCs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Style w:val="normaltextrun"/>
          <w:rFonts w:asciiTheme="minorHAnsi" w:hAnsiTheme="minorHAnsi"/>
          <w:b/>
          <w:bCs/>
          <w:sz w:val="20"/>
          <w:szCs w:val="20"/>
          <w:shd w:val="clear" w:color="auto" w:fill="FFFFFF"/>
        </w:rPr>
        <w:t>QPlus</w:t>
      </w:r>
      <w:proofErr w:type="spellEnd"/>
      <w:r>
        <w:rPr>
          <w:rStyle w:val="normaltextrun"/>
          <w:rFonts w:asciiTheme="minorHAnsi" w:hAnsiTheme="minorHAnsi"/>
          <w:sz w:val="20"/>
          <w:szCs w:val="20"/>
          <w:shd w:val="clear" w:color="auto" w:fill="FFFFFF"/>
        </w:rPr>
        <w:t>)</w:t>
      </w:r>
    </w:p>
    <w:p w14:paraId="7EA27A4D" w14:textId="77777777" w:rsidR="00CE5BC3" w:rsidRPr="00D853A2" w:rsidRDefault="00CE5BC3" w:rsidP="000D0621">
      <w:pPr>
        <w:shd w:val="clear" w:color="auto" w:fill="FFFFFF" w:themeFill="background1"/>
        <w:jc w:val="center"/>
        <w:rPr>
          <w:rFonts w:asciiTheme="minorHAnsi" w:hAnsiTheme="minorHAnsi" w:cstheme="minorHAnsi"/>
          <w:b/>
          <w:bCs/>
        </w:rPr>
      </w:pPr>
    </w:p>
    <w:p w14:paraId="571CFDED" w14:textId="051CEA97" w:rsidR="00CD0235" w:rsidRPr="00D853A2" w:rsidRDefault="00CD0235" w:rsidP="00CD0235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  <w:r>
        <w:rPr>
          <w:rFonts w:asciiTheme="minorHAnsi" w:hAnsiTheme="minorHAnsi"/>
          <w:i/>
          <w:iCs/>
          <w:color w:val="0070C0"/>
        </w:rPr>
        <w:t>Nome da Conta: ___________________________________________________________</w:t>
      </w:r>
    </w:p>
    <w:p w14:paraId="571CFDEE" w14:textId="46892615" w:rsidR="00CD0235" w:rsidRPr="00D853A2" w:rsidRDefault="00CD0235" w:rsidP="00CD0235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  <w:r>
        <w:rPr>
          <w:rFonts w:asciiTheme="minorHAnsi" w:hAnsiTheme="minorHAnsi"/>
          <w:i/>
          <w:iCs/>
          <w:color w:val="0070C0"/>
        </w:rPr>
        <w:t>Número da Conta: _________________________________________________________</w:t>
      </w:r>
    </w:p>
    <w:p w14:paraId="571CFDEF" w14:textId="722299AC" w:rsidR="00CD0235" w:rsidRPr="00D853A2" w:rsidRDefault="00CD0235" w:rsidP="00CD0235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  <w:r>
        <w:rPr>
          <w:rFonts w:asciiTheme="minorHAnsi" w:hAnsiTheme="minorHAnsi"/>
          <w:i/>
          <w:iCs/>
          <w:color w:val="0070C0"/>
        </w:rPr>
        <w:t>Endereço: _________________________________________________________________</w:t>
      </w:r>
    </w:p>
    <w:p w14:paraId="571CFDF0" w14:textId="59B040A0" w:rsidR="00CD0235" w:rsidRPr="00D853A2" w:rsidRDefault="00CD0235" w:rsidP="00CD0235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  <w:r>
        <w:rPr>
          <w:rFonts w:asciiTheme="minorHAnsi" w:hAnsiTheme="minorHAnsi"/>
          <w:i/>
          <w:iCs/>
          <w:color w:val="0070C0"/>
        </w:rPr>
        <w:t>Cidade, Estado, Código Postal: ___________________________________________________________</w:t>
      </w:r>
    </w:p>
    <w:p w14:paraId="571CFDF1" w14:textId="77777777" w:rsidR="00CD0235" w:rsidRPr="00D853A2" w:rsidRDefault="00CD0235" w:rsidP="00CD0235">
      <w:pPr>
        <w:rPr>
          <w:rFonts w:asciiTheme="minorHAnsi" w:hAnsiTheme="minorHAnsi" w:cstheme="minorHAnsi"/>
          <w:bCs/>
          <w:iCs/>
          <w:color w:val="0070C0"/>
        </w:rPr>
      </w:pPr>
    </w:p>
    <w:p w14:paraId="571CFDF4" w14:textId="6E119B34" w:rsidR="00641939" w:rsidRPr="003708AD" w:rsidRDefault="00641939" w:rsidP="00641939">
      <w:pPr>
        <w:rPr>
          <w:rFonts w:asciiTheme="minorHAnsi" w:hAnsiTheme="minorHAnsi" w:cstheme="minorHAnsi"/>
          <w:b/>
          <w:i/>
          <w:iCs/>
          <w:sz w:val="22"/>
          <w:szCs w:val="22"/>
          <w:u w:val="single"/>
        </w:rPr>
      </w:pPr>
      <w:r>
        <w:rPr>
          <w:rFonts w:asciiTheme="minorHAnsi" w:hAnsiTheme="minorHAnsi"/>
          <w:b/>
          <w:i/>
          <w:iCs/>
          <w:sz w:val="22"/>
          <w:szCs w:val="22"/>
          <w:u w:val="single"/>
        </w:rPr>
        <w:t xml:space="preserve">Somente para o preenchimento dos Clientes Medtronic - Preencha todos os campos abaixo e devolva todas as páginas imediatamente, mesmo que não tenha nenhum produto para devolver. </w:t>
      </w:r>
    </w:p>
    <w:p w14:paraId="571CFDF5" w14:textId="77777777" w:rsidR="00426E83" w:rsidRPr="003708AD" w:rsidRDefault="00426E83" w:rsidP="00641939">
      <w:pPr>
        <w:rPr>
          <w:rFonts w:asciiTheme="minorHAnsi" w:hAnsiTheme="minorHAnsi" w:cstheme="minorHAnsi"/>
          <w:b/>
          <w:i/>
          <w:iCs/>
          <w:sz w:val="22"/>
          <w:szCs w:val="22"/>
          <w:u w:val="single"/>
        </w:rPr>
      </w:pPr>
    </w:p>
    <w:p w14:paraId="571CFDF6" w14:textId="014C9901" w:rsidR="00426E83" w:rsidRPr="003708AD" w:rsidRDefault="00426E83" w:rsidP="003708A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 xml:space="preserve">Ao assinar este formulário, eu confirmo que li a Carta de Notificação de Recall de Dispositivo Médico Urgente, </w:t>
      </w:r>
      <w:r>
        <w:rPr>
          <w:rFonts w:asciiTheme="minorHAnsi" w:hAnsiTheme="minorHAnsi"/>
          <w:b/>
          <w:sz w:val="22"/>
          <w:szCs w:val="22"/>
        </w:rPr>
        <w:t>data de dezembro de</w:t>
      </w:r>
      <w:r>
        <w:rPr>
          <w:rFonts w:asciiTheme="minorHAnsi" w:hAnsiTheme="minorHAnsi"/>
          <w:b/>
          <w:iCs/>
          <w:sz w:val="22"/>
          <w:szCs w:val="22"/>
        </w:rPr>
        <w:t xml:space="preserve"> 2022</w:t>
      </w:r>
      <w:r>
        <w:rPr>
          <w:rFonts w:asciiTheme="minorHAnsi" w:hAnsiTheme="minorHAnsi"/>
          <w:i/>
          <w:iCs/>
          <w:sz w:val="22"/>
          <w:szCs w:val="22"/>
        </w:rPr>
        <w:t xml:space="preserve"> </w:t>
      </w:r>
      <w:r>
        <w:rPr>
          <w:rFonts w:asciiTheme="minorHAnsi" w:hAnsiTheme="minorHAnsi"/>
          <w:b/>
          <w:sz w:val="22"/>
          <w:szCs w:val="22"/>
        </w:rPr>
        <w:t xml:space="preserve">e enviada pela Medtronic sobre os </w:t>
      </w:r>
      <w:r>
        <w:rPr>
          <w:rStyle w:val="normaltextrun"/>
          <w:rFonts w:asciiTheme="minorHAnsi" w:hAnsiTheme="minorHAnsi"/>
          <w:b/>
          <w:bCs/>
          <w:color w:val="000000"/>
          <w:sz w:val="22"/>
          <w:szCs w:val="22"/>
          <w:shd w:val="clear" w:color="auto" w:fill="FFFFFF"/>
        </w:rPr>
        <w:t xml:space="preserve">Cateteres para Hemodiálise de Alto Fluxo e Lúmen Duplo Agudo </w:t>
      </w:r>
      <w:proofErr w:type="spellStart"/>
      <w:r>
        <w:rPr>
          <w:rStyle w:val="normaltextrun"/>
          <w:rFonts w:asciiTheme="minorHAnsi" w:hAnsiTheme="minorHAnsi"/>
          <w:b/>
          <w:bCs/>
          <w:color w:val="000000"/>
          <w:sz w:val="22"/>
          <w:szCs w:val="22"/>
          <w:shd w:val="clear" w:color="auto" w:fill="FFFFFF"/>
        </w:rPr>
        <w:t>Mahurkar</w:t>
      </w:r>
      <w:proofErr w:type="spellEnd"/>
      <w:r>
        <w:rPr>
          <w:rStyle w:val="normaltextrun"/>
          <w:rFonts w:asciiTheme="minorHAnsi" w:hAnsiTheme="minorHAnsi"/>
          <w:color w:val="000000"/>
          <w:sz w:val="22"/>
          <w:szCs w:val="22"/>
          <w:shd w:val="clear" w:color="auto" w:fill="FFFFFF"/>
        </w:rPr>
        <w:t xml:space="preserve">™* </w:t>
      </w:r>
      <w:r>
        <w:rPr>
          <w:rStyle w:val="normaltextrun"/>
          <w:rFonts w:asciiTheme="minorHAnsi" w:hAnsiTheme="minorHAnsi"/>
          <w:b/>
          <w:bCs/>
          <w:sz w:val="22"/>
          <w:szCs w:val="22"/>
          <w:shd w:val="clear" w:color="auto" w:fill="FFFFFF"/>
        </w:rPr>
        <w:t xml:space="preserve">(13.5 </w:t>
      </w:r>
      <w:proofErr w:type="spellStart"/>
      <w:r>
        <w:rPr>
          <w:rStyle w:val="normaltextrun"/>
          <w:rFonts w:asciiTheme="minorHAnsi" w:hAnsiTheme="minorHAnsi"/>
          <w:b/>
          <w:bCs/>
          <w:sz w:val="22"/>
          <w:szCs w:val="22"/>
          <w:shd w:val="clear" w:color="auto" w:fill="FFFFFF"/>
        </w:rPr>
        <w:t>French</w:t>
      </w:r>
      <w:proofErr w:type="spellEnd"/>
      <w:r>
        <w:rPr>
          <w:rStyle w:val="normaltextrun"/>
          <w:rFonts w:asciiTheme="minorHAnsi" w:hAnsiTheme="minorHAnsi"/>
          <w:b/>
          <w:bCs/>
          <w:sz w:val="22"/>
          <w:szCs w:val="22"/>
          <w:shd w:val="clear" w:color="auto" w:fill="FFFFFF"/>
        </w:rPr>
        <w:t xml:space="preserve">) </w:t>
      </w:r>
      <w:r>
        <w:rPr>
          <w:rStyle w:val="normaltextrun"/>
          <w:rFonts w:asciiTheme="minorHAnsi" w:hAnsiTheme="minorHAnsi"/>
          <w:sz w:val="22"/>
          <w:szCs w:val="22"/>
          <w:shd w:val="clear" w:color="auto" w:fill="FFFFFF"/>
        </w:rPr>
        <w:t>(</w:t>
      </w:r>
      <w:proofErr w:type="spellStart"/>
      <w:r>
        <w:rPr>
          <w:rStyle w:val="normaltextrun"/>
          <w:rFonts w:asciiTheme="minorHAnsi" w:hAnsiTheme="minorHAnsi"/>
          <w:b/>
          <w:bCs/>
          <w:sz w:val="22"/>
          <w:szCs w:val="22"/>
          <w:shd w:val="clear" w:color="auto" w:fill="FFFFFF"/>
        </w:rPr>
        <w:t>Mahurkar</w:t>
      </w:r>
      <w:proofErr w:type="spellEnd"/>
      <w:r>
        <w:rPr>
          <w:rStyle w:val="normaltextrun"/>
          <w:rFonts w:asciiTheme="minorHAnsi" w:hAnsiTheme="minorHAnsi"/>
          <w:b/>
          <w:bCs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Style w:val="normaltextrun"/>
          <w:rFonts w:asciiTheme="minorHAnsi" w:hAnsiTheme="minorHAnsi"/>
          <w:b/>
          <w:bCs/>
          <w:sz w:val="22"/>
          <w:szCs w:val="22"/>
          <w:shd w:val="clear" w:color="auto" w:fill="FFFFFF"/>
        </w:rPr>
        <w:t>QPlus</w:t>
      </w:r>
      <w:proofErr w:type="spellEnd"/>
      <w:r>
        <w:rPr>
          <w:rStyle w:val="normaltextrun"/>
          <w:rFonts w:asciiTheme="minorHAnsi" w:hAnsiTheme="minorHAnsi"/>
          <w:sz w:val="22"/>
          <w:szCs w:val="22"/>
          <w:shd w:val="clear" w:color="auto" w:fill="FFFFFF"/>
        </w:rPr>
        <w:t xml:space="preserve">) </w:t>
      </w:r>
      <w:r>
        <w:rPr>
          <w:rFonts w:asciiTheme="minorHAnsi" w:hAnsiTheme="minorHAnsi"/>
          <w:b/>
          <w:sz w:val="22"/>
          <w:szCs w:val="22"/>
        </w:rPr>
        <w:t>e tomei a medida apropriada</w:t>
      </w:r>
      <w:r>
        <w:rPr>
          <w:rFonts w:asciiTheme="minorHAnsi" w:hAnsiTheme="minorHAnsi"/>
          <w:b/>
          <w:i/>
          <w:sz w:val="22"/>
          <w:szCs w:val="22"/>
        </w:rPr>
        <w:t>.</w:t>
      </w:r>
    </w:p>
    <w:p w14:paraId="571CFDF7" w14:textId="77777777" w:rsidR="00426E83" w:rsidRPr="003708AD" w:rsidRDefault="00426E83" w:rsidP="00426E83">
      <w:pPr>
        <w:rPr>
          <w:rFonts w:asciiTheme="minorHAnsi" w:hAnsiTheme="minorHAnsi" w:cstheme="minorHAnsi"/>
          <w:sz w:val="22"/>
          <w:szCs w:val="22"/>
        </w:rPr>
      </w:pPr>
    </w:p>
    <w:p w14:paraId="294872D7" w14:textId="74842CE0" w:rsidR="004C1796" w:rsidRPr="00801827" w:rsidRDefault="009B7F84" w:rsidP="00801827">
      <w:pPr>
        <w:pStyle w:val="ListParagraph"/>
        <w:numPr>
          <w:ilvl w:val="0"/>
          <w:numId w:val="24"/>
        </w:numPr>
        <w:spacing w:before="120" w:after="120"/>
        <w:rPr>
          <w:rFonts w:asciiTheme="minorHAnsi" w:hAnsiTheme="minorHAnsi"/>
          <w:color w:val="3C3C3C"/>
        </w:rPr>
      </w:pPr>
      <w:r>
        <w:rPr>
          <w:rFonts w:asciiTheme="minorHAnsi" w:hAnsiTheme="minorHAnsi"/>
          <w:sz w:val="22"/>
          <w:szCs w:val="22"/>
        </w:rPr>
        <w:t xml:space="preserve">Preencha o </w:t>
      </w:r>
      <w:r>
        <w:rPr>
          <w:rFonts w:asciiTheme="minorHAnsi" w:hAnsiTheme="minorHAnsi"/>
          <w:b/>
          <w:bCs/>
          <w:sz w:val="22"/>
          <w:szCs w:val="22"/>
        </w:rPr>
        <w:t>Formulário de Confirmação do Cliente</w:t>
      </w:r>
      <w:r>
        <w:rPr>
          <w:rFonts w:asciiTheme="minorHAnsi" w:hAnsiTheme="minorHAnsi"/>
          <w:sz w:val="22"/>
          <w:szCs w:val="22"/>
        </w:rPr>
        <w:t xml:space="preserve"> anexo (mesmo que sua conta não possua mais o produto afetado em mãos) e envie o formulário preenchido por e-mail </w:t>
      </w:r>
      <w:r w:rsidR="00DD3D51" w:rsidRPr="00DD3D51">
        <w:rPr>
          <w:rFonts w:asciiTheme="minorHAnsi" w:hAnsiTheme="minorHAnsi"/>
          <w:color w:val="3C3C3C"/>
        </w:rPr>
        <w:t xml:space="preserve">para </w:t>
      </w:r>
      <w:hyperlink r:id="rId12" w:history="1">
        <w:r w:rsidR="00DD3D51" w:rsidRPr="00DD3D51">
          <w:rPr>
            <w:rStyle w:val="Hyperlink"/>
            <w:rFonts w:asciiTheme="minorHAnsi" w:hAnsiTheme="minorHAnsi"/>
          </w:rPr>
          <w:t>rs.fcasurgilatamssc@medtronic.com</w:t>
        </w:r>
      </w:hyperlink>
      <w:r w:rsidR="00DD3D51" w:rsidRPr="00DD3D51">
        <w:rPr>
          <w:rFonts w:asciiTheme="minorHAnsi" w:hAnsiTheme="minorHAnsi"/>
          <w:color w:val="3C3C3C"/>
        </w:rPr>
        <w:t xml:space="preserve">  ou </w:t>
      </w:r>
      <w:hyperlink r:id="rId13" w:history="1">
        <w:r w:rsidR="00DD3D51" w:rsidRPr="00DD3D51">
          <w:rPr>
            <w:rStyle w:val="Hyperlink"/>
            <w:rFonts w:asciiTheme="minorHAnsi" w:hAnsiTheme="minorHAnsi"/>
          </w:rPr>
          <w:t>jessica.p.bautista@medtronic.com</w:t>
        </w:r>
      </w:hyperlink>
      <w:r w:rsidR="00DD3D51" w:rsidRPr="00DD3D51">
        <w:rPr>
          <w:rFonts w:asciiTheme="minorHAnsi" w:hAnsiTheme="minorHAnsi"/>
          <w:color w:val="3C3C3C"/>
        </w:rPr>
        <w:t xml:space="preserve"> </w:t>
      </w:r>
      <w:r w:rsidRPr="00801827">
        <w:rPr>
          <w:rFonts w:asciiTheme="minorHAnsi" w:hAnsiTheme="minorHAnsi"/>
          <w:sz w:val="22"/>
          <w:szCs w:val="22"/>
        </w:rPr>
        <w:t xml:space="preserve">. </w:t>
      </w:r>
    </w:p>
    <w:p w14:paraId="571CFDF9" w14:textId="77777777" w:rsidR="00426E83" w:rsidRPr="00D853A2" w:rsidRDefault="00426E83" w:rsidP="00426E83">
      <w:pPr>
        <w:rPr>
          <w:rFonts w:asciiTheme="minorHAnsi" w:hAnsiTheme="minorHAnsi" w:cstheme="minorHAnsi"/>
        </w:rPr>
      </w:pPr>
    </w:p>
    <w:p w14:paraId="571CFDFA" w14:textId="77777777" w:rsidR="00426E83" w:rsidRPr="00D853A2" w:rsidRDefault="00426E83" w:rsidP="00426E83">
      <w:pPr>
        <w:tabs>
          <w:tab w:val="left" w:pos="7200"/>
          <w:tab w:val="left" w:pos="7560"/>
          <w:tab w:val="left" w:pos="10080"/>
        </w:tabs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Nome do Cliente (Impresso): </w:t>
      </w:r>
      <w:r>
        <w:rPr>
          <w:rFonts w:asciiTheme="minorHAnsi" w:hAnsiTheme="minorHAnsi"/>
          <w:u w:val="single"/>
        </w:rPr>
        <w:tab/>
      </w:r>
      <w:r>
        <w:rPr>
          <w:rFonts w:asciiTheme="minorHAnsi" w:hAnsiTheme="minorHAnsi"/>
        </w:rPr>
        <w:tab/>
        <w:t xml:space="preserve">Data: </w:t>
      </w:r>
      <w:r>
        <w:rPr>
          <w:rFonts w:asciiTheme="minorHAnsi" w:hAnsiTheme="minorHAnsi"/>
          <w:u w:val="single"/>
        </w:rPr>
        <w:tab/>
      </w:r>
    </w:p>
    <w:p w14:paraId="571CFDFB" w14:textId="77777777" w:rsidR="00426E83" w:rsidRPr="00D853A2" w:rsidRDefault="00426E83" w:rsidP="00390412">
      <w:pPr>
        <w:tabs>
          <w:tab w:val="left" w:pos="7200"/>
          <w:tab w:val="left" w:pos="7560"/>
          <w:tab w:val="left" w:pos="10080"/>
        </w:tabs>
        <w:spacing w:line="480" w:lineRule="auto"/>
        <w:ind w:left="3240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(Nome, Sobrenome)</w:t>
      </w:r>
    </w:p>
    <w:p w14:paraId="571CFDFC" w14:textId="77777777" w:rsidR="00426E83" w:rsidRPr="00D853A2" w:rsidRDefault="00426E83" w:rsidP="00390412">
      <w:pPr>
        <w:tabs>
          <w:tab w:val="left" w:pos="7200"/>
          <w:tab w:val="left" w:pos="7560"/>
          <w:tab w:val="left" w:pos="10080"/>
        </w:tabs>
        <w:spacing w:line="600" w:lineRule="auto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Cargo do Cliente (Impresso): </w:t>
      </w:r>
      <w:r>
        <w:rPr>
          <w:rFonts w:asciiTheme="minorHAnsi" w:hAnsiTheme="minorHAnsi"/>
          <w:u w:val="single"/>
        </w:rPr>
        <w:tab/>
      </w:r>
    </w:p>
    <w:p w14:paraId="571CFDFD" w14:textId="7B1B34FE" w:rsidR="00426E83" w:rsidRPr="00D853A2" w:rsidRDefault="00426E83" w:rsidP="00390412">
      <w:pPr>
        <w:tabs>
          <w:tab w:val="left" w:pos="7200"/>
          <w:tab w:val="left" w:pos="7560"/>
          <w:tab w:val="left" w:pos="10080"/>
        </w:tabs>
        <w:spacing w:line="600" w:lineRule="auto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 xml:space="preserve">Assinatura do Cliente (Tinta): </w:t>
      </w:r>
      <w:r>
        <w:rPr>
          <w:rFonts w:asciiTheme="minorHAnsi" w:hAnsiTheme="minorHAnsi"/>
          <w:u w:val="single"/>
        </w:rPr>
        <w:tab/>
      </w:r>
    </w:p>
    <w:p w14:paraId="1580D93C" w14:textId="77777777" w:rsidR="00B83DDF" w:rsidRDefault="00426E83" w:rsidP="00325673">
      <w:pPr>
        <w:tabs>
          <w:tab w:val="left" w:pos="7200"/>
          <w:tab w:val="left" w:pos="7560"/>
          <w:tab w:val="left" w:pos="10080"/>
        </w:tabs>
        <w:spacing w:line="480" w:lineRule="auto"/>
        <w:rPr>
          <w:rFonts w:asciiTheme="minorHAnsi" w:hAnsiTheme="minorHAnsi" w:cstheme="minorHAnsi"/>
          <w:u w:val="single"/>
        </w:rPr>
      </w:pPr>
      <w:r>
        <w:rPr>
          <w:rFonts w:asciiTheme="minorHAnsi" w:hAnsiTheme="minorHAnsi"/>
        </w:rPr>
        <w:t xml:space="preserve">Telefone: </w:t>
      </w:r>
      <w:r>
        <w:rPr>
          <w:rFonts w:asciiTheme="minorHAnsi" w:hAnsiTheme="minorHAnsi"/>
          <w:u w:val="single"/>
        </w:rPr>
        <w:tab/>
      </w:r>
    </w:p>
    <w:p w14:paraId="75617E88" w14:textId="134AA0DB" w:rsidR="00325673" w:rsidRPr="00D853A2" w:rsidRDefault="009370A0" w:rsidP="00325673">
      <w:pPr>
        <w:tabs>
          <w:tab w:val="left" w:pos="7200"/>
          <w:tab w:val="left" w:pos="7560"/>
          <w:tab w:val="left" w:pos="10080"/>
        </w:tabs>
        <w:spacing w:line="480" w:lineRule="auto"/>
        <w:rPr>
          <w:rFonts w:asciiTheme="minorHAnsi" w:hAnsiTheme="minorHAnsi" w:cstheme="minorHAnsi"/>
        </w:rPr>
      </w:pPr>
      <w:r>
        <w:rPr>
          <w:rFonts w:asciiTheme="minorHAnsi" w:hAnsiTheme="minorHAnsi"/>
        </w:rPr>
        <w:t>E-mail:</w:t>
      </w:r>
      <w:r>
        <w:rPr>
          <w:rFonts w:asciiTheme="minorHAnsi" w:hAnsiTheme="minorHAnsi"/>
          <w:u w:val="single"/>
        </w:rPr>
        <w:t xml:space="preserve"> </w:t>
      </w:r>
      <w:r>
        <w:rPr>
          <w:rFonts w:asciiTheme="minorHAnsi" w:hAnsiTheme="minorHAnsi"/>
          <w:u w:val="single"/>
        </w:rPr>
        <w:tab/>
      </w:r>
    </w:p>
    <w:p w14:paraId="32A16F6D" w14:textId="77777777" w:rsidR="00523D10" w:rsidRPr="00D853A2" w:rsidRDefault="00523D10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</w:p>
    <w:p w14:paraId="0967DFBE" w14:textId="77777777" w:rsidR="00523D10" w:rsidRDefault="00523D10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</w:p>
    <w:p w14:paraId="76E13278" w14:textId="77777777" w:rsidR="0087087D" w:rsidRDefault="0087087D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</w:p>
    <w:p w14:paraId="37D1FE62" w14:textId="77777777" w:rsidR="0087087D" w:rsidRDefault="0087087D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</w:p>
    <w:p w14:paraId="68C114E2" w14:textId="77777777" w:rsidR="0087087D" w:rsidRDefault="0087087D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</w:p>
    <w:p w14:paraId="272DBEFC" w14:textId="77777777" w:rsidR="0087087D" w:rsidRDefault="0087087D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</w:p>
    <w:p w14:paraId="46E0A276" w14:textId="77777777" w:rsidR="0087087D" w:rsidRDefault="0087087D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</w:p>
    <w:p w14:paraId="57EFFC5E" w14:textId="77777777" w:rsidR="0087087D" w:rsidRDefault="0087087D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</w:p>
    <w:p w14:paraId="30478693" w14:textId="77777777" w:rsidR="0087087D" w:rsidRDefault="0087087D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</w:p>
    <w:p w14:paraId="524705D4" w14:textId="77777777" w:rsidR="0087087D" w:rsidRDefault="0087087D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</w:p>
    <w:p w14:paraId="2051DD10" w14:textId="77777777" w:rsidR="00CE673B" w:rsidRDefault="00CE673B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</w:p>
    <w:p w14:paraId="6251B030" w14:textId="77777777" w:rsidR="00CE673B" w:rsidRDefault="00CE673B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</w:p>
    <w:p w14:paraId="404D73D7" w14:textId="77777777" w:rsidR="00CE673B" w:rsidRDefault="00CE673B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</w:p>
    <w:p w14:paraId="208227F8" w14:textId="77777777" w:rsidR="00CE673B" w:rsidRDefault="00CE673B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</w:p>
    <w:p w14:paraId="1E3F5EB5" w14:textId="77777777" w:rsidR="00CE673B" w:rsidRDefault="00CE673B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</w:p>
    <w:p w14:paraId="0CDAD48A" w14:textId="77777777" w:rsidR="00CE673B" w:rsidRDefault="00CE673B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</w:p>
    <w:p w14:paraId="3D386F22" w14:textId="77777777" w:rsidR="00CE673B" w:rsidRDefault="00CE673B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</w:p>
    <w:p w14:paraId="2898E586" w14:textId="77777777" w:rsidR="00CE673B" w:rsidRDefault="00CE673B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</w:p>
    <w:p w14:paraId="5C11A453" w14:textId="77777777" w:rsidR="0087087D" w:rsidRPr="00D853A2" w:rsidRDefault="0087087D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</w:p>
    <w:p w14:paraId="22CD53CF" w14:textId="763C7BD7" w:rsidR="00325673" w:rsidRPr="00D853A2" w:rsidRDefault="00325673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  <w:r>
        <w:rPr>
          <w:rFonts w:asciiTheme="minorHAnsi" w:hAnsiTheme="minorHAnsi"/>
          <w:i/>
          <w:iCs/>
          <w:color w:val="0070C0"/>
        </w:rPr>
        <w:t>Nome da Conta: ___________________________________________________________</w:t>
      </w:r>
    </w:p>
    <w:p w14:paraId="3A14EA9D" w14:textId="77777777" w:rsidR="00325673" w:rsidRPr="00D853A2" w:rsidRDefault="00325673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  <w:r>
        <w:rPr>
          <w:rFonts w:asciiTheme="minorHAnsi" w:hAnsiTheme="minorHAnsi"/>
          <w:i/>
          <w:iCs/>
          <w:color w:val="0070C0"/>
        </w:rPr>
        <w:t>Número da Conta: _________________________________________________________</w:t>
      </w:r>
    </w:p>
    <w:p w14:paraId="4F796EA3" w14:textId="77777777" w:rsidR="00325673" w:rsidRPr="00D853A2" w:rsidRDefault="00325673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  <w:r>
        <w:rPr>
          <w:rFonts w:asciiTheme="minorHAnsi" w:hAnsiTheme="minorHAnsi"/>
          <w:i/>
          <w:iCs/>
          <w:color w:val="0070C0"/>
        </w:rPr>
        <w:t>Endereço: _________________________________________________________________</w:t>
      </w:r>
    </w:p>
    <w:p w14:paraId="009648BF" w14:textId="77777777" w:rsidR="00325673" w:rsidRPr="00D853A2" w:rsidRDefault="00325673" w:rsidP="00325673">
      <w:pPr>
        <w:tabs>
          <w:tab w:val="left" w:pos="7200"/>
        </w:tabs>
        <w:rPr>
          <w:rFonts w:asciiTheme="minorHAnsi" w:hAnsiTheme="minorHAnsi" w:cstheme="minorHAnsi"/>
          <w:i/>
          <w:iCs/>
          <w:color w:val="0070C0"/>
        </w:rPr>
      </w:pPr>
      <w:r>
        <w:rPr>
          <w:rFonts w:asciiTheme="minorHAnsi" w:hAnsiTheme="minorHAnsi"/>
          <w:i/>
          <w:iCs/>
          <w:color w:val="0070C0"/>
        </w:rPr>
        <w:t>Cidade, Estado, Código Postal: ___________________________________________________________</w:t>
      </w:r>
    </w:p>
    <w:p w14:paraId="625CF26E" w14:textId="77777777" w:rsidR="00325673" w:rsidRPr="00D853A2" w:rsidRDefault="00325673" w:rsidP="00CF3F0C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14:paraId="28147F0C" w14:textId="77777777" w:rsidR="00D853A2" w:rsidRDefault="00AF13CB" w:rsidP="00CF3F0C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Se você possui um produto afetado, preencha abaixo a quantidade do produto que você possui em seu estoque existente e que será devolvida. </w:t>
      </w:r>
    </w:p>
    <w:p w14:paraId="74E0127A" w14:textId="77777777" w:rsidR="00D853A2" w:rsidRDefault="00D853A2" w:rsidP="00CF3F0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548235"/>
          <w:sz w:val="20"/>
          <w:szCs w:val="20"/>
        </w:rPr>
      </w:pPr>
    </w:p>
    <w:p w14:paraId="571CFE04" w14:textId="355ABBB6" w:rsidR="00CF3F0C" w:rsidRPr="00BD4586" w:rsidRDefault="00A45E41" w:rsidP="00CF3F0C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Indique N/A se você não possui nenhum produto para devolver. </w:t>
      </w:r>
    </w:p>
    <w:p w14:paraId="3E393640" w14:textId="77777777" w:rsidR="00D853A2" w:rsidRPr="00D853A2" w:rsidRDefault="00D853A2" w:rsidP="00CF3F0C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tbl>
      <w:tblPr>
        <w:tblW w:w="996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3600"/>
        <w:gridCol w:w="2970"/>
      </w:tblGrid>
      <w:tr w:rsidR="009B18E4" w:rsidRPr="00D853A2" w14:paraId="571CFE0E" w14:textId="77777777" w:rsidTr="003708AD">
        <w:trPr>
          <w:trHeight w:val="315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571CFE05" w14:textId="65B80944" w:rsidR="009B18E4" w:rsidRPr="00D853A2" w:rsidRDefault="009B18E4" w:rsidP="00CD0235">
            <w:pPr>
              <w:pStyle w:val="BodyText"/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/>
                <w:b/>
              </w:rPr>
              <w:t>Número do Modelo</w:t>
            </w:r>
          </w:p>
        </w:tc>
        <w:tc>
          <w:tcPr>
            <w:tcW w:w="3600" w:type="dxa"/>
            <w:shd w:val="clear" w:color="auto" w:fill="D9D9D9" w:themeFill="background1" w:themeFillShade="D9"/>
            <w:vAlign w:val="center"/>
          </w:tcPr>
          <w:p w14:paraId="571CFE06" w14:textId="46823BEF" w:rsidR="009B18E4" w:rsidRPr="00D853A2" w:rsidRDefault="009B18E4" w:rsidP="00CD0235">
            <w:pPr>
              <w:pStyle w:val="BodyText"/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/>
                <w:b/>
              </w:rPr>
              <w:t>Número do Lote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571CFE0C" w14:textId="19CA6EA7" w:rsidR="009B18E4" w:rsidRPr="00D853A2" w:rsidRDefault="009B18E4" w:rsidP="00CD0235">
            <w:pPr>
              <w:pStyle w:val="BodyText"/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proofErr w:type="spellStart"/>
            <w:r>
              <w:rPr>
                <w:rFonts w:asciiTheme="minorHAnsi" w:hAnsiTheme="minorHAnsi"/>
                <w:b/>
              </w:rPr>
              <w:t>Qtde</w:t>
            </w:r>
            <w:proofErr w:type="spellEnd"/>
            <w:r>
              <w:rPr>
                <w:rFonts w:asciiTheme="minorHAnsi" w:hAnsiTheme="minorHAnsi"/>
                <w:b/>
              </w:rPr>
              <w:t xml:space="preserve"> em mãos para devolução (unidades)</w:t>
            </w:r>
          </w:p>
        </w:tc>
      </w:tr>
      <w:tr w:rsidR="009B18E4" w:rsidRPr="00D853A2" w14:paraId="571CFE17" w14:textId="77777777" w:rsidTr="003708AD">
        <w:trPr>
          <w:trHeight w:val="239"/>
        </w:trPr>
        <w:tc>
          <w:tcPr>
            <w:tcW w:w="3397" w:type="dxa"/>
          </w:tcPr>
          <w:p w14:paraId="571CFE0F" w14:textId="4C527BA6" w:rsidR="009B18E4" w:rsidRPr="00D853A2" w:rsidRDefault="009B18E4" w:rsidP="00CD0235">
            <w:pPr>
              <w:jc w:val="center"/>
              <w:rPr>
                <w:rFonts w:asciiTheme="minorHAnsi" w:hAnsiTheme="minorHAnsi" w:cstheme="minorHAnsi"/>
                <w:i/>
                <w:color w:val="0070C0"/>
              </w:rPr>
            </w:pPr>
          </w:p>
        </w:tc>
        <w:tc>
          <w:tcPr>
            <w:tcW w:w="3600" w:type="dxa"/>
          </w:tcPr>
          <w:p w14:paraId="571CFE10" w14:textId="58E46062" w:rsidR="009B18E4" w:rsidRPr="00D853A2" w:rsidRDefault="009B18E4" w:rsidP="00CD0235">
            <w:pPr>
              <w:jc w:val="center"/>
              <w:rPr>
                <w:rFonts w:asciiTheme="minorHAnsi" w:hAnsiTheme="minorHAnsi" w:cstheme="minorHAnsi"/>
                <w:i/>
                <w:color w:val="0070C0"/>
              </w:rPr>
            </w:pPr>
          </w:p>
        </w:tc>
        <w:tc>
          <w:tcPr>
            <w:tcW w:w="2970" w:type="dxa"/>
          </w:tcPr>
          <w:p w14:paraId="571CFE15" w14:textId="77777777" w:rsidR="009B18E4" w:rsidRPr="00D853A2" w:rsidRDefault="009B18E4" w:rsidP="00CD0235">
            <w:pPr>
              <w:jc w:val="center"/>
              <w:rPr>
                <w:rFonts w:asciiTheme="minorHAnsi" w:hAnsiTheme="minorHAnsi" w:cstheme="minorHAnsi"/>
                <w:b/>
                <w:color w:val="0070C0"/>
              </w:rPr>
            </w:pPr>
          </w:p>
        </w:tc>
      </w:tr>
      <w:tr w:rsidR="009B18E4" w:rsidRPr="00D853A2" w14:paraId="5C1CC316" w14:textId="77777777" w:rsidTr="003708AD">
        <w:trPr>
          <w:trHeight w:val="239"/>
        </w:trPr>
        <w:tc>
          <w:tcPr>
            <w:tcW w:w="3397" w:type="dxa"/>
          </w:tcPr>
          <w:p w14:paraId="3D4463BF" w14:textId="77777777" w:rsidR="009B18E4" w:rsidRPr="00D853A2" w:rsidRDefault="009B18E4" w:rsidP="00CD0235">
            <w:pPr>
              <w:jc w:val="center"/>
              <w:rPr>
                <w:rFonts w:asciiTheme="minorHAnsi" w:hAnsiTheme="minorHAnsi" w:cstheme="minorHAnsi"/>
                <w:i/>
                <w:color w:val="0070C0"/>
              </w:rPr>
            </w:pPr>
          </w:p>
        </w:tc>
        <w:tc>
          <w:tcPr>
            <w:tcW w:w="3600" w:type="dxa"/>
          </w:tcPr>
          <w:p w14:paraId="03B36DCB" w14:textId="77777777" w:rsidR="009B18E4" w:rsidRPr="00D853A2" w:rsidRDefault="009B18E4" w:rsidP="00CD0235">
            <w:pPr>
              <w:jc w:val="center"/>
              <w:rPr>
                <w:rFonts w:asciiTheme="minorHAnsi" w:hAnsiTheme="minorHAnsi" w:cstheme="minorHAnsi"/>
                <w:i/>
                <w:color w:val="0070C0"/>
              </w:rPr>
            </w:pPr>
          </w:p>
        </w:tc>
        <w:tc>
          <w:tcPr>
            <w:tcW w:w="2970" w:type="dxa"/>
          </w:tcPr>
          <w:p w14:paraId="1587C6FC" w14:textId="77777777" w:rsidR="009B18E4" w:rsidRPr="00D853A2" w:rsidRDefault="009B18E4" w:rsidP="00CD0235">
            <w:pPr>
              <w:jc w:val="center"/>
              <w:rPr>
                <w:rFonts w:asciiTheme="minorHAnsi" w:hAnsiTheme="minorHAnsi" w:cstheme="minorHAnsi"/>
                <w:b/>
                <w:color w:val="0070C0"/>
              </w:rPr>
            </w:pPr>
          </w:p>
        </w:tc>
      </w:tr>
      <w:tr w:rsidR="009B18E4" w:rsidRPr="00D853A2" w14:paraId="791D2E3C" w14:textId="77777777" w:rsidTr="003708AD">
        <w:trPr>
          <w:trHeight w:val="239"/>
        </w:trPr>
        <w:tc>
          <w:tcPr>
            <w:tcW w:w="3397" w:type="dxa"/>
          </w:tcPr>
          <w:p w14:paraId="007BF2F0" w14:textId="77777777" w:rsidR="009B18E4" w:rsidRPr="00D853A2" w:rsidRDefault="009B18E4" w:rsidP="00CD0235">
            <w:pPr>
              <w:jc w:val="center"/>
              <w:rPr>
                <w:rFonts w:asciiTheme="minorHAnsi" w:hAnsiTheme="minorHAnsi" w:cstheme="minorHAnsi"/>
                <w:i/>
                <w:color w:val="0070C0"/>
              </w:rPr>
            </w:pPr>
          </w:p>
        </w:tc>
        <w:tc>
          <w:tcPr>
            <w:tcW w:w="3600" w:type="dxa"/>
          </w:tcPr>
          <w:p w14:paraId="2E238E72" w14:textId="77777777" w:rsidR="009B18E4" w:rsidRPr="00D853A2" w:rsidRDefault="009B18E4" w:rsidP="00CD0235">
            <w:pPr>
              <w:jc w:val="center"/>
              <w:rPr>
                <w:rFonts w:asciiTheme="minorHAnsi" w:hAnsiTheme="minorHAnsi" w:cstheme="minorHAnsi"/>
                <w:i/>
                <w:color w:val="0070C0"/>
              </w:rPr>
            </w:pPr>
          </w:p>
        </w:tc>
        <w:tc>
          <w:tcPr>
            <w:tcW w:w="2970" w:type="dxa"/>
          </w:tcPr>
          <w:p w14:paraId="251C7A2B" w14:textId="77777777" w:rsidR="009B18E4" w:rsidRPr="00D853A2" w:rsidRDefault="009B18E4" w:rsidP="00CD0235">
            <w:pPr>
              <w:jc w:val="center"/>
              <w:rPr>
                <w:rFonts w:asciiTheme="minorHAnsi" w:hAnsiTheme="minorHAnsi" w:cstheme="minorHAnsi"/>
                <w:b/>
                <w:color w:val="0070C0"/>
              </w:rPr>
            </w:pPr>
          </w:p>
        </w:tc>
      </w:tr>
    </w:tbl>
    <w:p w14:paraId="571CFE18" w14:textId="77777777" w:rsidR="006C48A6" w:rsidRPr="00D853A2" w:rsidRDefault="006C48A6" w:rsidP="00715C9D">
      <w:pPr>
        <w:spacing w:line="120" w:lineRule="exact"/>
        <w:rPr>
          <w:rFonts w:asciiTheme="minorHAnsi" w:hAnsiTheme="minorHAnsi" w:cstheme="minorHAnsi"/>
          <w:color w:val="0070C0"/>
        </w:rPr>
      </w:pPr>
    </w:p>
    <w:p w14:paraId="7AAC11F4" w14:textId="77777777" w:rsidR="00DD3D51" w:rsidRPr="00DD3D51" w:rsidRDefault="00DD3D51" w:rsidP="00DD3D51">
      <w:pPr>
        <w:spacing w:before="120" w:after="120"/>
        <w:rPr>
          <w:rFonts w:asciiTheme="minorHAnsi" w:hAnsiTheme="minorHAnsi"/>
          <w:color w:val="3C3C3C"/>
        </w:rPr>
      </w:pPr>
      <w:r w:rsidRPr="00DD3D51">
        <w:rPr>
          <w:rFonts w:asciiTheme="minorHAnsi" w:hAnsiTheme="minorHAnsi"/>
          <w:color w:val="3C3C3C"/>
        </w:rPr>
        <w:t>Ações Necessárias:</w:t>
      </w:r>
    </w:p>
    <w:p w14:paraId="3639C988" w14:textId="77777777" w:rsidR="00DD3D51" w:rsidRPr="00DD3D51" w:rsidRDefault="00DD3D51" w:rsidP="00DD3D51">
      <w:pPr>
        <w:spacing w:before="120" w:after="120"/>
        <w:ind w:left="720"/>
        <w:contextualSpacing/>
        <w:rPr>
          <w:rFonts w:asciiTheme="minorHAnsi" w:hAnsiTheme="minorHAnsi"/>
          <w:color w:val="3C3C3C"/>
        </w:rPr>
      </w:pPr>
    </w:p>
    <w:p w14:paraId="728654A1" w14:textId="77777777" w:rsidR="00DD3D51" w:rsidRPr="00DD3D51" w:rsidRDefault="00DD3D51" w:rsidP="00DD3D51">
      <w:pPr>
        <w:pStyle w:val="ListParagraph"/>
        <w:numPr>
          <w:ilvl w:val="0"/>
          <w:numId w:val="24"/>
        </w:numPr>
        <w:spacing w:before="120" w:after="120"/>
        <w:rPr>
          <w:rFonts w:asciiTheme="minorHAnsi" w:hAnsiTheme="minorHAnsi"/>
          <w:color w:val="3C3C3C"/>
        </w:rPr>
      </w:pPr>
      <w:r w:rsidRPr="00DD3D51">
        <w:rPr>
          <w:rFonts w:asciiTheme="minorHAnsi" w:hAnsiTheme="minorHAnsi"/>
          <w:color w:val="3C3C3C"/>
        </w:rPr>
        <w:t xml:space="preserve">Coloque em quarentena e descontinue o uso de todos os Cateteres para Hemodiálise de Alto Fluxo e Lúmen Duplo Agudo </w:t>
      </w:r>
      <w:proofErr w:type="spellStart"/>
      <w:r w:rsidRPr="00DD3D51">
        <w:rPr>
          <w:rFonts w:asciiTheme="minorHAnsi" w:hAnsiTheme="minorHAnsi"/>
          <w:color w:val="3C3C3C"/>
        </w:rPr>
        <w:t>Mahurkar</w:t>
      </w:r>
      <w:proofErr w:type="spellEnd"/>
      <w:r w:rsidRPr="00DD3D51">
        <w:rPr>
          <w:rFonts w:asciiTheme="minorHAnsi" w:hAnsiTheme="minorHAnsi"/>
          <w:color w:val="3C3C3C"/>
        </w:rPr>
        <w:t xml:space="preserve">™* (13.5 </w:t>
      </w:r>
      <w:proofErr w:type="spellStart"/>
      <w:r w:rsidRPr="00DD3D51">
        <w:rPr>
          <w:rFonts w:asciiTheme="minorHAnsi" w:hAnsiTheme="minorHAnsi"/>
          <w:color w:val="3C3C3C"/>
        </w:rPr>
        <w:t>French</w:t>
      </w:r>
      <w:proofErr w:type="spellEnd"/>
      <w:r w:rsidRPr="00DD3D51">
        <w:rPr>
          <w:rFonts w:asciiTheme="minorHAnsi" w:hAnsiTheme="minorHAnsi"/>
          <w:color w:val="3C3C3C"/>
        </w:rPr>
        <w:t>) dos lotes afetados (ver Anexo A).</w:t>
      </w:r>
    </w:p>
    <w:p w14:paraId="751BE9DA" w14:textId="193EC751" w:rsidR="00DD3D51" w:rsidRPr="00DD3D51" w:rsidRDefault="00DD3D51" w:rsidP="00DD3D51">
      <w:pPr>
        <w:pStyle w:val="ListParagraph"/>
        <w:numPr>
          <w:ilvl w:val="0"/>
          <w:numId w:val="24"/>
        </w:numPr>
        <w:spacing w:before="120" w:after="120"/>
        <w:rPr>
          <w:rFonts w:asciiTheme="minorHAnsi" w:hAnsiTheme="minorHAnsi"/>
          <w:color w:val="3C3C3C"/>
        </w:rPr>
      </w:pPr>
      <w:r w:rsidRPr="00DD3D51">
        <w:rPr>
          <w:rFonts w:asciiTheme="minorHAnsi" w:hAnsiTheme="minorHAnsi"/>
          <w:color w:val="3C3C3C"/>
        </w:rPr>
        <w:t xml:space="preserve">Preencha o Formulário de Confirmação do Cliente anexo dentro de 3 dias úteis (mesmo que sua conta não possua mais o produto afetado em mãos) e envie o formulário preenchido por e-mail para </w:t>
      </w:r>
      <w:hyperlink r:id="rId14" w:history="1">
        <w:r w:rsidRPr="00DD3D51">
          <w:rPr>
            <w:rStyle w:val="Hyperlink"/>
            <w:rFonts w:asciiTheme="minorHAnsi" w:hAnsiTheme="minorHAnsi"/>
          </w:rPr>
          <w:t>rs.fcasurgilatamssc@medtronic.com</w:t>
        </w:r>
      </w:hyperlink>
      <w:r w:rsidRPr="00DD3D51">
        <w:rPr>
          <w:rFonts w:asciiTheme="minorHAnsi" w:hAnsiTheme="minorHAnsi"/>
          <w:color w:val="3C3C3C"/>
        </w:rPr>
        <w:t xml:space="preserve"> </w:t>
      </w:r>
      <w:r w:rsidRPr="00DD3D51">
        <w:rPr>
          <w:rFonts w:asciiTheme="minorHAnsi" w:hAnsiTheme="minorHAnsi"/>
          <w:color w:val="3C3C3C"/>
        </w:rPr>
        <w:t xml:space="preserve"> ou </w:t>
      </w:r>
      <w:hyperlink r:id="rId15" w:history="1">
        <w:r w:rsidRPr="00DD3D51">
          <w:rPr>
            <w:rStyle w:val="Hyperlink"/>
            <w:rFonts w:asciiTheme="minorHAnsi" w:hAnsiTheme="minorHAnsi"/>
          </w:rPr>
          <w:t>jessica.p.bautista@medtronic.com</w:t>
        </w:r>
      </w:hyperlink>
      <w:r w:rsidRPr="00DD3D51">
        <w:rPr>
          <w:rFonts w:asciiTheme="minorHAnsi" w:hAnsiTheme="minorHAnsi"/>
          <w:color w:val="3C3C3C"/>
        </w:rPr>
        <w:t xml:space="preserve"> </w:t>
      </w:r>
    </w:p>
    <w:p w14:paraId="724513C2" w14:textId="77777777" w:rsidR="00DD3D51" w:rsidRPr="00DD3D51" w:rsidRDefault="00DD3D51" w:rsidP="00DD3D51">
      <w:pPr>
        <w:pStyle w:val="ListParagraph"/>
        <w:numPr>
          <w:ilvl w:val="0"/>
          <w:numId w:val="24"/>
        </w:numPr>
        <w:spacing w:before="120" w:after="120"/>
        <w:rPr>
          <w:rFonts w:asciiTheme="minorHAnsi" w:hAnsiTheme="minorHAnsi"/>
          <w:color w:val="3C3C3C"/>
        </w:rPr>
      </w:pPr>
      <w:r w:rsidRPr="00DD3D51">
        <w:rPr>
          <w:rFonts w:asciiTheme="minorHAnsi" w:hAnsiTheme="minorHAnsi"/>
          <w:color w:val="3C3C3C"/>
        </w:rPr>
        <w:t xml:space="preserve">Se você possui o produto afetado, o Atendimento ao Cliente entrará em contato com você com um número de RGA; devolva todos os Cateteres para Hemodiálise de Alto Fluxo e Lúmen Duplo Agudo </w:t>
      </w:r>
      <w:proofErr w:type="spellStart"/>
      <w:r w:rsidRPr="00DD3D51">
        <w:rPr>
          <w:rFonts w:asciiTheme="minorHAnsi" w:hAnsiTheme="minorHAnsi"/>
          <w:color w:val="3C3C3C"/>
        </w:rPr>
        <w:t>Mahurkar</w:t>
      </w:r>
      <w:proofErr w:type="spellEnd"/>
      <w:r w:rsidRPr="00DD3D51">
        <w:rPr>
          <w:rFonts w:asciiTheme="minorHAnsi" w:hAnsiTheme="minorHAnsi"/>
          <w:color w:val="3C3C3C"/>
        </w:rPr>
        <w:t xml:space="preserve">™* (13.5 </w:t>
      </w:r>
      <w:proofErr w:type="spellStart"/>
      <w:r w:rsidRPr="00DD3D51">
        <w:rPr>
          <w:rFonts w:asciiTheme="minorHAnsi" w:hAnsiTheme="minorHAnsi"/>
          <w:color w:val="3C3C3C"/>
        </w:rPr>
        <w:t>French</w:t>
      </w:r>
      <w:proofErr w:type="spellEnd"/>
      <w:r w:rsidRPr="00DD3D51">
        <w:rPr>
          <w:rFonts w:asciiTheme="minorHAnsi" w:hAnsiTheme="minorHAnsi"/>
          <w:color w:val="3C3C3C"/>
        </w:rPr>
        <w:t>) afetados e não usados do seu inventário à Medtronic conforme indicado nas Instruções de Envio e Devolução abaixo.</w:t>
      </w:r>
    </w:p>
    <w:p w14:paraId="61FE5B3D" w14:textId="77777777" w:rsidR="00DD3D51" w:rsidRPr="00DD3D51" w:rsidRDefault="00DD3D51" w:rsidP="00DD3D51">
      <w:pPr>
        <w:pStyle w:val="ListParagraph"/>
        <w:numPr>
          <w:ilvl w:val="0"/>
          <w:numId w:val="24"/>
        </w:numPr>
        <w:spacing w:before="120" w:after="120"/>
        <w:rPr>
          <w:rFonts w:asciiTheme="minorHAnsi" w:hAnsiTheme="minorHAnsi"/>
          <w:color w:val="3C3C3C"/>
        </w:rPr>
      </w:pPr>
      <w:r w:rsidRPr="00DD3D51">
        <w:rPr>
          <w:rFonts w:asciiTheme="minorHAnsi" w:hAnsiTheme="minorHAnsi"/>
          <w:color w:val="3C3C3C"/>
        </w:rPr>
        <w:t xml:space="preserve">Se você distribuiu qualquer um dos lotes afetados dos Cateteres para Hemodiálise de Alto Fluxo e Lúmen Duplo Agudo </w:t>
      </w:r>
      <w:proofErr w:type="spellStart"/>
      <w:r w:rsidRPr="00DD3D51">
        <w:rPr>
          <w:rFonts w:asciiTheme="minorHAnsi" w:hAnsiTheme="minorHAnsi"/>
          <w:color w:val="3C3C3C"/>
        </w:rPr>
        <w:t>Mahurkar</w:t>
      </w:r>
      <w:proofErr w:type="spellEnd"/>
      <w:r w:rsidRPr="00DD3D51">
        <w:rPr>
          <w:rFonts w:asciiTheme="minorHAnsi" w:hAnsiTheme="minorHAnsi"/>
          <w:color w:val="3C3C3C"/>
        </w:rPr>
        <w:t xml:space="preserve">™* (13.5 </w:t>
      </w:r>
      <w:proofErr w:type="spellStart"/>
      <w:r w:rsidRPr="00DD3D51">
        <w:rPr>
          <w:rFonts w:asciiTheme="minorHAnsi" w:hAnsiTheme="minorHAnsi"/>
          <w:color w:val="3C3C3C"/>
        </w:rPr>
        <w:t>French</w:t>
      </w:r>
      <w:proofErr w:type="spellEnd"/>
      <w:r w:rsidRPr="00DD3D51">
        <w:rPr>
          <w:rFonts w:asciiTheme="minorHAnsi" w:hAnsiTheme="minorHAnsi"/>
          <w:color w:val="3C3C3C"/>
        </w:rPr>
        <w:t>) listados no Anexo A, você deve fornecer imediatamente estas informações do recall aos receptores.</w:t>
      </w:r>
    </w:p>
    <w:p w14:paraId="6AD541F8" w14:textId="77777777" w:rsidR="00DD3D51" w:rsidRPr="00DD3D51" w:rsidRDefault="00DD3D51" w:rsidP="00DD3D51">
      <w:pPr>
        <w:pStyle w:val="ListParagraph"/>
        <w:numPr>
          <w:ilvl w:val="0"/>
          <w:numId w:val="24"/>
        </w:numPr>
        <w:spacing w:before="120" w:after="120"/>
        <w:rPr>
          <w:rFonts w:asciiTheme="minorHAnsi" w:hAnsiTheme="minorHAnsi"/>
          <w:color w:val="3C3C3C"/>
        </w:rPr>
      </w:pPr>
      <w:r w:rsidRPr="00DD3D51">
        <w:rPr>
          <w:rFonts w:asciiTheme="minorHAnsi" w:hAnsiTheme="minorHAnsi"/>
          <w:color w:val="3C3C3C"/>
        </w:rPr>
        <w:t>Compartilhe este aviso com aqueles que precisam ser informados em sua organização, incluindo, mas não limitados a nefrologistas, médicos, enfermeiros renais, e outras equipes de diálise.</w:t>
      </w:r>
    </w:p>
    <w:p w14:paraId="7A4A02D3" w14:textId="5256E67E" w:rsidR="00366D16" w:rsidRPr="00DD3D51" w:rsidRDefault="00366D16" w:rsidP="00DD3D51">
      <w:pPr>
        <w:pStyle w:val="ListParagraph"/>
        <w:numPr>
          <w:ilvl w:val="0"/>
          <w:numId w:val="24"/>
        </w:numPr>
        <w:spacing w:before="120" w:after="120"/>
        <w:rPr>
          <w:rFonts w:asciiTheme="minorHAnsi" w:hAnsiTheme="minorHAnsi"/>
          <w:color w:val="3C3C3C"/>
        </w:rPr>
      </w:pPr>
      <w:r w:rsidRPr="00DD3D51">
        <w:rPr>
          <w:rFonts w:asciiTheme="minorHAnsi" w:hAnsiTheme="minorHAnsi"/>
          <w:color w:val="000000"/>
        </w:rPr>
        <w:t xml:space="preserve">Guarde esta notificação em seus registros. </w:t>
      </w:r>
    </w:p>
    <w:p w14:paraId="0FBCA5EC" w14:textId="77777777" w:rsidR="00CD32A8" w:rsidRPr="00D853A2" w:rsidRDefault="00CD32A8" w:rsidP="00DD3D51">
      <w:pPr>
        <w:pStyle w:val="ListParagraph"/>
        <w:spacing w:before="120" w:after="120" w:line="120" w:lineRule="exact"/>
        <w:rPr>
          <w:rFonts w:asciiTheme="minorHAnsi" w:hAnsiTheme="minorHAnsi" w:cstheme="minorHAnsi"/>
        </w:rPr>
      </w:pPr>
    </w:p>
    <w:p w14:paraId="571CFE24" w14:textId="77777777" w:rsidR="008019CD" w:rsidRPr="00D853A2" w:rsidRDefault="008019CD" w:rsidP="00DD3D51">
      <w:pPr>
        <w:spacing w:line="120" w:lineRule="exact"/>
        <w:ind w:left="187"/>
        <w:jc w:val="both"/>
        <w:rPr>
          <w:rFonts w:asciiTheme="minorHAnsi" w:hAnsiTheme="minorHAnsi" w:cstheme="minorHAnsi"/>
          <w:i/>
          <w:color w:val="000000" w:themeColor="text1"/>
        </w:rPr>
      </w:pPr>
    </w:p>
    <w:p w14:paraId="571CFE32" w14:textId="1FBDCCA7" w:rsidR="00D96C91" w:rsidRPr="00D853A2" w:rsidRDefault="00D96C91" w:rsidP="006C48A6">
      <w:pPr>
        <w:rPr>
          <w:rFonts w:asciiTheme="minorHAnsi" w:hAnsiTheme="minorHAnsi" w:cstheme="minorHAnsi"/>
        </w:rPr>
      </w:pPr>
    </w:p>
    <w:sectPr w:rsidR="00D96C91" w:rsidRPr="00D853A2" w:rsidSect="007848E8">
      <w:footerReference w:type="default" r:id="rId16"/>
      <w:headerReference w:type="first" r:id="rId17"/>
      <w:footerReference w:type="first" r:id="rId18"/>
      <w:type w:val="continuous"/>
      <w:pgSz w:w="12240" w:h="15840" w:code="1"/>
      <w:pgMar w:top="810" w:right="720" w:bottom="144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945B0" w14:textId="77777777" w:rsidR="00233952" w:rsidRDefault="00233952" w:rsidP="00C223C8">
      <w:pPr>
        <w:pStyle w:val="Footer"/>
      </w:pPr>
      <w:r>
        <w:separator/>
      </w:r>
    </w:p>
  </w:endnote>
  <w:endnote w:type="continuationSeparator" w:id="0">
    <w:p w14:paraId="591A5D96" w14:textId="77777777" w:rsidR="00233952" w:rsidRDefault="00233952" w:rsidP="00C223C8">
      <w:pPr>
        <w:pStyle w:val="Footer"/>
      </w:pPr>
      <w:r>
        <w:continuationSeparator/>
      </w:r>
    </w:p>
  </w:endnote>
  <w:endnote w:type="continuationNotice" w:id="1">
    <w:p w14:paraId="040DFFB4" w14:textId="77777777" w:rsidR="00233952" w:rsidRDefault="002339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World">
    <w:altName w:val="Avenir Next World"/>
    <w:panose1 w:val="020B0503020202020204"/>
    <w:charset w:val="00"/>
    <w:family w:val="swiss"/>
    <w:pitch w:val="variable"/>
    <w:sig w:usb0="A5002EEF" w:usb1="C0000003" w:usb2="00000008" w:usb3="00000000" w:csb0="000101FF" w:csb1="00000000"/>
  </w:font>
  <w:font w:name="Avenir Next World Demi">
    <w:altName w:val="Arial Unicode MS"/>
    <w:panose1 w:val="020B0703020202020204"/>
    <w:charset w:val="00"/>
    <w:family w:val="swiss"/>
    <w:pitch w:val="variable"/>
    <w:sig w:usb0="A5002EEF" w:usb1="C0000003" w:usb2="00000008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8ED30" w14:textId="6FCF4680" w:rsidR="008E663A" w:rsidRPr="00AC4F7A" w:rsidRDefault="00F77491" w:rsidP="008E663A">
    <w:pPr>
      <w:tabs>
        <w:tab w:val="center" w:pos="5400"/>
        <w:tab w:val="right" w:pos="10800"/>
      </w:tabs>
      <w:rPr>
        <w:rFonts w:ascii="Tahoma" w:hAnsi="Tahoma" w:cs="Tahoma"/>
        <w:bCs/>
        <w:sz w:val="18"/>
        <w:szCs w:val="18"/>
      </w:rPr>
    </w:pPr>
    <w:r>
      <w:rPr>
        <w:rFonts w:ascii="Tahoma" w:hAnsi="Tahoma"/>
        <w:sz w:val="18"/>
        <w:szCs w:val="18"/>
      </w:rPr>
      <w:t>FA1295_A CONFIDENCIAL</w:t>
    </w:r>
    <w:r>
      <w:rPr>
        <w:rFonts w:ascii="Tahoma" w:hAnsi="Tahoma"/>
        <w:sz w:val="18"/>
        <w:szCs w:val="18"/>
      </w:rPr>
      <w:tab/>
      <w:t xml:space="preserve">Página </w:t>
    </w:r>
    <w:r w:rsidR="008E663A" w:rsidRPr="00AC4F7A">
      <w:rPr>
        <w:rFonts w:ascii="Tahoma" w:hAnsi="Tahoma" w:cs="Tahoma"/>
        <w:bCs/>
        <w:sz w:val="18"/>
        <w:szCs w:val="18"/>
      </w:rPr>
      <w:fldChar w:fldCharType="begin"/>
    </w:r>
    <w:r w:rsidR="008E663A" w:rsidRPr="00AC4F7A">
      <w:rPr>
        <w:rFonts w:ascii="Tahoma" w:hAnsi="Tahoma" w:cs="Tahoma"/>
        <w:bCs/>
        <w:sz w:val="18"/>
        <w:szCs w:val="18"/>
      </w:rPr>
      <w:instrText xml:space="preserve"> PAGE </w:instrText>
    </w:r>
    <w:r w:rsidR="008E663A" w:rsidRPr="00AC4F7A">
      <w:rPr>
        <w:rFonts w:ascii="Tahoma" w:hAnsi="Tahoma" w:cs="Tahoma"/>
        <w:bCs/>
        <w:sz w:val="18"/>
        <w:szCs w:val="18"/>
      </w:rPr>
      <w:fldChar w:fldCharType="separate"/>
    </w:r>
    <w:r w:rsidR="00B7086D">
      <w:rPr>
        <w:rFonts w:ascii="Tahoma" w:hAnsi="Tahoma" w:cs="Tahoma"/>
        <w:bCs/>
        <w:noProof/>
        <w:sz w:val="18"/>
        <w:szCs w:val="18"/>
      </w:rPr>
      <w:t>2</w:t>
    </w:r>
    <w:r w:rsidR="008E663A" w:rsidRPr="00AC4F7A">
      <w:rPr>
        <w:rFonts w:ascii="Tahoma" w:hAnsi="Tahoma" w:cs="Tahoma"/>
        <w:bCs/>
        <w:sz w:val="18"/>
        <w:szCs w:val="18"/>
      </w:rPr>
      <w:fldChar w:fldCharType="end"/>
    </w:r>
    <w:r>
      <w:rPr>
        <w:rFonts w:ascii="Tahoma" w:hAnsi="Tahoma"/>
        <w:sz w:val="18"/>
        <w:szCs w:val="18"/>
      </w:rPr>
      <w:t xml:space="preserve"> de </w:t>
    </w:r>
    <w:r w:rsidR="008E663A" w:rsidRPr="00AC4F7A">
      <w:rPr>
        <w:rFonts w:ascii="Tahoma" w:hAnsi="Tahoma" w:cs="Tahoma"/>
        <w:bCs/>
        <w:sz w:val="18"/>
        <w:szCs w:val="18"/>
      </w:rPr>
      <w:fldChar w:fldCharType="begin"/>
    </w:r>
    <w:r w:rsidR="008E663A" w:rsidRPr="00AC4F7A">
      <w:rPr>
        <w:rFonts w:ascii="Tahoma" w:hAnsi="Tahoma" w:cs="Tahoma"/>
        <w:bCs/>
        <w:sz w:val="18"/>
        <w:szCs w:val="18"/>
      </w:rPr>
      <w:instrText xml:space="preserve"> NUMPAGES  </w:instrText>
    </w:r>
    <w:r w:rsidR="008E663A" w:rsidRPr="00AC4F7A">
      <w:rPr>
        <w:rFonts w:ascii="Tahoma" w:hAnsi="Tahoma" w:cs="Tahoma"/>
        <w:bCs/>
        <w:sz w:val="18"/>
        <w:szCs w:val="18"/>
      </w:rPr>
      <w:fldChar w:fldCharType="separate"/>
    </w:r>
    <w:r w:rsidR="00B7086D">
      <w:rPr>
        <w:rFonts w:ascii="Tahoma" w:hAnsi="Tahoma" w:cs="Tahoma"/>
        <w:bCs/>
        <w:noProof/>
        <w:sz w:val="18"/>
        <w:szCs w:val="18"/>
      </w:rPr>
      <w:t>2</w:t>
    </w:r>
    <w:r w:rsidR="008E663A" w:rsidRPr="00AC4F7A">
      <w:rPr>
        <w:rFonts w:ascii="Tahoma" w:hAnsi="Tahoma" w:cs="Tahoma"/>
        <w:bCs/>
        <w:sz w:val="18"/>
        <w:szCs w:val="18"/>
      </w:rPr>
      <w:fldChar w:fldCharType="end"/>
    </w:r>
    <w:r>
      <w:rPr>
        <w:rFonts w:ascii="Tahoma" w:hAnsi="Tahoma"/>
        <w:bCs/>
        <w:sz w:val="18"/>
        <w:szCs w:val="18"/>
      </w:rPr>
      <w:tab/>
    </w:r>
    <w:r>
      <w:rPr>
        <w:noProof/>
        <w:lang w:eastAsia="pt-BR"/>
      </w:rPr>
      <mc:AlternateContent>
        <mc:Choice Requires="wpg">
          <w:drawing>
            <wp:inline distT="0" distB="0" distL="0" distR="0" wp14:anchorId="5CB4C64F" wp14:editId="1E28BC5D">
              <wp:extent cx="939800" cy="148590"/>
              <wp:effectExtent l="9525" t="0" r="3175" b="3810"/>
              <wp:docPr id="7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939800" cy="148590"/>
                        <a:chOff x="0" y="0"/>
                        <a:chExt cx="2895" cy="474"/>
                      </a:xfrm>
                    </wpg:grpSpPr>
                    <wpg:grpSp>
                      <wpg:cNvPr id="8" name="Group 3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95" cy="474"/>
                          <a:chOff x="0" y="0"/>
                          <a:chExt cx="2895" cy="474"/>
                        </a:xfrm>
                      </wpg:grpSpPr>
                      <wps:wsp>
                        <wps:cNvPr id="9" name="Freeform 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655 w 2895"/>
                              <a:gd name="T1" fmla="*/ 124 h 474"/>
                              <a:gd name="T2" fmla="*/ 634 w 2895"/>
                              <a:gd name="T3" fmla="*/ 128 h 474"/>
                              <a:gd name="T4" fmla="*/ 614 w 2895"/>
                              <a:gd name="T5" fmla="*/ 134 h 474"/>
                              <a:gd name="T6" fmla="*/ 595 w 2895"/>
                              <a:gd name="T7" fmla="*/ 143 h 474"/>
                              <a:gd name="T8" fmla="*/ 578 w 2895"/>
                              <a:gd name="T9" fmla="*/ 154 h 474"/>
                              <a:gd name="T10" fmla="*/ 563 w 2895"/>
                              <a:gd name="T11" fmla="*/ 167 h 474"/>
                              <a:gd name="T12" fmla="*/ 549 w 2895"/>
                              <a:gd name="T13" fmla="*/ 182 h 474"/>
                              <a:gd name="T14" fmla="*/ 537 w 2895"/>
                              <a:gd name="T15" fmla="*/ 200 h 474"/>
                              <a:gd name="T16" fmla="*/ 527 w 2895"/>
                              <a:gd name="T17" fmla="*/ 220 h 474"/>
                              <a:gd name="T18" fmla="*/ 519 w 2895"/>
                              <a:gd name="T19" fmla="*/ 242 h 474"/>
                              <a:gd name="T20" fmla="*/ 514 w 2895"/>
                              <a:gd name="T21" fmla="*/ 266 h 474"/>
                              <a:gd name="T22" fmla="*/ 510 w 2895"/>
                              <a:gd name="T23" fmla="*/ 292 h 474"/>
                              <a:gd name="T24" fmla="*/ 509 w 2895"/>
                              <a:gd name="T25" fmla="*/ 320 h 474"/>
                              <a:gd name="T26" fmla="*/ 512 w 2895"/>
                              <a:gd name="T27" fmla="*/ 342 h 474"/>
                              <a:gd name="T28" fmla="*/ 517 w 2895"/>
                              <a:gd name="T29" fmla="*/ 363 h 474"/>
                              <a:gd name="T30" fmla="*/ 525 w 2895"/>
                              <a:gd name="T31" fmla="*/ 383 h 474"/>
                              <a:gd name="T32" fmla="*/ 535 w 2895"/>
                              <a:gd name="T33" fmla="*/ 400 h 474"/>
                              <a:gd name="T34" fmla="*/ 548 w 2895"/>
                              <a:gd name="T35" fmla="*/ 417 h 474"/>
                              <a:gd name="T36" fmla="*/ 563 w 2895"/>
                              <a:gd name="T37" fmla="*/ 431 h 474"/>
                              <a:gd name="T38" fmla="*/ 580 w 2895"/>
                              <a:gd name="T39" fmla="*/ 444 h 474"/>
                              <a:gd name="T40" fmla="*/ 599 w 2895"/>
                              <a:gd name="T41" fmla="*/ 454 h 474"/>
                              <a:gd name="T42" fmla="*/ 620 w 2895"/>
                              <a:gd name="T43" fmla="*/ 462 h 474"/>
                              <a:gd name="T44" fmla="*/ 644 w 2895"/>
                              <a:gd name="T45" fmla="*/ 468 h 474"/>
                              <a:gd name="T46" fmla="*/ 669 w 2895"/>
                              <a:gd name="T47" fmla="*/ 472 h 474"/>
                              <a:gd name="T48" fmla="*/ 697 w 2895"/>
                              <a:gd name="T49" fmla="*/ 473 h 474"/>
                              <a:gd name="T50" fmla="*/ 709 w 2895"/>
                              <a:gd name="T51" fmla="*/ 473 h 474"/>
                              <a:gd name="T52" fmla="*/ 729 w 2895"/>
                              <a:gd name="T53" fmla="*/ 472 h 474"/>
                              <a:gd name="T54" fmla="*/ 750 w 2895"/>
                              <a:gd name="T55" fmla="*/ 469 h 474"/>
                              <a:gd name="T56" fmla="*/ 769 w 2895"/>
                              <a:gd name="T57" fmla="*/ 464 h 474"/>
                              <a:gd name="T58" fmla="*/ 788 w 2895"/>
                              <a:gd name="T59" fmla="*/ 457 h 474"/>
                              <a:gd name="T60" fmla="*/ 806 w 2895"/>
                              <a:gd name="T61" fmla="*/ 449 h 474"/>
                              <a:gd name="T62" fmla="*/ 824 w 2895"/>
                              <a:gd name="T63" fmla="*/ 440 h 474"/>
                              <a:gd name="T64" fmla="*/ 824 w 2895"/>
                              <a:gd name="T65" fmla="*/ 404 h 474"/>
                              <a:gd name="T66" fmla="*/ 692 w 2895"/>
                              <a:gd name="T67" fmla="*/ 404 h 474"/>
                              <a:gd name="T68" fmla="*/ 665 w 2895"/>
                              <a:gd name="T69" fmla="*/ 401 h 474"/>
                              <a:gd name="T70" fmla="*/ 642 w 2895"/>
                              <a:gd name="T71" fmla="*/ 395 h 474"/>
                              <a:gd name="T72" fmla="*/ 624 w 2895"/>
                              <a:gd name="T73" fmla="*/ 385 h 474"/>
                              <a:gd name="T74" fmla="*/ 610 w 2895"/>
                              <a:gd name="T75" fmla="*/ 372 h 474"/>
                              <a:gd name="T76" fmla="*/ 599 w 2895"/>
                              <a:gd name="T77" fmla="*/ 357 h 474"/>
                              <a:gd name="T78" fmla="*/ 593 w 2895"/>
                              <a:gd name="T79" fmla="*/ 339 h 474"/>
                              <a:gd name="T80" fmla="*/ 837 w 2895"/>
                              <a:gd name="T81" fmla="*/ 333 h 474"/>
                              <a:gd name="T82" fmla="*/ 839 w 2895"/>
                              <a:gd name="T83" fmla="*/ 313 h 474"/>
                              <a:gd name="T84" fmla="*/ 840 w 2895"/>
                              <a:gd name="T85" fmla="*/ 292 h 474"/>
                              <a:gd name="T86" fmla="*/ 840 w 2895"/>
                              <a:gd name="T87" fmla="*/ 279 h 474"/>
                              <a:gd name="T88" fmla="*/ 839 w 2895"/>
                              <a:gd name="T89" fmla="*/ 273 h 474"/>
                              <a:gd name="T90" fmla="*/ 761 w 2895"/>
                              <a:gd name="T91" fmla="*/ 273 h 474"/>
                              <a:gd name="T92" fmla="*/ 594 w 2895"/>
                              <a:gd name="T93" fmla="*/ 259 h 474"/>
                              <a:gd name="T94" fmla="*/ 601 w 2895"/>
                              <a:gd name="T95" fmla="*/ 240 h 474"/>
                              <a:gd name="T96" fmla="*/ 611 w 2895"/>
                              <a:gd name="T97" fmla="*/ 224 h 474"/>
                              <a:gd name="T98" fmla="*/ 626 w 2895"/>
                              <a:gd name="T99" fmla="*/ 211 h 474"/>
                              <a:gd name="T100" fmla="*/ 645 w 2895"/>
                              <a:gd name="T101" fmla="*/ 202 h 474"/>
                              <a:gd name="T102" fmla="*/ 669 w 2895"/>
                              <a:gd name="T103" fmla="*/ 196 h 474"/>
                              <a:gd name="T104" fmla="*/ 697 w 2895"/>
                              <a:gd name="T105" fmla="*/ 195 h 474"/>
                              <a:gd name="T106" fmla="*/ 813 w 2895"/>
                              <a:gd name="T107" fmla="*/ 195 h 474"/>
                              <a:gd name="T108" fmla="*/ 803 w 2895"/>
                              <a:gd name="T109" fmla="*/ 181 h 474"/>
                              <a:gd name="T110" fmla="*/ 789 w 2895"/>
                              <a:gd name="T111" fmla="*/ 167 h 474"/>
                              <a:gd name="T112" fmla="*/ 772 w 2895"/>
                              <a:gd name="T113" fmla="*/ 154 h 474"/>
                              <a:gd name="T114" fmla="*/ 753 w 2895"/>
                              <a:gd name="T115" fmla="*/ 143 h 474"/>
                              <a:gd name="T116" fmla="*/ 732 w 2895"/>
                              <a:gd name="T117" fmla="*/ 135 h 474"/>
                              <a:gd name="T118" fmla="*/ 709 w 2895"/>
                              <a:gd name="T119" fmla="*/ 129 h 474"/>
                              <a:gd name="T120" fmla="*/ 683 w 2895"/>
                              <a:gd name="T121" fmla="*/ 125 h 474"/>
                              <a:gd name="T122" fmla="*/ 655 w 2895"/>
                              <a:gd name="T123" fmla="*/ 124 h 474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60000 65536"/>
                              <a:gd name="T172" fmla="*/ 0 60000 65536"/>
                              <a:gd name="T173" fmla="*/ 0 60000 65536"/>
                              <a:gd name="T174" fmla="*/ 0 60000 65536"/>
                              <a:gd name="T175" fmla="*/ 0 60000 65536"/>
                              <a:gd name="T176" fmla="*/ 0 60000 65536"/>
                              <a:gd name="T177" fmla="*/ 0 60000 65536"/>
                              <a:gd name="T178" fmla="*/ 0 60000 65536"/>
                              <a:gd name="T179" fmla="*/ 0 60000 65536"/>
                              <a:gd name="T180" fmla="*/ 0 60000 65536"/>
                              <a:gd name="T181" fmla="*/ 0 60000 65536"/>
                              <a:gd name="T182" fmla="*/ 0 60000 65536"/>
                              <a:gd name="T183" fmla="*/ 0 60000 65536"/>
                              <a:gd name="T184" fmla="*/ 0 60000 65536"/>
                              <a:gd name="T185" fmla="*/ 0 60000 65536"/>
                            </a:gdLst>
                            <a:ahLst/>
                            <a:cxnLst>
                              <a:cxn ang="T124">
                                <a:pos x="T0" y="T1"/>
                              </a:cxn>
                              <a:cxn ang="T125">
                                <a:pos x="T2" y="T3"/>
                              </a:cxn>
                              <a:cxn ang="T126">
                                <a:pos x="T4" y="T5"/>
                              </a:cxn>
                              <a:cxn ang="T127">
                                <a:pos x="T6" y="T7"/>
                              </a:cxn>
                              <a:cxn ang="T128">
                                <a:pos x="T8" y="T9"/>
                              </a:cxn>
                              <a:cxn ang="T129">
                                <a:pos x="T10" y="T11"/>
                              </a:cxn>
                              <a:cxn ang="T130">
                                <a:pos x="T12" y="T13"/>
                              </a:cxn>
                              <a:cxn ang="T131">
                                <a:pos x="T14" y="T15"/>
                              </a:cxn>
                              <a:cxn ang="T132">
                                <a:pos x="T16" y="T17"/>
                              </a:cxn>
                              <a:cxn ang="T133">
                                <a:pos x="T18" y="T19"/>
                              </a:cxn>
                              <a:cxn ang="T134">
                                <a:pos x="T20" y="T21"/>
                              </a:cxn>
                              <a:cxn ang="T135">
                                <a:pos x="T22" y="T23"/>
                              </a:cxn>
                              <a:cxn ang="T136">
                                <a:pos x="T24" y="T25"/>
                              </a:cxn>
                              <a:cxn ang="T137">
                                <a:pos x="T26" y="T27"/>
                              </a:cxn>
                              <a:cxn ang="T138">
                                <a:pos x="T28" y="T29"/>
                              </a:cxn>
                              <a:cxn ang="T139">
                                <a:pos x="T30" y="T31"/>
                              </a:cxn>
                              <a:cxn ang="T140">
                                <a:pos x="T32" y="T33"/>
                              </a:cxn>
                              <a:cxn ang="T141">
                                <a:pos x="T34" y="T35"/>
                              </a:cxn>
                              <a:cxn ang="T142">
                                <a:pos x="T36" y="T37"/>
                              </a:cxn>
                              <a:cxn ang="T143">
                                <a:pos x="T38" y="T39"/>
                              </a:cxn>
                              <a:cxn ang="T144">
                                <a:pos x="T40" y="T41"/>
                              </a:cxn>
                              <a:cxn ang="T145">
                                <a:pos x="T42" y="T43"/>
                              </a:cxn>
                              <a:cxn ang="T146">
                                <a:pos x="T44" y="T45"/>
                              </a:cxn>
                              <a:cxn ang="T147">
                                <a:pos x="T46" y="T47"/>
                              </a:cxn>
                              <a:cxn ang="T148">
                                <a:pos x="T48" y="T49"/>
                              </a:cxn>
                              <a:cxn ang="T149">
                                <a:pos x="T50" y="T51"/>
                              </a:cxn>
                              <a:cxn ang="T150">
                                <a:pos x="T52" y="T53"/>
                              </a:cxn>
                              <a:cxn ang="T151">
                                <a:pos x="T54" y="T55"/>
                              </a:cxn>
                              <a:cxn ang="T152">
                                <a:pos x="T56" y="T57"/>
                              </a:cxn>
                              <a:cxn ang="T153">
                                <a:pos x="T58" y="T59"/>
                              </a:cxn>
                              <a:cxn ang="T154">
                                <a:pos x="T60" y="T61"/>
                              </a:cxn>
                              <a:cxn ang="T155">
                                <a:pos x="T62" y="T63"/>
                              </a:cxn>
                              <a:cxn ang="T156">
                                <a:pos x="T64" y="T65"/>
                              </a:cxn>
                              <a:cxn ang="T157">
                                <a:pos x="T66" y="T67"/>
                              </a:cxn>
                              <a:cxn ang="T158">
                                <a:pos x="T68" y="T69"/>
                              </a:cxn>
                              <a:cxn ang="T159">
                                <a:pos x="T70" y="T71"/>
                              </a:cxn>
                              <a:cxn ang="T160">
                                <a:pos x="T72" y="T73"/>
                              </a:cxn>
                              <a:cxn ang="T161">
                                <a:pos x="T74" y="T75"/>
                              </a:cxn>
                              <a:cxn ang="T162">
                                <a:pos x="T76" y="T77"/>
                              </a:cxn>
                              <a:cxn ang="T163">
                                <a:pos x="T78" y="T79"/>
                              </a:cxn>
                              <a:cxn ang="T164">
                                <a:pos x="T80" y="T81"/>
                              </a:cxn>
                              <a:cxn ang="T165">
                                <a:pos x="T82" y="T83"/>
                              </a:cxn>
                              <a:cxn ang="T166">
                                <a:pos x="T84" y="T85"/>
                              </a:cxn>
                              <a:cxn ang="T167">
                                <a:pos x="T86" y="T87"/>
                              </a:cxn>
                              <a:cxn ang="T168">
                                <a:pos x="T88" y="T89"/>
                              </a:cxn>
                              <a:cxn ang="T169">
                                <a:pos x="T90" y="T91"/>
                              </a:cxn>
                              <a:cxn ang="T170">
                                <a:pos x="T92" y="T93"/>
                              </a:cxn>
                              <a:cxn ang="T171">
                                <a:pos x="T94" y="T95"/>
                              </a:cxn>
                              <a:cxn ang="T172">
                                <a:pos x="T96" y="T97"/>
                              </a:cxn>
                              <a:cxn ang="T173">
                                <a:pos x="T98" y="T99"/>
                              </a:cxn>
                              <a:cxn ang="T174">
                                <a:pos x="T100" y="T101"/>
                              </a:cxn>
                              <a:cxn ang="T175">
                                <a:pos x="T102" y="T103"/>
                              </a:cxn>
                              <a:cxn ang="T176">
                                <a:pos x="T104" y="T105"/>
                              </a:cxn>
                              <a:cxn ang="T177">
                                <a:pos x="T106" y="T107"/>
                              </a:cxn>
                              <a:cxn ang="T178">
                                <a:pos x="T108" y="T109"/>
                              </a:cxn>
                              <a:cxn ang="T179">
                                <a:pos x="T110" y="T111"/>
                              </a:cxn>
                              <a:cxn ang="T180">
                                <a:pos x="T112" y="T113"/>
                              </a:cxn>
                              <a:cxn ang="T181">
                                <a:pos x="T114" y="T115"/>
                              </a:cxn>
                              <a:cxn ang="T182">
                                <a:pos x="T116" y="T117"/>
                              </a:cxn>
                              <a:cxn ang="T183">
                                <a:pos x="T118" y="T119"/>
                              </a:cxn>
                              <a:cxn ang="T184">
                                <a:pos x="T120" y="T121"/>
                              </a:cxn>
                              <a:cxn ang="T185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655" y="124"/>
                                </a:moveTo>
                                <a:lnTo>
                                  <a:pt x="634" y="128"/>
                                </a:lnTo>
                                <a:lnTo>
                                  <a:pt x="614" y="134"/>
                                </a:lnTo>
                                <a:lnTo>
                                  <a:pt x="595" y="143"/>
                                </a:lnTo>
                                <a:lnTo>
                                  <a:pt x="578" y="154"/>
                                </a:lnTo>
                                <a:lnTo>
                                  <a:pt x="563" y="167"/>
                                </a:lnTo>
                                <a:lnTo>
                                  <a:pt x="549" y="182"/>
                                </a:lnTo>
                                <a:lnTo>
                                  <a:pt x="537" y="200"/>
                                </a:lnTo>
                                <a:lnTo>
                                  <a:pt x="527" y="220"/>
                                </a:lnTo>
                                <a:lnTo>
                                  <a:pt x="519" y="242"/>
                                </a:lnTo>
                                <a:lnTo>
                                  <a:pt x="514" y="266"/>
                                </a:lnTo>
                                <a:lnTo>
                                  <a:pt x="510" y="292"/>
                                </a:lnTo>
                                <a:lnTo>
                                  <a:pt x="509" y="320"/>
                                </a:lnTo>
                                <a:lnTo>
                                  <a:pt x="512" y="342"/>
                                </a:lnTo>
                                <a:lnTo>
                                  <a:pt x="517" y="363"/>
                                </a:lnTo>
                                <a:lnTo>
                                  <a:pt x="525" y="383"/>
                                </a:lnTo>
                                <a:lnTo>
                                  <a:pt x="535" y="400"/>
                                </a:lnTo>
                                <a:lnTo>
                                  <a:pt x="548" y="417"/>
                                </a:lnTo>
                                <a:lnTo>
                                  <a:pt x="563" y="431"/>
                                </a:lnTo>
                                <a:lnTo>
                                  <a:pt x="580" y="444"/>
                                </a:lnTo>
                                <a:lnTo>
                                  <a:pt x="599" y="454"/>
                                </a:lnTo>
                                <a:lnTo>
                                  <a:pt x="620" y="462"/>
                                </a:lnTo>
                                <a:lnTo>
                                  <a:pt x="644" y="468"/>
                                </a:lnTo>
                                <a:lnTo>
                                  <a:pt x="669" y="472"/>
                                </a:lnTo>
                                <a:lnTo>
                                  <a:pt x="697" y="473"/>
                                </a:lnTo>
                                <a:lnTo>
                                  <a:pt x="709" y="473"/>
                                </a:lnTo>
                                <a:lnTo>
                                  <a:pt x="729" y="472"/>
                                </a:lnTo>
                                <a:lnTo>
                                  <a:pt x="750" y="469"/>
                                </a:lnTo>
                                <a:lnTo>
                                  <a:pt x="769" y="464"/>
                                </a:lnTo>
                                <a:lnTo>
                                  <a:pt x="788" y="457"/>
                                </a:lnTo>
                                <a:lnTo>
                                  <a:pt x="806" y="449"/>
                                </a:lnTo>
                                <a:lnTo>
                                  <a:pt x="824" y="440"/>
                                </a:lnTo>
                                <a:lnTo>
                                  <a:pt x="824" y="404"/>
                                </a:lnTo>
                                <a:lnTo>
                                  <a:pt x="692" y="404"/>
                                </a:lnTo>
                                <a:lnTo>
                                  <a:pt x="665" y="401"/>
                                </a:lnTo>
                                <a:lnTo>
                                  <a:pt x="642" y="395"/>
                                </a:lnTo>
                                <a:lnTo>
                                  <a:pt x="624" y="385"/>
                                </a:lnTo>
                                <a:lnTo>
                                  <a:pt x="610" y="372"/>
                                </a:lnTo>
                                <a:lnTo>
                                  <a:pt x="599" y="357"/>
                                </a:lnTo>
                                <a:lnTo>
                                  <a:pt x="593" y="339"/>
                                </a:lnTo>
                                <a:lnTo>
                                  <a:pt x="837" y="333"/>
                                </a:lnTo>
                                <a:lnTo>
                                  <a:pt x="839" y="313"/>
                                </a:lnTo>
                                <a:lnTo>
                                  <a:pt x="840" y="292"/>
                                </a:lnTo>
                                <a:lnTo>
                                  <a:pt x="840" y="279"/>
                                </a:lnTo>
                                <a:lnTo>
                                  <a:pt x="839" y="273"/>
                                </a:lnTo>
                                <a:lnTo>
                                  <a:pt x="761" y="273"/>
                                </a:lnTo>
                                <a:lnTo>
                                  <a:pt x="594" y="259"/>
                                </a:lnTo>
                                <a:lnTo>
                                  <a:pt x="601" y="240"/>
                                </a:lnTo>
                                <a:lnTo>
                                  <a:pt x="611" y="224"/>
                                </a:lnTo>
                                <a:lnTo>
                                  <a:pt x="626" y="211"/>
                                </a:lnTo>
                                <a:lnTo>
                                  <a:pt x="645" y="202"/>
                                </a:lnTo>
                                <a:lnTo>
                                  <a:pt x="669" y="196"/>
                                </a:lnTo>
                                <a:lnTo>
                                  <a:pt x="697" y="195"/>
                                </a:lnTo>
                                <a:lnTo>
                                  <a:pt x="813" y="195"/>
                                </a:lnTo>
                                <a:lnTo>
                                  <a:pt x="803" y="181"/>
                                </a:lnTo>
                                <a:lnTo>
                                  <a:pt x="789" y="167"/>
                                </a:lnTo>
                                <a:lnTo>
                                  <a:pt x="772" y="154"/>
                                </a:lnTo>
                                <a:lnTo>
                                  <a:pt x="753" y="143"/>
                                </a:lnTo>
                                <a:lnTo>
                                  <a:pt x="732" y="135"/>
                                </a:lnTo>
                                <a:lnTo>
                                  <a:pt x="709" y="129"/>
                                </a:lnTo>
                                <a:lnTo>
                                  <a:pt x="683" y="125"/>
                                </a:lnTo>
                                <a:lnTo>
                                  <a:pt x="655" y="1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824 w 2895"/>
                              <a:gd name="T1" fmla="*/ 371 h 474"/>
                              <a:gd name="T2" fmla="*/ 822 w 2895"/>
                              <a:gd name="T3" fmla="*/ 371 h 474"/>
                              <a:gd name="T4" fmla="*/ 817 w 2895"/>
                              <a:gd name="T5" fmla="*/ 374 h 474"/>
                              <a:gd name="T6" fmla="*/ 812 w 2895"/>
                              <a:gd name="T7" fmla="*/ 377 h 474"/>
                              <a:gd name="T8" fmla="*/ 806 w 2895"/>
                              <a:gd name="T9" fmla="*/ 380 h 474"/>
                              <a:gd name="T10" fmla="*/ 804 w 2895"/>
                              <a:gd name="T11" fmla="*/ 381 h 474"/>
                              <a:gd name="T12" fmla="*/ 785 w 2895"/>
                              <a:gd name="T13" fmla="*/ 389 h 474"/>
                              <a:gd name="T14" fmla="*/ 766 w 2895"/>
                              <a:gd name="T15" fmla="*/ 395 h 474"/>
                              <a:gd name="T16" fmla="*/ 746 w 2895"/>
                              <a:gd name="T17" fmla="*/ 400 h 474"/>
                              <a:gd name="T18" fmla="*/ 726 w 2895"/>
                              <a:gd name="T19" fmla="*/ 403 h 474"/>
                              <a:gd name="T20" fmla="*/ 723 w 2895"/>
                              <a:gd name="T21" fmla="*/ 403 h 474"/>
                              <a:gd name="T22" fmla="*/ 719 w 2895"/>
                              <a:gd name="T23" fmla="*/ 403 h 474"/>
                              <a:gd name="T24" fmla="*/ 711 w 2895"/>
                              <a:gd name="T25" fmla="*/ 404 h 474"/>
                              <a:gd name="T26" fmla="*/ 692 w 2895"/>
                              <a:gd name="T27" fmla="*/ 404 h 474"/>
                              <a:gd name="T28" fmla="*/ 824 w 2895"/>
                              <a:gd name="T29" fmla="*/ 404 h 474"/>
                              <a:gd name="T30" fmla="*/ 824 w 2895"/>
                              <a:gd name="T31" fmla="*/ 371 h 474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</a:gdLst>
                            <a:ahLst/>
                            <a:cxnLst>
                              <a:cxn ang="T32">
                                <a:pos x="T0" y="T1"/>
                              </a:cxn>
                              <a:cxn ang="T33">
                                <a:pos x="T2" y="T3"/>
                              </a:cxn>
                              <a:cxn ang="T34">
                                <a:pos x="T4" y="T5"/>
                              </a:cxn>
                              <a:cxn ang="T35">
                                <a:pos x="T6" y="T7"/>
                              </a:cxn>
                              <a:cxn ang="T36">
                                <a:pos x="T8" y="T9"/>
                              </a:cxn>
                              <a:cxn ang="T37">
                                <a:pos x="T10" y="T11"/>
                              </a:cxn>
                              <a:cxn ang="T38">
                                <a:pos x="T12" y="T13"/>
                              </a:cxn>
                              <a:cxn ang="T39">
                                <a:pos x="T14" y="T15"/>
                              </a:cxn>
                              <a:cxn ang="T40">
                                <a:pos x="T16" y="T17"/>
                              </a:cxn>
                              <a:cxn ang="T41">
                                <a:pos x="T18" y="T19"/>
                              </a:cxn>
                              <a:cxn ang="T42">
                                <a:pos x="T20" y="T21"/>
                              </a:cxn>
                              <a:cxn ang="T43">
                                <a:pos x="T22" y="T23"/>
                              </a:cxn>
                              <a:cxn ang="T44">
                                <a:pos x="T24" y="T25"/>
                              </a:cxn>
                              <a:cxn ang="T45">
                                <a:pos x="T26" y="T27"/>
                              </a:cxn>
                              <a:cxn ang="T46">
                                <a:pos x="T28" y="T29"/>
                              </a:cxn>
                              <a:cxn ang="T47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824" y="371"/>
                                </a:moveTo>
                                <a:lnTo>
                                  <a:pt x="822" y="371"/>
                                </a:lnTo>
                                <a:lnTo>
                                  <a:pt x="817" y="374"/>
                                </a:lnTo>
                                <a:lnTo>
                                  <a:pt x="812" y="377"/>
                                </a:lnTo>
                                <a:lnTo>
                                  <a:pt x="806" y="380"/>
                                </a:lnTo>
                                <a:lnTo>
                                  <a:pt x="804" y="381"/>
                                </a:lnTo>
                                <a:lnTo>
                                  <a:pt x="785" y="389"/>
                                </a:lnTo>
                                <a:lnTo>
                                  <a:pt x="766" y="395"/>
                                </a:lnTo>
                                <a:lnTo>
                                  <a:pt x="746" y="400"/>
                                </a:lnTo>
                                <a:lnTo>
                                  <a:pt x="726" y="403"/>
                                </a:lnTo>
                                <a:lnTo>
                                  <a:pt x="723" y="403"/>
                                </a:lnTo>
                                <a:lnTo>
                                  <a:pt x="719" y="403"/>
                                </a:lnTo>
                                <a:lnTo>
                                  <a:pt x="711" y="404"/>
                                </a:lnTo>
                                <a:lnTo>
                                  <a:pt x="692" y="404"/>
                                </a:lnTo>
                                <a:lnTo>
                                  <a:pt x="824" y="404"/>
                                </a:lnTo>
                                <a:lnTo>
                                  <a:pt x="824" y="3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813 w 2895"/>
                              <a:gd name="T1" fmla="*/ 195 h 474"/>
                              <a:gd name="T2" fmla="*/ 697 w 2895"/>
                              <a:gd name="T3" fmla="*/ 195 h 474"/>
                              <a:gd name="T4" fmla="*/ 719 w 2895"/>
                              <a:gd name="T5" fmla="*/ 201 h 474"/>
                              <a:gd name="T6" fmla="*/ 736 w 2895"/>
                              <a:gd name="T7" fmla="*/ 213 h 474"/>
                              <a:gd name="T8" fmla="*/ 748 w 2895"/>
                              <a:gd name="T9" fmla="*/ 229 h 474"/>
                              <a:gd name="T10" fmla="*/ 756 w 2895"/>
                              <a:gd name="T11" fmla="*/ 249 h 474"/>
                              <a:gd name="T12" fmla="*/ 761 w 2895"/>
                              <a:gd name="T13" fmla="*/ 273 h 474"/>
                              <a:gd name="T14" fmla="*/ 839 w 2895"/>
                              <a:gd name="T15" fmla="*/ 273 h 474"/>
                              <a:gd name="T16" fmla="*/ 837 w 2895"/>
                              <a:gd name="T17" fmla="*/ 257 h 474"/>
                              <a:gd name="T18" fmla="*/ 832 w 2895"/>
                              <a:gd name="T19" fmla="*/ 236 h 474"/>
                              <a:gd name="T20" fmla="*/ 825 w 2895"/>
                              <a:gd name="T21" fmla="*/ 216 h 474"/>
                              <a:gd name="T22" fmla="*/ 815 w 2895"/>
                              <a:gd name="T23" fmla="*/ 198 h 474"/>
                              <a:gd name="T24" fmla="*/ 813 w 2895"/>
                              <a:gd name="T25" fmla="*/ 195 h 474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</a:gdLst>
                            <a:ahLst/>
                            <a:cxnLst>
                              <a:cxn ang="T26">
                                <a:pos x="T0" y="T1"/>
                              </a:cxn>
                              <a:cxn ang="T27">
                                <a:pos x="T2" y="T3"/>
                              </a:cxn>
                              <a:cxn ang="T28">
                                <a:pos x="T4" y="T5"/>
                              </a:cxn>
                              <a:cxn ang="T29">
                                <a:pos x="T6" y="T7"/>
                              </a:cxn>
                              <a:cxn ang="T30">
                                <a:pos x="T8" y="T9"/>
                              </a:cxn>
                              <a:cxn ang="T31">
                                <a:pos x="T10" y="T11"/>
                              </a:cxn>
                              <a:cxn ang="T32">
                                <a:pos x="T12" y="T13"/>
                              </a:cxn>
                              <a:cxn ang="T33">
                                <a:pos x="T14" y="T15"/>
                              </a:cxn>
                              <a:cxn ang="T34">
                                <a:pos x="T16" y="T17"/>
                              </a:cxn>
                              <a:cxn ang="T35">
                                <a:pos x="T18" y="T19"/>
                              </a:cxn>
                              <a:cxn ang="T36">
                                <a:pos x="T20" y="T21"/>
                              </a:cxn>
                              <a:cxn ang="T37">
                                <a:pos x="T22" y="T23"/>
                              </a:cxn>
                              <a:cxn ang="T38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813" y="195"/>
                                </a:moveTo>
                                <a:lnTo>
                                  <a:pt x="697" y="195"/>
                                </a:lnTo>
                                <a:lnTo>
                                  <a:pt x="719" y="201"/>
                                </a:lnTo>
                                <a:lnTo>
                                  <a:pt x="736" y="213"/>
                                </a:lnTo>
                                <a:lnTo>
                                  <a:pt x="748" y="229"/>
                                </a:lnTo>
                                <a:lnTo>
                                  <a:pt x="756" y="249"/>
                                </a:lnTo>
                                <a:lnTo>
                                  <a:pt x="761" y="273"/>
                                </a:lnTo>
                                <a:lnTo>
                                  <a:pt x="839" y="273"/>
                                </a:lnTo>
                                <a:lnTo>
                                  <a:pt x="837" y="257"/>
                                </a:lnTo>
                                <a:lnTo>
                                  <a:pt x="832" y="236"/>
                                </a:lnTo>
                                <a:lnTo>
                                  <a:pt x="825" y="216"/>
                                </a:lnTo>
                                <a:lnTo>
                                  <a:pt x="815" y="198"/>
                                </a:lnTo>
                                <a:lnTo>
                                  <a:pt x="813" y="1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7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65 w 2895"/>
                              <a:gd name="T1" fmla="*/ 2 h 474"/>
                              <a:gd name="T2" fmla="*/ 27 w 2895"/>
                              <a:gd name="T3" fmla="*/ 2 h 474"/>
                              <a:gd name="T4" fmla="*/ 0 w 2895"/>
                              <a:gd name="T5" fmla="*/ 467 h 474"/>
                              <a:gd name="T6" fmla="*/ 82 w 2895"/>
                              <a:gd name="T7" fmla="*/ 467 h 474"/>
                              <a:gd name="T8" fmla="*/ 98 w 2895"/>
                              <a:gd name="T9" fmla="*/ 176 h 474"/>
                              <a:gd name="T10" fmla="*/ 101 w 2895"/>
                              <a:gd name="T11" fmla="*/ 97 h 474"/>
                              <a:gd name="T12" fmla="*/ 186 w 2895"/>
                              <a:gd name="T13" fmla="*/ 97 h 474"/>
                              <a:gd name="T14" fmla="*/ 165 w 2895"/>
                              <a:gd name="T15" fmla="*/ 2 h 474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</a:gdLst>
                            <a:ahLst/>
                            <a:cxnLst>
                              <a:cxn ang="T16">
                                <a:pos x="T0" y="T1"/>
                              </a:cxn>
                              <a:cxn ang="T17">
                                <a:pos x="T2" y="T3"/>
                              </a:cxn>
                              <a:cxn ang="T18">
                                <a:pos x="T4" y="T5"/>
                              </a:cxn>
                              <a:cxn ang="T19">
                                <a:pos x="T6" y="T7"/>
                              </a:cxn>
                              <a:cxn ang="T20">
                                <a:pos x="T8" y="T9"/>
                              </a:cxn>
                              <a:cxn ang="T21">
                                <a:pos x="T10" y="T11"/>
                              </a:cxn>
                              <a:cxn ang="T22">
                                <a:pos x="T12" y="T13"/>
                              </a:cxn>
                              <a:cxn ang="T23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65" y="2"/>
                                </a:moveTo>
                                <a:lnTo>
                                  <a:pt x="27" y="2"/>
                                </a:lnTo>
                                <a:lnTo>
                                  <a:pt x="0" y="467"/>
                                </a:lnTo>
                                <a:lnTo>
                                  <a:pt x="82" y="467"/>
                                </a:lnTo>
                                <a:lnTo>
                                  <a:pt x="98" y="176"/>
                                </a:lnTo>
                                <a:lnTo>
                                  <a:pt x="101" y="97"/>
                                </a:lnTo>
                                <a:lnTo>
                                  <a:pt x="186" y="97"/>
                                </a:lnTo>
                                <a:lnTo>
                                  <a:pt x="165" y="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8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86 w 2895"/>
                              <a:gd name="T1" fmla="*/ 97 h 474"/>
                              <a:gd name="T2" fmla="*/ 103 w 2895"/>
                              <a:gd name="T3" fmla="*/ 97 h 474"/>
                              <a:gd name="T4" fmla="*/ 120 w 2895"/>
                              <a:gd name="T5" fmla="*/ 176 h 474"/>
                              <a:gd name="T6" fmla="*/ 188 w 2895"/>
                              <a:gd name="T7" fmla="*/ 467 h 474"/>
                              <a:gd name="T8" fmla="*/ 291 w 2895"/>
                              <a:gd name="T9" fmla="*/ 467 h 474"/>
                              <a:gd name="T10" fmla="*/ 318 w 2895"/>
                              <a:gd name="T11" fmla="*/ 351 h 474"/>
                              <a:gd name="T12" fmla="*/ 241 w 2895"/>
                              <a:gd name="T13" fmla="*/ 351 h 474"/>
                              <a:gd name="T14" fmla="*/ 227 w 2895"/>
                              <a:gd name="T15" fmla="*/ 281 h 474"/>
                              <a:gd name="T16" fmla="*/ 186 w 2895"/>
                              <a:gd name="T17" fmla="*/ 97 h 474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86" y="97"/>
                                </a:moveTo>
                                <a:lnTo>
                                  <a:pt x="103" y="97"/>
                                </a:lnTo>
                                <a:lnTo>
                                  <a:pt x="120" y="176"/>
                                </a:lnTo>
                                <a:lnTo>
                                  <a:pt x="188" y="467"/>
                                </a:lnTo>
                                <a:lnTo>
                                  <a:pt x="291" y="467"/>
                                </a:lnTo>
                                <a:lnTo>
                                  <a:pt x="318" y="351"/>
                                </a:lnTo>
                                <a:lnTo>
                                  <a:pt x="241" y="351"/>
                                </a:lnTo>
                                <a:lnTo>
                                  <a:pt x="227" y="281"/>
                                </a:lnTo>
                                <a:lnTo>
                                  <a:pt x="186" y="9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461 w 2895"/>
                              <a:gd name="T1" fmla="*/ 97 h 474"/>
                              <a:gd name="T2" fmla="*/ 378 w 2895"/>
                              <a:gd name="T3" fmla="*/ 97 h 474"/>
                              <a:gd name="T4" fmla="*/ 381 w 2895"/>
                              <a:gd name="T5" fmla="*/ 176 h 474"/>
                              <a:gd name="T6" fmla="*/ 397 w 2895"/>
                              <a:gd name="T7" fmla="*/ 467 h 474"/>
                              <a:gd name="T8" fmla="*/ 483 w 2895"/>
                              <a:gd name="T9" fmla="*/ 467 h 474"/>
                              <a:gd name="T10" fmla="*/ 461 w 2895"/>
                              <a:gd name="T11" fmla="*/ 97 h 474"/>
                              <a:gd name="T12" fmla="*/ 0 60000 65536"/>
                              <a:gd name="T13" fmla="*/ 0 60000 65536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</a:gdLst>
                            <a:ahLst/>
                            <a:cxnLst>
                              <a:cxn ang="T12">
                                <a:pos x="T0" y="T1"/>
                              </a:cxn>
                              <a:cxn ang="T13">
                                <a:pos x="T2" y="T3"/>
                              </a:cxn>
                              <a:cxn ang="T14">
                                <a:pos x="T4" y="T5"/>
                              </a:cxn>
                              <a:cxn ang="T15">
                                <a:pos x="T6" y="T7"/>
                              </a:cxn>
                              <a:cxn ang="T16">
                                <a:pos x="T8" y="T9"/>
                              </a:cxn>
                              <a:cxn ang="T17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461" y="97"/>
                                </a:moveTo>
                                <a:lnTo>
                                  <a:pt x="378" y="97"/>
                                </a:lnTo>
                                <a:lnTo>
                                  <a:pt x="381" y="176"/>
                                </a:lnTo>
                                <a:lnTo>
                                  <a:pt x="397" y="467"/>
                                </a:lnTo>
                                <a:lnTo>
                                  <a:pt x="483" y="467"/>
                                </a:lnTo>
                                <a:lnTo>
                                  <a:pt x="461" y="9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455 w 2895"/>
                              <a:gd name="T1" fmla="*/ 2 h 474"/>
                              <a:gd name="T2" fmla="*/ 318 w 2895"/>
                              <a:gd name="T3" fmla="*/ 2 h 474"/>
                              <a:gd name="T4" fmla="*/ 256 w 2895"/>
                              <a:gd name="T5" fmla="*/ 281 h 474"/>
                              <a:gd name="T6" fmla="*/ 242 w 2895"/>
                              <a:gd name="T7" fmla="*/ 351 h 474"/>
                              <a:gd name="T8" fmla="*/ 318 w 2895"/>
                              <a:gd name="T9" fmla="*/ 351 h 474"/>
                              <a:gd name="T10" fmla="*/ 359 w 2895"/>
                              <a:gd name="T11" fmla="*/ 176 h 474"/>
                              <a:gd name="T12" fmla="*/ 376 w 2895"/>
                              <a:gd name="T13" fmla="*/ 97 h 474"/>
                              <a:gd name="T14" fmla="*/ 461 w 2895"/>
                              <a:gd name="T15" fmla="*/ 97 h 474"/>
                              <a:gd name="T16" fmla="*/ 455 w 2895"/>
                              <a:gd name="T17" fmla="*/ 2 h 474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</a:gdLst>
                            <a:ahLst/>
                            <a:cxnLst>
                              <a:cxn ang="T18">
                                <a:pos x="T0" y="T1"/>
                              </a:cxn>
                              <a:cxn ang="T19">
                                <a:pos x="T2" y="T3"/>
                              </a:cxn>
                              <a:cxn ang="T20">
                                <a:pos x="T4" y="T5"/>
                              </a:cxn>
                              <a:cxn ang="T21">
                                <a:pos x="T6" y="T7"/>
                              </a:cxn>
                              <a:cxn ang="T22">
                                <a:pos x="T8" y="T9"/>
                              </a:cxn>
                              <a:cxn ang="T23">
                                <a:pos x="T10" y="T11"/>
                              </a:cxn>
                              <a:cxn ang="T24">
                                <a:pos x="T12" y="T13"/>
                              </a:cxn>
                              <a:cxn ang="T25">
                                <a:pos x="T14" y="T15"/>
                              </a:cxn>
                              <a:cxn ang="T26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455" y="2"/>
                                </a:moveTo>
                                <a:lnTo>
                                  <a:pt x="318" y="2"/>
                                </a:lnTo>
                                <a:lnTo>
                                  <a:pt x="256" y="281"/>
                                </a:lnTo>
                                <a:lnTo>
                                  <a:pt x="242" y="351"/>
                                </a:lnTo>
                                <a:lnTo>
                                  <a:pt x="318" y="351"/>
                                </a:lnTo>
                                <a:lnTo>
                                  <a:pt x="359" y="176"/>
                                </a:lnTo>
                                <a:lnTo>
                                  <a:pt x="376" y="97"/>
                                </a:lnTo>
                                <a:lnTo>
                                  <a:pt x="461" y="97"/>
                                </a:lnTo>
                                <a:lnTo>
                                  <a:pt x="455" y="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389 w 2895"/>
                              <a:gd name="T1" fmla="*/ 198 h 474"/>
                              <a:gd name="T2" fmla="*/ 1305 w 2895"/>
                              <a:gd name="T3" fmla="*/ 198 h 474"/>
                              <a:gd name="T4" fmla="*/ 1305 w 2895"/>
                              <a:gd name="T5" fmla="*/ 341 h 474"/>
                              <a:gd name="T6" fmla="*/ 1306 w 2895"/>
                              <a:gd name="T7" fmla="*/ 370 h 474"/>
                              <a:gd name="T8" fmla="*/ 1309 w 2895"/>
                              <a:gd name="T9" fmla="*/ 394 h 474"/>
                              <a:gd name="T10" fmla="*/ 1316 w 2895"/>
                              <a:gd name="T11" fmla="*/ 416 h 474"/>
                              <a:gd name="T12" fmla="*/ 1326 w 2895"/>
                              <a:gd name="T13" fmla="*/ 434 h 474"/>
                              <a:gd name="T14" fmla="*/ 1340 w 2895"/>
                              <a:gd name="T15" fmla="*/ 448 h 474"/>
                              <a:gd name="T16" fmla="*/ 1357 w 2895"/>
                              <a:gd name="T17" fmla="*/ 459 h 474"/>
                              <a:gd name="T18" fmla="*/ 1377 w 2895"/>
                              <a:gd name="T19" fmla="*/ 467 h 474"/>
                              <a:gd name="T20" fmla="*/ 1400 w 2895"/>
                              <a:gd name="T21" fmla="*/ 472 h 474"/>
                              <a:gd name="T22" fmla="*/ 1426 w 2895"/>
                              <a:gd name="T23" fmla="*/ 473 h 474"/>
                              <a:gd name="T24" fmla="*/ 1438 w 2895"/>
                              <a:gd name="T25" fmla="*/ 473 h 474"/>
                              <a:gd name="T26" fmla="*/ 1459 w 2895"/>
                              <a:gd name="T27" fmla="*/ 471 h 474"/>
                              <a:gd name="T28" fmla="*/ 1478 w 2895"/>
                              <a:gd name="T29" fmla="*/ 467 h 474"/>
                              <a:gd name="T30" fmla="*/ 1478 w 2895"/>
                              <a:gd name="T31" fmla="*/ 402 h 474"/>
                              <a:gd name="T32" fmla="*/ 1450 w 2895"/>
                              <a:gd name="T33" fmla="*/ 402 h 474"/>
                              <a:gd name="T34" fmla="*/ 1425 w 2895"/>
                              <a:gd name="T35" fmla="*/ 402 h 474"/>
                              <a:gd name="T36" fmla="*/ 1405 w 2895"/>
                              <a:gd name="T37" fmla="*/ 394 h 474"/>
                              <a:gd name="T38" fmla="*/ 1393 w 2895"/>
                              <a:gd name="T39" fmla="*/ 377 h 474"/>
                              <a:gd name="T40" fmla="*/ 1389 w 2895"/>
                              <a:gd name="T41" fmla="*/ 353 h 474"/>
                              <a:gd name="T42" fmla="*/ 1389 w 2895"/>
                              <a:gd name="T43" fmla="*/ 198 h 474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  <a:gd name="T48" fmla="*/ 0 60000 65536"/>
                              <a:gd name="T49" fmla="*/ 0 60000 65536"/>
                              <a:gd name="T50" fmla="*/ 0 60000 65536"/>
                              <a:gd name="T51" fmla="*/ 0 60000 65536"/>
                              <a:gd name="T52" fmla="*/ 0 60000 65536"/>
                              <a:gd name="T53" fmla="*/ 0 60000 65536"/>
                              <a:gd name="T54" fmla="*/ 0 60000 65536"/>
                              <a:gd name="T55" fmla="*/ 0 60000 65536"/>
                              <a:gd name="T56" fmla="*/ 0 60000 65536"/>
                              <a:gd name="T57" fmla="*/ 0 60000 65536"/>
                              <a:gd name="T58" fmla="*/ 0 60000 65536"/>
                              <a:gd name="T59" fmla="*/ 0 60000 65536"/>
                              <a:gd name="T60" fmla="*/ 0 60000 65536"/>
                              <a:gd name="T61" fmla="*/ 0 60000 65536"/>
                              <a:gd name="T62" fmla="*/ 0 60000 65536"/>
                              <a:gd name="T63" fmla="*/ 0 60000 65536"/>
                              <a:gd name="T64" fmla="*/ 0 60000 65536"/>
                              <a:gd name="T65" fmla="*/ 0 60000 65536"/>
                            </a:gdLst>
                            <a:ahLst/>
                            <a:cxnLst>
                              <a:cxn ang="T44">
                                <a:pos x="T0" y="T1"/>
                              </a:cxn>
                              <a:cxn ang="T45">
                                <a:pos x="T2" y="T3"/>
                              </a:cxn>
                              <a:cxn ang="T46">
                                <a:pos x="T4" y="T5"/>
                              </a:cxn>
                              <a:cxn ang="T47">
                                <a:pos x="T6" y="T7"/>
                              </a:cxn>
                              <a:cxn ang="T48">
                                <a:pos x="T8" y="T9"/>
                              </a:cxn>
                              <a:cxn ang="T49">
                                <a:pos x="T10" y="T11"/>
                              </a:cxn>
                              <a:cxn ang="T50">
                                <a:pos x="T12" y="T13"/>
                              </a:cxn>
                              <a:cxn ang="T51">
                                <a:pos x="T14" y="T15"/>
                              </a:cxn>
                              <a:cxn ang="T52">
                                <a:pos x="T16" y="T17"/>
                              </a:cxn>
                              <a:cxn ang="T53">
                                <a:pos x="T18" y="T19"/>
                              </a:cxn>
                              <a:cxn ang="T54">
                                <a:pos x="T20" y="T21"/>
                              </a:cxn>
                              <a:cxn ang="T55">
                                <a:pos x="T22" y="T23"/>
                              </a:cxn>
                              <a:cxn ang="T56">
                                <a:pos x="T24" y="T25"/>
                              </a:cxn>
                              <a:cxn ang="T57">
                                <a:pos x="T26" y="T27"/>
                              </a:cxn>
                              <a:cxn ang="T58">
                                <a:pos x="T28" y="T29"/>
                              </a:cxn>
                              <a:cxn ang="T59">
                                <a:pos x="T30" y="T31"/>
                              </a:cxn>
                              <a:cxn ang="T60">
                                <a:pos x="T32" y="T33"/>
                              </a:cxn>
                              <a:cxn ang="T61">
                                <a:pos x="T34" y="T35"/>
                              </a:cxn>
                              <a:cxn ang="T62">
                                <a:pos x="T36" y="T37"/>
                              </a:cxn>
                              <a:cxn ang="T63">
                                <a:pos x="T38" y="T39"/>
                              </a:cxn>
                              <a:cxn ang="T64">
                                <a:pos x="T40" y="T41"/>
                              </a:cxn>
                              <a:cxn ang="T65">
                                <a:pos x="T42" y="T43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389" y="198"/>
                                </a:moveTo>
                                <a:lnTo>
                                  <a:pt x="1305" y="198"/>
                                </a:lnTo>
                                <a:lnTo>
                                  <a:pt x="1305" y="341"/>
                                </a:lnTo>
                                <a:lnTo>
                                  <a:pt x="1306" y="370"/>
                                </a:lnTo>
                                <a:lnTo>
                                  <a:pt x="1309" y="394"/>
                                </a:lnTo>
                                <a:lnTo>
                                  <a:pt x="1316" y="416"/>
                                </a:lnTo>
                                <a:lnTo>
                                  <a:pt x="1326" y="434"/>
                                </a:lnTo>
                                <a:lnTo>
                                  <a:pt x="1340" y="448"/>
                                </a:lnTo>
                                <a:lnTo>
                                  <a:pt x="1357" y="459"/>
                                </a:lnTo>
                                <a:lnTo>
                                  <a:pt x="1377" y="467"/>
                                </a:lnTo>
                                <a:lnTo>
                                  <a:pt x="1400" y="472"/>
                                </a:lnTo>
                                <a:lnTo>
                                  <a:pt x="1426" y="473"/>
                                </a:lnTo>
                                <a:lnTo>
                                  <a:pt x="1438" y="473"/>
                                </a:lnTo>
                                <a:lnTo>
                                  <a:pt x="1459" y="471"/>
                                </a:lnTo>
                                <a:lnTo>
                                  <a:pt x="1478" y="467"/>
                                </a:lnTo>
                                <a:lnTo>
                                  <a:pt x="1478" y="402"/>
                                </a:lnTo>
                                <a:lnTo>
                                  <a:pt x="1450" y="402"/>
                                </a:lnTo>
                                <a:lnTo>
                                  <a:pt x="1425" y="402"/>
                                </a:lnTo>
                                <a:lnTo>
                                  <a:pt x="1405" y="394"/>
                                </a:lnTo>
                                <a:lnTo>
                                  <a:pt x="1393" y="377"/>
                                </a:lnTo>
                                <a:lnTo>
                                  <a:pt x="1389" y="353"/>
                                </a:lnTo>
                                <a:lnTo>
                                  <a:pt x="1389" y="1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2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014 w 2895"/>
                              <a:gd name="T1" fmla="*/ 123 h 474"/>
                              <a:gd name="T2" fmla="*/ 994 w 2895"/>
                              <a:gd name="T3" fmla="*/ 126 h 474"/>
                              <a:gd name="T4" fmla="*/ 976 w 2895"/>
                              <a:gd name="T5" fmla="*/ 132 h 474"/>
                              <a:gd name="T6" fmla="*/ 958 w 2895"/>
                              <a:gd name="T7" fmla="*/ 140 h 474"/>
                              <a:gd name="T8" fmla="*/ 942 w 2895"/>
                              <a:gd name="T9" fmla="*/ 150 h 474"/>
                              <a:gd name="T10" fmla="*/ 927 w 2895"/>
                              <a:gd name="T11" fmla="*/ 163 h 474"/>
                              <a:gd name="T12" fmla="*/ 913 w 2895"/>
                              <a:gd name="T13" fmla="*/ 178 h 474"/>
                              <a:gd name="T14" fmla="*/ 901 w 2895"/>
                              <a:gd name="T15" fmla="*/ 196 h 474"/>
                              <a:gd name="T16" fmla="*/ 891 w 2895"/>
                              <a:gd name="T17" fmla="*/ 216 h 474"/>
                              <a:gd name="T18" fmla="*/ 883 w 2895"/>
                              <a:gd name="T19" fmla="*/ 239 h 474"/>
                              <a:gd name="T20" fmla="*/ 877 w 2895"/>
                              <a:gd name="T21" fmla="*/ 264 h 474"/>
                              <a:gd name="T22" fmla="*/ 874 w 2895"/>
                              <a:gd name="T23" fmla="*/ 292 h 474"/>
                              <a:gd name="T24" fmla="*/ 873 w 2895"/>
                              <a:gd name="T25" fmla="*/ 322 h 474"/>
                              <a:gd name="T26" fmla="*/ 877 w 2895"/>
                              <a:gd name="T27" fmla="*/ 347 h 474"/>
                              <a:gd name="T28" fmla="*/ 883 w 2895"/>
                              <a:gd name="T29" fmla="*/ 370 h 474"/>
                              <a:gd name="T30" fmla="*/ 892 w 2895"/>
                              <a:gd name="T31" fmla="*/ 390 h 474"/>
                              <a:gd name="T32" fmla="*/ 904 w 2895"/>
                              <a:gd name="T33" fmla="*/ 409 h 474"/>
                              <a:gd name="T34" fmla="*/ 917 w 2895"/>
                              <a:gd name="T35" fmla="*/ 426 h 474"/>
                              <a:gd name="T36" fmla="*/ 932 w 2895"/>
                              <a:gd name="T37" fmla="*/ 440 h 474"/>
                              <a:gd name="T38" fmla="*/ 950 w 2895"/>
                              <a:gd name="T39" fmla="*/ 452 h 474"/>
                              <a:gd name="T40" fmla="*/ 968 w 2895"/>
                              <a:gd name="T41" fmla="*/ 461 h 474"/>
                              <a:gd name="T42" fmla="*/ 988 w 2895"/>
                              <a:gd name="T43" fmla="*/ 468 h 474"/>
                              <a:gd name="T44" fmla="*/ 1010 w 2895"/>
                              <a:gd name="T45" fmla="*/ 472 h 474"/>
                              <a:gd name="T46" fmla="*/ 1032 w 2895"/>
                              <a:gd name="T47" fmla="*/ 473 h 474"/>
                              <a:gd name="T48" fmla="*/ 1054 w 2895"/>
                              <a:gd name="T49" fmla="*/ 471 h 474"/>
                              <a:gd name="T50" fmla="*/ 1074 w 2895"/>
                              <a:gd name="T51" fmla="*/ 466 h 474"/>
                              <a:gd name="T52" fmla="*/ 1093 w 2895"/>
                              <a:gd name="T53" fmla="*/ 458 h 474"/>
                              <a:gd name="T54" fmla="*/ 1110 w 2895"/>
                              <a:gd name="T55" fmla="*/ 447 h 474"/>
                              <a:gd name="T56" fmla="*/ 1125 w 2895"/>
                              <a:gd name="T57" fmla="*/ 434 h 474"/>
                              <a:gd name="T58" fmla="*/ 1138 w 2895"/>
                              <a:gd name="T59" fmla="*/ 418 h 474"/>
                              <a:gd name="T60" fmla="*/ 1260 w 2895"/>
                              <a:gd name="T61" fmla="*/ 418 h 474"/>
                              <a:gd name="T62" fmla="*/ 1260 w 2895"/>
                              <a:gd name="T63" fmla="*/ 403 h 474"/>
                              <a:gd name="T64" fmla="*/ 1044 w 2895"/>
                              <a:gd name="T65" fmla="*/ 403 h 474"/>
                              <a:gd name="T66" fmla="*/ 1040 w 2895"/>
                              <a:gd name="T67" fmla="*/ 403 h 474"/>
                              <a:gd name="T68" fmla="*/ 1018 w 2895"/>
                              <a:gd name="T69" fmla="*/ 399 h 474"/>
                              <a:gd name="T70" fmla="*/ 1000 w 2895"/>
                              <a:gd name="T71" fmla="*/ 391 h 474"/>
                              <a:gd name="T72" fmla="*/ 985 w 2895"/>
                              <a:gd name="T73" fmla="*/ 378 h 474"/>
                              <a:gd name="T74" fmla="*/ 973 w 2895"/>
                              <a:gd name="T75" fmla="*/ 361 h 474"/>
                              <a:gd name="T76" fmla="*/ 964 w 2895"/>
                              <a:gd name="T77" fmla="*/ 341 h 474"/>
                              <a:gd name="T78" fmla="*/ 959 w 2895"/>
                              <a:gd name="T79" fmla="*/ 316 h 474"/>
                              <a:gd name="T80" fmla="*/ 958 w 2895"/>
                              <a:gd name="T81" fmla="*/ 288 h 474"/>
                              <a:gd name="T82" fmla="*/ 961 w 2895"/>
                              <a:gd name="T83" fmla="*/ 265 h 474"/>
                              <a:gd name="T84" fmla="*/ 967 w 2895"/>
                              <a:gd name="T85" fmla="*/ 245 h 474"/>
                              <a:gd name="T86" fmla="*/ 977 w 2895"/>
                              <a:gd name="T87" fmla="*/ 227 h 474"/>
                              <a:gd name="T88" fmla="*/ 992 w 2895"/>
                              <a:gd name="T89" fmla="*/ 213 h 474"/>
                              <a:gd name="T90" fmla="*/ 1010 w 2895"/>
                              <a:gd name="T91" fmla="*/ 203 h 474"/>
                              <a:gd name="T92" fmla="*/ 1033 w 2895"/>
                              <a:gd name="T93" fmla="*/ 196 h 474"/>
                              <a:gd name="T94" fmla="*/ 1060 w 2895"/>
                              <a:gd name="T95" fmla="*/ 194 h 474"/>
                              <a:gd name="T96" fmla="*/ 1478 w 2895"/>
                              <a:gd name="T97" fmla="*/ 194 h 474"/>
                              <a:gd name="T98" fmla="*/ 1478 w 2895"/>
                              <a:gd name="T99" fmla="*/ 166 h 474"/>
                              <a:gd name="T100" fmla="*/ 1126 w 2895"/>
                              <a:gd name="T101" fmla="*/ 166 h 474"/>
                              <a:gd name="T102" fmla="*/ 1113 w 2895"/>
                              <a:gd name="T103" fmla="*/ 153 h 474"/>
                              <a:gd name="T104" fmla="*/ 1098 w 2895"/>
                              <a:gd name="T105" fmla="*/ 143 h 474"/>
                              <a:gd name="T106" fmla="*/ 1081 w 2895"/>
                              <a:gd name="T107" fmla="*/ 134 h 474"/>
                              <a:gd name="T108" fmla="*/ 1062 w 2895"/>
                              <a:gd name="T109" fmla="*/ 128 h 474"/>
                              <a:gd name="T110" fmla="*/ 1039 w 2895"/>
                              <a:gd name="T111" fmla="*/ 125 h 474"/>
                              <a:gd name="T112" fmla="*/ 1014 w 2895"/>
                              <a:gd name="T113" fmla="*/ 123 h 474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</a:gdLst>
                            <a:ahLst/>
                            <a:cxnLst>
                              <a:cxn ang="T114">
                                <a:pos x="T0" y="T1"/>
                              </a:cxn>
                              <a:cxn ang="T115">
                                <a:pos x="T2" y="T3"/>
                              </a:cxn>
                              <a:cxn ang="T116">
                                <a:pos x="T4" y="T5"/>
                              </a:cxn>
                              <a:cxn ang="T117">
                                <a:pos x="T6" y="T7"/>
                              </a:cxn>
                              <a:cxn ang="T118">
                                <a:pos x="T8" y="T9"/>
                              </a:cxn>
                              <a:cxn ang="T119">
                                <a:pos x="T10" y="T11"/>
                              </a:cxn>
                              <a:cxn ang="T120">
                                <a:pos x="T12" y="T13"/>
                              </a:cxn>
                              <a:cxn ang="T121">
                                <a:pos x="T14" y="T15"/>
                              </a:cxn>
                              <a:cxn ang="T122">
                                <a:pos x="T16" y="T17"/>
                              </a:cxn>
                              <a:cxn ang="T123">
                                <a:pos x="T18" y="T19"/>
                              </a:cxn>
                              <a:cxn ang="T124">
                                <a:pos x="T20" y="T21"/>
                              </a:cxn>
                              <a:cxn ang="T125">
                                <a:pos x="T22" y="T23"/>
                              </a:cxn>
                              <a:cxn ang="T126">
                                <a:pos x="T24" y="T25"/>
                              </a:cxn>
                              <a:cxn ang="T127">
                                <a:pos x="T26" y="T27"/>
                              </a:cxn>
                              <a:cxn ang="T128">
                                <a:pos x="T28" y="T29"/>
                              </a:cxn>
                              <a:cxn ang="T129">
                                <a:pos x="T30" y="T31"/>
                              </a:cxn>
                              <a:cxn ang="T130">
                                <a:pos x="T32" y="T33"/>
                              </a:cxn>
                              <a:cxn ang="T131">
                                <a:pos x="T34" y="T35"/>
                              </a:cxn>
                              <a:cxn ang="T132">
                                <a:pos x="T36" y="T37"/>
                              </a:cxn>
                              <a:cxn ang="T133">
                                <a:pos x="T38" y="T39"/>
                              </a:cxn>
                              <a:cxn ang="T134">
                                <a:pos x="T40" y="T41"/>
                              </a:cxn>
                              <a:cxn ang="T135">
                                <a:pos x="T42" y="T43"/>
                              </a:cxn>
                              <a:cxn ang="T136">
                                <a:pos x="T44" y="T45"/>
                              </a:cxn>
                              <a:cxn ang="T137">
                                <a:pos x="T46" y="T47"/>
                              </a:cxn>
                              <a:cxn ang="T138">
                                <a:pos x="T48" y="T49"/>
                              </a:cxn>
                              <a:cxn ang="T139">
                                <a:pos x="T50" y="T51"/>
                              </a:cxn>
                              <a:cxn ang="T140">
                                <a:pos x="T52" y="T53"/>
                              </a:cxn>
                              <a:cxn ang="T141">
                                <a:pos x="T54" y="T55"/>
                              </a:cxn>
                              <a:cxn ang="T142">
                                <a:pos x="T56" y="T57"/>
                              </a:cxn>
                              <a:cxn ang="T143">
                                <a:pos x="T58" y="T59"/>
                              </a:cxn>
                              <a:cxn ang="T144">
                                <a:pos x="T60" y="T61"/>
                              </a:cxn>
                              <a:cxn ang="T145">
                                <a:pos x="T62" y="T63"/>
                              </a:cxn>
                              <a:cxn ang="T146">
                                <a:pos x="T64" y="T65"/>
                              </a:cxn>
                              <a:cxn ang="T147">
                                <a:pos x="T66" y="T67"/>
                              </a:cxn>
                              <a:cxn ang="T148">
                                <a:pos x="T68" y="T69"/>
                              </a:cxn>
                              <a:cxn ang="T149">
                                <a:pos x="T70" y="T71"/>
                              </a:cxn>
                              <a:cxn ang="T150">
                                <a:pos x="T72" y="T73"/>
                              </a:cxn>
                              <a:cxn ang="T151">
                                <a:pos x="T74" y="T75"/>
                              </a:cxn>
                              <a:cxn ang="T152">
                                <a:pos x="T76" y="T77"/>
                              </a:cxn>
                              <a:cxn ang="T153">
                                <a:pos x="T78" y="T79"/>
                              </a:cxn>
                              <a:cxn ang="T154">
                                <a:pos x="T80" y="T81"/>
                              </a:cxn>
                              <a:cxn ang="T155">
                                <a:pos x="T82" y="T83"/>
                              </a:cxn>
                              <a:cxn ang="T156">
                                <a:pos x="T84" y="T85"/>
                              </a:cxn>
                              <a:cxn ang="T157">
                                <a:pos x="T86" y="T87"/>
                              </a:cxn>
                              <a:cxn ang="T158">
                                <a:pos x="T88" y="T89"/>
                              </a:cxn>
                              <a:cxn ang="T159">
                                <a:pos x="T90" y="T91"/>
                              </a:cxn>
                              <a:cxn ang="T160">
                                <a:pos x="T92" y="T93"/>
                              </a:cxn>
                              <a:cxn ang="T161">
                                <a:pos x="T94" y="T95"/>
                              </a:cxn>
                              <a:cxn ang="T162">
                                <a:pos x="T96" y="T97"/>
                              </a:cxn>
                              <a:cxn ang="T163">
                                <a:pos x="T98" y="T99"/>
                              </a:cxn>
                              <a:cxn ang="T164">
                                <a:pos x="T100" y="T101"/>
                              </a:cxn>
                              <a:cxn ang="T165">
                                <a:pos x="T102" y="T103"/>
                              </a:cxn>
                              <a:cxn ang="T166">
                                <a:pos x="T104" y="T105"/>
                              </a:cxn>
                              <a:cxn ang="T167">
                                <a:pos x="T106" y="T107"/>
                              </a:cxn>
                              <a:cxn ang="T168">
                                <a:pos x="T108" y="T109"/>
                              </a:cxn>
                              <a:cxn ang="T169">
                                <a:pos x="T110" y="T111"/>
                              </a:cxn>
                              <a:cxn ang="T170">
                                <a:pos x="T112" y="T113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014" y="123"/>
                                </a:moveTo>
                                <a:lnTo>
                                  <a:pt x="994" y="126"/>
                                </a:lnTo>
                                <a:lnTo>
                                  <a:pt x="976" y="132"/>
                                </a:lnTo>
                                <a:lnTo>
                                  <a:pt x="958" y="140"/>
                                </a:lnTo>
                                <a:lnTo>
                                  <a:pt x="942" y="150"/>
                                </a:lnTo>
                                <a:lnTo>
                                  <a:pt x="927" y="163"/>
                                </a:lnTo>
                                <a:lnTo>
                                  <a:pt x="913" y="178"/>
                                </a:lnTo>
                                <a:lnTo>
                                  <a:pt x="901" y="196"/>
                                </a:lnTo>
                                <a:lnTo>
                                  <a:pt x="891" y="216"/>
                                </a:lnTo>
                                <a:lnTo>
                                  <a:pt x="883" y="239"/>
                                </a:lnTo>
                                <a:lnTo>
                                  <a:pt x="877" y="264"/>
                                </a:lnTo>
                                <a:lnTo>
                                  <a:pt x="874" y="292"/>
                                </a:lnTo>
                                <a:lnTo>
                                  <a:pt x="873" y="322"/>
                                </a:lnTo>
                                <a:lnTo>
                                  <a:pt x="877" y="347"/>
                                </a:lnTo>
                                <a:lnTo>
                                  <a:pt x="883" y="370"/>
                                </a:lnTo>
                                <a:lnTo>
                                  <a:pt x="892" y="390"/>
                                </a:lnTo>
                                <a:lnTo>
                                  <a:pt x="904" y="409"/>
                                </a:lnTo>
                                <a:lnTo>
                                  <a:pt x="917" y="426"/>
                                </a:lnTo>
                                <a:lnTo>
                                  <a:pt x="932" y="440"/>
                                </a:lnTo>
                                <a:lnTo>
                                  <a:pt x="950" y="452"/>
                                </a:lnTo>
                                <a:lnTo>
                                  <a:pt x="968" y="461"/>
                                </a:lnTo>
                                <a:lnTo>
                                  <a:pt x="988" y="468"/>
                                </a:lnTo>
                                <a:lnTo>
                                  <a:pt x="1010" y="472"/>
                                </a:lnTo>
                                <a:lnTo>
                                  <a:pt x="1032" y="473"/>
                                </a:lnTo>
                                <a:lnTo>
                                  <a:pt x="1054" y="471"/>
                                </a:lnTo>
                                <a:lnTo>
                                  <a:pt x="1074" y="466"/>
                                </a:lnTo>
                                <a:lnTo>
                                  <a:pt x="1093" y="458"/>
                                </a:lnTo>
                                <a:lnTo>
                                  <a:pt x="1110" y="447"/>
                                </a:lnTo>
                                <a:lnTo>
                                  <a:pt x="1125" y="434"/>
                                </a:lnTo>
                                <a:lnTo>
                                  <a:pt x="1138" y="418"/>
                                </a:lnTo>
                                <a:lnTo>
                                  <a:pt x="1260" y="418"/>
                                </a:lnTo>
                                <a:lnTo>
                                  <a:pt x="1260" y="403"/>
                                </a:lnTo>
                                <a:lnTo>
                                  <a:pt x="1044" y="403"/>
                                </a:lnTo>
                                <a:lnTo>
                                  <a:pt x="1040" y="403"/>
                                </a:lnTo>
                                <a:lnTo>
                                  <a:pt x="1018" y="399"/>
                                </a:lnTo>
                                <a:lnTo>
                                  <a:pt x="1000" y="391"/>
                                </a:lnTo>
                                <a:lnTo>
                                  <a:pt x="985" y="378"/>
                                </a:lnTo>
                                <a:lnTo>
                                  <a:pt x="973" y="361"/>
                                </a:lnTo>
                                <a:lnTo>
                                  <a:pt x="964" y="341"/>
                                </a:lnTo>
                                <a:lnTo>
                                  <a:pt x="959" y="316"/>
                                </a:lnTo>
                                <a:lnTo>
                                  <a:pt x="958" y="288"/>
                                </a:lnTo>
                                <a:lnTo>
                                  <a:pt x="961" y="265"/>
                                </a:lnTo>
                                <a:lnTo>
                                  <a:pt x="967" y="245"/>
                                </a:lnTo>
                                <a:lnTo>
                                  <a:pt x="977" y="227"/>
                                </a:lnTo>
                                <a:lnTo>
                                  <a:pt x="992" y="213"/>
                                </a:lnTo>
                                <a:lnTo>
                                  <a:pt x="1010" y="203"/>
                                </a:lnTo>
                                <a:lnTo>
                                  <a:pt x="1033" y="196"/>
                                </a:lnTo>
                                <a:lnTo>
                                  <a:pt x="1060" y="194"/>
                                </a:lnTo>
                                <a:lnTo>
                                  <a:pt x="1478" y="194"/>
                                </a:lnTo>
                                <a:lnTo>
                                  <a:pt x="1478" y="166"/>
                                </a:lnTo>
                                <a:lnTo>
                                  <a:pt x="1126" y="166"/>
                                </a:lnTo>
                                <a:lnTo>
                                  <a:pt x="1113" y="153"/>
                                </a:lnTo>
                                <a:lnTo>
                                  <a:pt x="1098" y="143"/>
                                </a:lnTo>
                                <a:lnTo>
                                  <a:pt x="1081" y="134"/>
                                </a:lnTo>
                                <a:lnTo>
                                  <a:pt x="1062" y="128"/>
                                </a:lnTo>
                                <a:lnTo>
                                  <a:pt x="1039" y="125"/>
                                </a:lnTo>
                                <a:lnTo>
                                  <a:pt x="1014" y="1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260 w 2895"/>
                              <a:gd name="T1" fmla="*/ 418 h 474"/>
                              <a:gd name="T2" fmla="*/ 1138 w 2895"/>
                              <a:gd name="T3" fmla="*/ 418 h 474"/>
                              <a:gd name="T4" fmla="*/ 1148 w 2895"/>
                              <a:gd name="T5" fmla="*/ 437 h 474"/>
                              <a:gd name="T6" fmla="*/ 1161 w 2895"/>
                              <a:gd name="T7" fmla="*/ 452 h 474"/>
                              <a:gd name="T8" fmla="*/ 1178 w 2895"/>
                              <a:gd name="T9" fmla="*/ 463 h 474"/>
                              <a:gd name="T10" fmla="*/ 1199 w 2895"/>
                              <a:gd name="T11" fmla="*/ 469 h 474"/>
                              <a:gd name="T12" fmla="*/ 1224 w 2895"/>
                              <a:gd name="T13" fmla="*/ 471 h 474"/>
                              <a:gd name="T14" fmla="*/ 1236 w 2895"/>
                              <a:gd name="T15" fmla="*/ 471 h 474"/>
                              <a:gd name="T16" fmla="*/ 1252 w 2895"/>
                              <a:gd name="T17" fmla="*/ 469 h 474"/>
                              <a:gd name="T18" fmla="*/ 1260 w 2895"/>
                              <a:gd name="T19" fmla="*/ 467 h 474"/>
                              <a:gd name="T20" fmla="*/ 1260 w 2895"/>
                              <a:gd name="T21" fmla="*/ 418 h 474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</a:gdLst>
                            <a:ahLst/>
                            <a:cxnLst>
                              <a:cxn ang="T22">
                                <a:pos x="T0" y="T1"/>
                              </a:cxn>
                              <a:cxn ang="T23">
                                <a:pos x="T2" y="T3"/>
                              </a:cxn>
                              <a:cxn ang="T24">
                                <a:pos x="T4" y="T5"/>
                              </a:cxn>
                              <a:cxn ang="T25">
                                <a:pos x="T6" y="T7"/>
                              </a:cxn>
                              <a:cxn ang="T26">
                                <a:pos x="T8" y="T9"/>
                              </a:cxn>
                              <a:cxn ang="T27">
                                <a:pos x="T10" y="T11"/>
                              </a:cxn>
                              <a:cxn ang="T28">
                                <a:pos x="T12" y="T13"/>
                              </a:cxn>
                              <a:cxn ang="T29">
                                <a:pos x="T14" y="T15"/>
                              </a:cxn>
                              <a:cxn ang="T30">
                                <a:pos x="T16" y="T17"/>
                              </a:cxn>
                              <a:cxn ang="T31">
                                <a:pos x="T18" y="T19"/>
                              </a:cxn>
                              <a:cxn ang="T32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260" y="418"/>
                                </a:moveTo>
                                <a:lnTo>
                                  <a:pt x="1138" y="418"/>
                                </a:lnTo>
                                <a:lnTo>
                                  <a:pt x="1148" y="437"/>
                                </a:lnTo>
                                <a:lnTo>
                                  <a:pt x="1161" y="452"/>
                                </a:lnTo>
                                <a:lnTo>
                                  <a:pt x="1178" y="463"/>
                                </a:lnTo>
                                <a:lnTo>
                                  <a:pt x="1199" y="469"/>
                                </a:lnTo>
                                <a:lnTo>
                                  <a:pt x="1224" y="471"/>
                                </a:lnTo>
                                <a:lnTo>
                                  <a:pt x="1236" y="471"/>
                                </a:lnTo>
                                <a:lnTo>
                                  <a:pt x="1252" y="469"/>
                                </a:lnTo>
                                <a:lnTo>
                                  <a:pt x="1260" y="467"/>
                                </a:lnTo>
                                <a:lnTo>
                                  <a:pt x="1260" y="4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1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478 w 2895"/>
                              <a:gd name="T1" fmla="*/ 194 h 474"/>
                              <a:gd name="T2" fmla="*/ 1060 w 2895"/>
                              <a:gd name="T3" fmla="*/ 194 h 474"/>
                              <a:gd name="T4" fmla="*/ 1079 w 2895"/>
                              <a:gd name="T5" fmla="*/ 200 h 474"/>
                              <a:gd name="T6" fmla="*/ 1095 w 2895"/>
                              <a:gd name="T7" fmla="*/ 210 h 474"/>
                              <a:gd name="T8" fmla="*/ 1108 w 2895"/>
                              <a:gd name="T9" fmla="*/ 223 h 474"/>
                              <a:gd name="T10" fmla="*/ 1118 w 2895"/>
                              <a:gd name="T11" fmla="*/ 242 h 474"/>
                              <a:gd name="T12" fmla="*/ 1126 w 2895"/>
                              <a:gd name="T13" fmla="*/ 264 h 474"/>
                              <a:gd name="T14" fmla="*/ 1130 w 2895"/>
                              <a:gd name="T15" fmla="*/ 290 h 474"/>
                              <a:gd name="T16" fmla="*/ 1131 w 2895"/>
                              <a:gd name="T17" fmla="*/ 320 h 474"/>
                              <a:gd name="T18" fmla="*/ 1126 w 2895"/>
                              <a:gd name="T19" fmla="*/ 343 h 474"/>
                              <a:gd name="T20" fmla="*/ 1117 w 2895"/>
                              <a:gd name="T21" fmla="*/ 363 h 474"/>
                              <a:gd name="T22" fmla="*/ 1104 w 2895"/>
                              <a:gd name="T23" fmla="*/ 380 h 474"/>
                              <a:gd name="T24" fmla="*/ 1087 w 2895"/>
                              <a:gd name="T25" fmla="*/ 392 h 474"/>
                              <a:gd name="T26" fmla="*/ 1067 w 2895"/>
                              <a:gd name="T27" fmla="*/ 400 h 474"/>
                              <a:gd name="T28" fmla="*/ 1044 w 2895"/>
                              <a:gd name="T29" fmla="*/ 403 h 474"/>
                              <a:gd name="T30" fmla="*/ 1260 w 2895"/>
                              <a:gd name="T31" fmla="*/ 403 h 474"/>
                              <a:gd name="T32" fmla="*/ 1260 w 2895"/>
                              <a:gd name="T33" fmla="*/ 402 h 474"/>
                              <a:gd name="T34" fmla="*/ 1247 w 2895"/>
                              <a:gd name="T35" fmla="*/ 402 h 474"/>
                              <a:gd name="T36" fmla="*/ 1235 w 2895"/>
                              <a:gd name="T37" fmla="*/ 402 h 474"/>
                              <a:gd name="T38" fmla="*/ 1218 w 2895"/>
                              <a:gd name="T39" fmla="*/ 392 h 474"/>
                              <a:gd name="T40" fmla="*/ 1212 w 2895"/>
                              <a:gd name="T41" fmla="*/ 367 h 474"/>
                              <a:gd name="T42" fmla="*/ 1212 w 2895"/>
                              <a:gd name="T43" fmla="*/ 198 h 474"/>
                              <a:gd name="T44" fmla="*/ 1478 w 2895"/>
                              <a:gd name="T45" fmla="*/ 198 h 474"/>
                              <a:gd name="T46" fmla="*/ 1478 w 2895"/>
                              <a:gd name="T47" fmla="*/ 194 h 474"/>
                              <a:gd name="T48" fmla="*/ 0 60000 65536"/>
                              <a:gd name="T49" fmla="*/ 0 60000 65536"/>
                              <a:gd name="T50" fmla="*/ 0 60000 65536"/>
                              <a:gd name="T51" fmla="*/ 0 60000 65536"/>
                              <a:gd name="T52" fmla="*/ 0 60000 65536"/>
                              <a:gd name="T53" fmla="*/ 0 60000 65536"/>
                              <a:gd name="T54" fmla="*/ 0 60000 65536"/>
                              <a:gd name="T55" fmla="*/ 0 60000 65536"/>
                              <a:gd name="T56" fmla="*/ 0 60000 65536"/>
                              <a:gd name="T57" fmla="*/ 0 60000 65536"/>
                              <a:gd name="T58" fmla="*/ 0 60000 65536"/>
                              <a:gd name="T59" fmla="*/ 0 60000 65536"/>
                              <a:gd name="T60" fmla="*/ 0 60000 65536"/>
                              <a:gd name="T61" fmla="*/ 0 60000 65536"/>
                              <a:gd name="T62" fmla="*/ 0 60000 65536"/>
                              <a:gd name="T63" fmla="*/ 0 60000 65536"/>
                              <a:gd name="T64" fmla="*/ 0 60000 65536"/>
                              <a:gd name="T65" fmla="*/ 0 60000 65536"/>
                              <a:gd name="T66" fmla="*/ 0 60000 65536"/>
                              <a:gd name="T67" fmla="*/ 0 60000 65536"/>
                              <a:gd name="T68" fmla="*/ 0 60000 65536"/>
                              <a:gd name="T69" fmla="*/ 0 60000 65536"/>
                              <a:gd name="T70" fmla="*/ 0 60000 65536"/>
                              <a:gd name="T71" fmla="*/ 0 60000 65536"/>
                            </a:gdLst>
                            <a:ahLst/>
                            <a:cxnLst>
                              <a:cxn ang="T48">
                                <a:pos x="T0" y="T1"/>
                              </a:cxn>
                              <a:cxn ang="T49">
                                <a:pos x="T2" y="T3"/>
                              </a:cxn>
                              <a:cxn ang="T50">
                                <a:pos x="T4" y="T5"/>
                              </a:cxn>
                              <a:cxn ang="T51">
                                <a:pos x="T6" y="T7"/>
                              </a:cxn>
                              <a:cxn ang="T52">
                                <a:pos x="T8" y="T9"/>
                              </a:cxn>
                              <a:cxn ang="T53">
                                <a:pos x="T10" y="T11"/>
                              </a:cxn>
                              <a:cxn ang="T54">
                                <a:pos x="T12" y="T13"/>
                              </a:cxn>
                              <a:cxn ang="T55">
                                <a:pos x="T14" y="T15"/>
                              </a:cxn>
                              <a:cxn ang="T56">
                                <a:pos x="T16" y="T17"/>
                              </a:cxn>
                              <a:cxn ang="T57">
                                <a:pos x="T18" y="T19"/>
                              </a:cxn>
                              <a:cxn ang="T58">
                                <a:pos x="T20" y="T21"/>
                              </a:cxn>
                              <a:cxn ang="T59">
                                <a:pos x="T22" y="T23"/>
                              </a:cxn>
                              <a:cxn ang="T60">
                                <a:pos x="T24" y="T25"/>
                              </a:cxn>
                              <a:cxn ang="T61">
                                <a:pos x="T26" y="T27"/>
                              </a:cxn>
                              <a:cxn ang="T62">
                                <a:pos x="T28" y="T29"/>
                              </a:cxn>
                              <a:cxn ang="T63">
                                <a:pos x="T30" y="T31"/>
                              </a:cxn>
                              <a:cxn ang="T64">
                                <a:pos x="T32" y="T33"/>
                              </a:cxn>
                              <a:cxn ang="T65">
                                <a:pos x="T34" y="T35"/>
                              </a:cxn>
                              <a:cxn ang="T66">
                                <a:pos x="T36" y="T37"/>
                              </a:cxn>
                              <a:cxn ang="T67">
                                <a:pos x="T38" y="T39"/>
                              </a:cxn>
                              <a:cxn ang="T68">
                                <a:pos x="T40" y="T41"/>
                              </a:cxn>
                              <a:cxn ang="T69">
                                <a:pos x="T42" y="T43"/>
                              </a:cxn>
                              <a:cxn ang="T70">
                                <a:pos x="T44" y="T45"/>
                              </a:cxn>
                              <a:cxn ang="T71">
                                <a:pos x="T46" y="T47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478" y="194"/>
                                </a:moveTo>
                                <a:lnTo>
                                  <a:pt x="1060" y="194"/>
                                </a:lnTo>
                                <a:lnTo>
                                  <a:pt x="1079" y="200"/>
                                </a:lnTo>
                                <a:lnTo>
                                  <a:pt x="1095" y="210"/>
                                </a:lnTo>
                                <a:lnTo>
                                  <a:pt x="1108" y="223"/>
                                </a:lnTo>
                                <a:lnTo>
                                  <a:pt x="1118" y="242"/>
                                </a:lnTo>
                                <a:lnTo>
                                  <a:pt x="1126" y="264"/>
                                </a:lnTo>
                                <a:lnTo>
                                  <a:pt x="1130" y="290"/>
                                </a:lnTo>
                                <a:lnTo>
                                  <a:pt x="1131" y="320"/>
                                </a:lnTo>
                                <a:lnTo>
                                  <a:pt x="1126" y="343"/>
                                </a:lnTo>
                                <a:lnTo>
                                  <a:pt x="1117" y="363"/>
                                </a:lnTo>
                                <a:lnTo>
                                  <a:pt x="1104" y="380"/>
                                </a:lnTo>
                                <a:lnTo>
                                  <a:pt x="1087" y="392"/>
                                </a:lnTo>
                                <a:lnTo>
                                  <a:pt x="1067" y="400"/>
                                </a:lnTo>
                                <a:lnTo>
                                  <a:pt x="1044" y="403"/>
                                </a:lnTo>
                                <a:lnTo>
                                  <a:pt x="1260" y="403"/>
                                </a:lnTo>
                                <a:lnTo>
                                  <a:pt x="1260" y="402"/>
                                </a:lnTo>
                                <a:lnTo>
                                  <a:pt x="1247" y="402"/>
                                </a:lnTo>
                                <a:lnTo>
                                  <a:pt x="1235" y="402"/>
                                </a:lnTo>
                                <a:lnTo>
                                  <a:pt x="1218" y="392"/>
                                </a:lnTo>
                                <a:lnTo>
                                  <a:pt x="1212" y="367"/>
                                </a:lnTo>
                                <a:lnTo>
                                  <a:pt x="1212" y="198"/>
                                </a:lnTo>
                                <a:lnTo>
                                  <a:pt x="1478" y="198"/>
                                </a:lnTo>
                                <a:lnTo>
                                  <a:pt x="1478" y="1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260 w 2895"/>
                              <a:gd name="T1" fmla="*/ 401 h 474"/>
                              <a:gd name="T2" fmla="*/ 1258 w 2895"/>
                              <a:gd name="T3" fmla="*/ 401 h 474"/>
                              <a:gd name="T4" fmla="*/ 1252 w 2895"/>
                              <a:gd name="T5" fmla="*/ 402 h 474"/>
                              <a:gd name="T6" fmla="*/ 1260 w 2895"/>
                              <a:gd name="T7" fmla="*/ 402 h 474"/>
                              <a:gd name="T8" fmla="*/ 1260 w 2895"/>
                              <a:gd name="T9" fmla="*/ 401 h 474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260" y="401"/>
                                </a:moveTo>
                                <a:lnTo>
                                  <a:pt x="1258" y="401"/>
                                </a:lnTo>
                                <a:lnTo>
                                  <a:pt x="1252" y="402"/>
                                </a:lnTo>
                                <a:lnTo>
                                  <a:pt x="1260" y="402"/>
                                </a:lnTo>
                                <a:lnTo>
                                  <a:pt x="1260" y="4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478 w 2895"/>
                              <a:gd name="T1" fmla="*/ 398 h 474"/>
                              <a:gd name="T2" fmla="*/ 1467 w 2895"/>
                              <a:gd name="T3" fmla="*/ 400 h 474"/>
                              <a:gd name="T4" fmla="*/ 1450 w 2895"/>
                              <a:gd name="T5" fmla="*/ 402 h 474"/>
                              <a:gd name="T6" fmla="*/ 1478 w 2895"/>
                              <a:gd name="T7" fmla="*/ 402 h 474"/>
                              <a:gd name="T8" fmla="*/ 1478 w 2895"/>
                              <a:gd name="T9" fmla="*/ 398 h 474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478" y="398"/>
                                </a:moveTo>
                                <a:lnTo>
                                  <a:pt x="1467" y="400"/>
                                </a:lnTo>
                                <a:lnTo>
                                  <a:pt x="1450" y="402"/>
                                </a:lnTo>
                                <a:lnTo>
                                  <a:pt x="1478" y="402"/>
                                </a:lnTo>
                                <a:lnTo>
                                  <a:pt x="1478" y="3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7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212 w 2895"/>
                              <a:gd name="T1" fmla="*/ 2 h 474"/>
                              <a:gd name="T2" fmla="*/ 1129 w 2895"/>
                              <a:gd name="T3" fmla="*/ 2 h 474"/>
                              <a:gd name="T4" fmla="*/ 1126 w 2895"/>
                              <a:gd name="T5" fmla="*/ 166 h 474"/>
                              <a:gd name="T6" fmla="*/ 1478 w 2895"/>
                              <a:gd name="T7" fmla="*/ 166 h 474"/>
                              <a:gd name="T8" fmla="*/ 1478 w 2895"/>
                              <a:gd name="T9" fmla="*/ 130 h 474"/>
                              <a:gd name="T10" fmla="*/ 1212 w 2895"/>
                              <a:gd name="T11" fmla="*/ 130 h 474"/>
                              <a:gd name="T12" fmla="*/ 1212 w 2895"/>
                              <a:gd name="T13" fmla="*/ 2 h 474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</a:gdLst>
                            <a:ahLst/>
                            <a:cxnLst>
                              <a:cxn ang="T14">
                                <a:pos x="T0" y="T1"/>
                              </a:cxn>
                              <a:cxn ang="T15">
                                <a:pos x="T2" y="T3"/>
                              </a:cxn>
                              <a:cxn ang="T16">
                                <a:pos x="T4" y="T5"/>
                              </a:cxn>
                              <a:cxn ang="T17">
                                <a:pos x="T6" y="T7"/>
                              </a:cxn>
                              <a:cxn ang="T18">
                                <a:pos x="T8" y="T9"/>
                              </a:cxn>
                              <a:cxn ang="T19">
                                <a:pos x="T10" y="T11"/>
                              </a:cxn>
                              <a:cxn ang="T2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212" y="2"/>
                                </a:moveTo>
                                <a:lnTo>
                                  <a:pt x="1129" y="2"/>
                                </a:lnTo>
                                <a:lnTo>
                                  <a:pt x="1126" y="166"/>
                                </a:lnTo>
                                <a:lnTo>
                                  <a:pt x="1478" y="166"/>
                                </a:lnTo>
                                <a:lnTo>
                                  <a:pt x="1478" y="130"/>
                                </a:lnTo>
                                <a:lnTo>
                                  <a:pt x="1212" y="130"/>
                                </a:lnTo>
                                <a:lnTo>
                                  <a:pt x="1212" y="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18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389 w 2895"/>
                              <a:gd name="T1" fmla="*/ 50 h 474"/>
                              <a:gd name="T2" fmla="*/ 1305 w 2895"/>
                              <a:gd name="T3" fmla="*/ 50 h 474"/>
                              <a:gd name="T4" fmla="*/ 1305 w 2895"/>
                              <a:gd name="T5" fmla="*/ 130 h 474"/>
                              <a:gd name="T6" fmla="*/ 1389 w 2895"/>
                              <a:gd name="T7" fmla="*/ 130 h 474"/>
                              <a:gd name="T8" fmla="*/ 1389 w 2895"/>
                              <a:gd name="T9" fmla="*/ 50 h 474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389" y="50"/>
                                </a:moveTo>
                                <a:lnTo>
                                  <a:pt x="1305" y="50"/>
                                </a:lnTo>
                                <a:lnTo>
                                  <a:pt x="1305" y="130"/>
                                </a:lnTo>
                                <a:lnTo>
                                  <a:pt x="1389" y="130"/>
                                </a:lnTo>
                                <a:lnTo>
                                  <a:pt x="1389" y="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1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596 w 2895"/>
                              <a:gd name="T1" fmla="*/ 130 h 474"/>
                              <a:gd name="T2" fmla="*/ 1515 w 2895"/>
                              <a:gd name="T3" fmla="*/ 130 h 474"/>
                              <a:gd name="T4" fmla="*/ 1515 w 2895"/>
                              <a:gd name="T5" fmla="*/ 467 h 474"/>
                              <a:gd name="T6" fmla="*/ 1599 w 2895"/>
                              <a:gd name="T7" fmla="*/ 467 h 474"/>
                              <a:gd name="T8" fmla="*/ 1599 w 2895"/>
                              <a:gd name="T9" fmla="*/ 290 h 474"/>
                              <a:gd name="T10" fmla="*/ 1601 w 2895"/>
                              <a:gd name="T11" fmla="*/ 265 h 474"/>
                              <a:gd name="T12" fmla="*/ 1609 w 2895"/>
                              <a:gd name="T13" fmla="*/ 243 h 474"/>
                              <a:gd name="T14" fmla="*/ 1621 w 2895"/>
                              <a:gd name="T15" fmla="*/ 227 h 474"/>
                              <a:gd name="T16" fmla="*/ 1637 w 2895"/>
                              <a:gd name="T17" fmla="*/ 215 h 474"/>
                              <a:gd name="T18" fmla="*/ 1658 w 2895"/>
                              <a:gd name="T19" fmla="*/ 207 h 474"/>
                              <a:gd name="T20" fmla="*/ 1687 w 2895"/>
                              <a:gd name="T21" fmla="*/ 206 h 474"/>
                              <a:gd name="T22" fmla="*/ 1712 w 2895"/>
                              <a:gd name="T23" fmla="*/ 206 h 474"/>
                              <a:gd name="T24" fmla="*/ 1712 w 2895"/>
                              <a:gd name="T25" fmla="*/ 185 h 474"/>
                              <a:gd name="T26" fmla="*/ 1598 w 2895"/>
                              <a:gd name="T27" fmla="*/ 185 h 474"/>
                              <a:gd name="T28" fmla="*/ 1596 w 2895"/>
                              <a:gd name="T29" fmla="*/ 130 h 474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</a:gdLst>
                            <a:ahLst/>
                            <a:cxnLst>
                              <a:cxn ang="T30">
                                <a:pos x="T0" y="T1"/>
                              </a:cxn>
                              <a:cxn ang="T31">
                                <a:pos x="T2" y="T3"/>
                              </a:cxn>
                              <a:cxn ang="T32">
                                <a:pos x="T4" y="T5"/>
                              </a:cxn>
                              <a:cxn ang="T33">
                                <a:pos x="T6" y="T7"/>
                              </a:cxn>
                              <a:cxn ang="T34">
                                <a:pos x="T8" y="T9"/>
                              </a:cxn>
                              <a:cxn ang="T35">
                                <a:pos x="T10" y="T11"/>
                              </a:cxn>
                              <a:cxn ang="T36">
                                <a:pos x="T12" y="T13"/>
                              </a:cxn>
                              <a:cxn ang="T37">
                                <a:pos x="T14" y="T15"/>
                              </a:cxn>
                              <a:cxn ang="T38">
                                <a:pos x="T16" y="T17"/>
                              </a:cxn>
                              <a:cxn ang="T39">
                                <a:pos x="T18" y="T19"/>
                              </a:cxn>
                              <a:cxn ang="T40">
                                <a:pos x="T20" y="T21"/>
                              </a:cxn>
                              <a:cxn ang="T41">
                                <a:pos x="T22" y="T23"/>
                              </a:cxn>
                              <a:cxn ang="T42">
                                <a:pos x="T24" y="T25"/>
                              </a:cxn>
                              <a:cxn ang="T43">
                                <a:pos x="T26" y="T27"/>
                              </a:cxn>
                              <a:cxn ang="T44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596" y="130"/>
                                </a:moveTo>
                                <a:lnTo>
                                  <a:pt x="1515" y="130"/>
                                </a:lnTo>
                                <a:lnTo>
                                  <a:pt x="1515" y="467"/>
                                </a:lnTo>
                                <a:lnTo>
                                  <a:pt x="1599" y="467"/>
                                </a:lnTo>
                                <a:lnTo>
                                  <a:pt x="1599" y="290"/>
                                </a:lnTo>
                                <a:lnTo>
                                  <a:pt x="1601" y="265"/>
                                </a:lnTo>
                                <a:lnTo>
                                  <a:pt x="1609" y="243"/>
                                </a:lnTo>
                                <a:lnTo>
                                  <a:pt x="1621" y="227"/>
                                </a:lnTo>
                                <a:lnTo>
                                  <a:pt x="1637" y="215"/>
                                </a:lnTo>
                                <a:lnTo>
                                  <a:pt x="1658" y="207"/>
                                </a:lnTo>
                                <a:lnTo>
                                  <a:pt x="1687" y="206"/>
                                </a:lnTo>
                                <a:lnTo>
                                  <a:pt x="1712" y="206"/>
                                </a:lnTo>
                                <a:lnTo>
                                  <a:pt x="1712" y="185"/>
                                </a:lnTo>
                                <a:lnTo>
                                  <a:pt x="1598" y="185"/>
                                </a:lnTo>
                                <a:lnTo>
                                  <a:pt x="1596" y="1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2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712 w 2895"/>
                              <a:gd name="T1" fmla="*/ 206 h 474"/>
                              <a:gd name="T2" fmla="*/ 1687 w 2895"/>
                              <a:gd name="T3" fmla="*/ 206 h 474"/>
                              <a:gd name="T4" fmla="*/ 1703 w 2895"/>
                              <a:gd name="T5" fmla="*/ 208 h 474"/>
                              <a:gd name="T6" fmla="*/ 1712 w 2895"/>
                              <a:gd name="T7" fmla="*/ 209 h 474"/>
                              <a:gd name="T8" fmla="*/ 1712 w 2895"/>
                              <a:gd name="T9" fmla="*/ 206 h 474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712" y="206"/>
                                </a:moveTo>
                                <a:lnTo>
                                  <a:pt x="1687" y="206"/>
                                </a:lnTo>
                                <a:lnTo>
                                  <a:pt x="1703" y="208"/>
                                </a:lnTo>
                                <a:lnTo>
                                  <a:pt x="1712" y="209"/>
                                </a:lnTo>
                                <a:lnTo>
                                  <a:pt x="1712" y="2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691 w 2895"/>
                              <a:gd name="T1" fmla="*/ 126 h 474"/>
                              <a:gd name="T2" fmla="*/ 1679 w 2895"/>
                              <a:gd name="T3" fmla="*/ 126 h 474"/>
                              <a:gd name="T4" fmla="*/ 1657 w 2895"/>
                              <a:gd name="T5" fmla="*/ 128 h 474"/>
                              <a:gd name="T6" fmla="*/ 1638 w 2895"/>
                              <a:gd name="T7" fmla="*/ 136 h 474"/>
                              <a:gd name="T8" fmla="*/ 1622 w 2895"/>
                              <a:gd name="T9" fmla="*/ 148 h 474"/>
                              <a:gd name="T10" fmla="*/ 1609 w 2895"/>
                              <a:gd name="T11" fmla="*/ 165 h 474"/>
                              <a:gd name="T12" fmla="*/ 1598 w 2895"/>
                              <a:gd name="T13" fmla="*/ 185 h 474"/>
                              <a:gd name="T14" fmla="*/ 1712 w 2895"/>
                              <a:gd name="T15" fmla="*/ 185 h 474"/>
                              <a:gd name="T16" fmla="*/ 1712 w 2895"/>
                              <a:gd name="T17" fmla="*/ 131 h 474"/>
                              <a:gd name="T18" fmla="*/ 1703 w 2895"/>
                              <a:gd name="T19" fmla="*/ 128 h 474"/>
                              <a:gd name="T20" fmla="*/ 1691 w 2895"/>
                              <a:gd name="T21" fmla="*/ 126 h 474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</a:gdLst>
                            <a:ahLst/>
                            <a:cxnLst>
                              <a:cxn ang="T22">
                                <a:pos x="T0" y="T1"/>
                              </a:cxn>
                              <a:cxn ang="T23">
                                <a:pos x="T2" y="T3"/>
                              </a:cxn>
                              <a:cxn ang="T24">
                                <a:pos x="T4" y="T5"/>
                              </a:cxn>
                              <a:cxn ang="T25">
                                <a:pos x="T6" y="T7"/>
                              </a:cxn>
                              <a:cxn ang="T26">
                                <a:pos x="T8" y="T9"/>
                              </a:cxn>
                              <a:cxn ang="T27">
                                <a:pos x="T10" y="T11"/>
                              </a:cxn>
                              <a:cxn ang="T28">
                                <a:pos x="T12" y="T13"/>
                              </a:cxn>
                              <a:cxn ang="T29">
                                <a:pos x="T14" y="T15"/>
                              </a:cxn>
                              <a:cxn ang="T30">
                                <a:pos x="T16" y="T17"/>
                              </a:cxn>
                              <a:cxn ang="T31">
                                <a:pos x="T18" y="T19"/>
                              </a:cxn>
                              <a:cxn ang="T32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691" y="126"/>
                                </a:moveTo>
                                <a:lnTo>
                                  <a:pt x="1679" y="126"/>
                                </a:lnTo>
                                <a:lnTo>
                                  <a:pt x="1657" y="128"/>
                                </a:lnTo>
                                <a:lnTo>
                                  <a:pt x="1638" y="136"/>
                                </a:lnTo>
                                <a:lnTo>
                                  <a:pt x="1622" y="148"/>
                                </a:lnTo>
                                <a:lnTo>
                                  <a:pt x="1609" y="165"/>
                                </a:lnTo>
                                <a:lnTo>
                                  <a:pt x="1598" y="185"/>
                                </a:lnTo>
                                <a:lnTo>
                                  <a:pt x="1712" y="185"/>
                                </a:lnTo>
                                <a:lnTo>
                                  <a:pt x="1712" y="131"/>
                                </a:lnTo>
                                <a:lnTo>
                                  <a:pt x="1703" y="128"/>
                                </a:lnTo>
                                <a:lnTo>
                                  <a:pt x="1691" y="1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22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1869 w 2895"/>
                              <a:gd name="T1" fmla="*/ 124 h 474"/>
                              <a:gd name="T2" fmla="*/ 1846 w 2895"/>
                              <a:gd name="T3" fmla="*/ 128 h 474"/>
                              <a:gd name="T4" fmla="*/ 1825 w 2895"/>
                              <a:gd name="T5" fmla="*/ 134 h 474"/>
                              <a:gd name="T6" fmla="*/ 1805 w 2895"/>
                              <a:gd name="T7" fmla="*/ 143 h 474"/>
                              <a:gd name="T8" fmla="*/ 1787 w 2895"/>
                              <a:gd name="T9" fmla="*/ 154 h 474"/>
                              <a:gd name="T10" fmla="*/ 1770 w 2895"/>
                              <a:gd name="T11" fmla="*/ 167 h 474"/>
                              <a:gd name="T12" fmla="*/ 1756 w 2895"/>
                              <a:gd name="T13" fmla="*/ 182 h 474"/>
                              <a:gd name="T14" fmla="*/ 1743 w 2895"/>
                              <a:gd name="T15" fmla="*/ 199 h 474"/>
                              <a:gd name="T16" fmla="*/ 1733 w 2895"/>
                              <a:gd name="T17" fmla="*/ 218 h 474"/>
                              <a:gd name="T18" fmla="*/ 1724 w 2895"/>
                              <a:gd name="T19" fmla="*/ 239 h 474"/>
                              <a:gd name="T20" fmla="*/ 1718 w 2895"/>
                              <a:gd name="T21" fmla="*/ 261 h 474"/>
                              <a:gd name="T22" fmla="*/ 1714 w 2895"/>
                              <a:gd name="T23" fmla="*/ 284 h 474"/>
                              <a:gd name="T24" fmla="*/ 1713 w 2895"/>
                              <a:gd name="T25" fmla="*/ 309 h 474"/>
                              <a:gd name="T26" fmla="*/ 1716 w 2895"/>
                              <a:gd name="T27" fmla="*/ 332 h 474"/>
                              <a:gd name="T28" fmla="*/ 1721 w 2895"/>
                              <a:gd name="T29" fmla="*/ 354 h 474"/>
                              <a:gd name="T30" fmla="*/ 1729 w 2895"/>
                              <a:gd name="T31" fmla="*/ 374 h 474"/>
                              <a:gd name="T32" fmla="*/ 1739 w 2895"/>
                              <a:gd name="T33" fmla="*/ 393 h 474"/>
                              <a:gd name="T34" fmla="*/ 1751 w 2895"/>
                              <a:gd name="T35" fmla="*/ 411 h 474"/>
                              <a:gd name="T36" fmla="*/ 1765 w 2895"/>
                              <a:gd name="T37" fmla="*/ 426 h 474"/>
                              <a:gd name="T38" fmla="*/ 1782 w 2895"/>
                              <a:gd name="T39" fmla="*/ 440 h 474"/>
                              <a:gd name="T40" fmla="*/ 1800 w 2895"/>
                              <a:gd name="T41" fmla="*/ 452 h 474"/>
                              <a:gd name="T42" fmla="*/ 1820 w 2895"/>
                              <a:gd name="T43" fmla="*/ 461 h 474"/>
                              <a:gd name="T44" fmla="*/ 1842 w 2895"/>
                              <a:gd name="T45" fmla="*/ 468 h 474"/>
                              <a:gd name="T46" fmla="*/ 1865 w 2895"/>
                              <a:gd name="T47" fmla="*/ 472 h 474"/>
                              <a:gd name="T48" fmla="*/ 1890 w 2895"/>
                              <a:gd name="T49" fmla="*/ 473 h 474"/>
                              <a:gd name="T50" fmla="*/ 1906 w 2895"/>
                              <a:gd name="T51" fmla="*/ 473 h 474"/>
                              <a:gd name="T52" fmla="*/ 1929 w 2895"/>
                              <a:gd name="T53" fmla="*/ 470 h 474"/>
                              <a:gd name="T54" fmla="*/ 1951 w 2895"/>
                              <a:gd name="T55" fmla="*/ 464 h 474"/>
                              <a:gd name="T56" fmla="*/ 1972 w 2895"/>
                              <a:gd name="T57" fmla="*/ 456 h 474"/>
                              <a:gd name="T58" fmla="*/ 1990 w 2895"/>
                              <a:gd name="T59" fmla="*/ 445 h 474"/>
                              <a:gd name="T60" fmla="*/ 2007 w 2895"/>
                              <a:gd name="T61" fmla="*/ 432 h 474"/>
                              <a:gd name="T62" fmla="*/ 2022 w 2895"/>
                              <a:gd name="T63" fmla="*/ 417 h 474"/>
                              <a:gd name="T64" fmla="*/ 2035 w 2895"/>
                              <a:gd name="T65" fmla="*/ 401 h 474"/>
                              <a:gd name="T66" fmla="*/ 1890 w 2895"/>
                              <a:gd name="T67" fmla="*/ 401 h 474"/>
                              <a:gd name="T68" fmla="*/ 1881 w 2895"/>
                              <a:gd name="T69" fmla="*/ 401 h 474"/>
                              <a:gd name="T70" fmla="*/ 1860 w 2895"/>
                              <a:gd name="T71" fmla="*/ 397 h 474"/>
                              <a:gd name="T72" fmla="*/ 1842 w 2895"/>
                              <a:gd name="T73" fmla="*/ 388 h 474"/>
                              <a:gd name="T74" fmla="*/ 1826 w 2895"/>
                              <a:gd name="T75" fmla="*/ 375 h 474"/>
                              <a:gd name="T76" fmla="*/ 1814 w 2895"/>
                              <a:gd name="T77" fmla="*/ 358 h 474"/>
                              <a:gd name="T78" fmla="*/ 1806 w 2895"/>
                              <a:gd name="T79" fmla="*/ 338 h 474"/>
                              <a:gd name="T80" fmla="*/ 1801 w 2895"/>
                              <a:gd name="T81" fmla="*/ 313 h 474"/>
                              <a:gd name="T82" fmla="*/ 1799 w 2895"/>
                              <a:gd name="T83" fmla="*/ 286 h 474"/>
                              <a:gd name="T84" fmla="*/ 1803 w 2895"/>
                              <a:gd name="T85" fmla="*/ 264 h 474"/>
                              <a:gd name="T86" fmla="*/ 1810 w 2895"/>
                              <a:gd name="T87" fmla="*/ 245 h 474"/>
                              <a:gd name="T88" fmla="*/ 1821 w 2895"/>
                              <a:gd name="T89" fmla="*/ 228 h 474"/>
                              <a:gd name="T90" fmla="*/ 1837 w 2895"/>
                              <a:gd name="T91" fmla="*/ 214 h 474"/>
                              <a:gd name="T92" fmla="*/ 1856 w 2895"/>
                              <a:gd name="T93" fmla="*/ 204 h 474"/>
                              <a:gd name="T94" fmla="*/ 1879 w 2895"/>
                              <a:gd name="T95" fmla="*/ 198 h 474"/>
                              <a:gd name="T96" fmla="*/ 1907 w 2895"/>
                              <a:gd name="T97" fmla="*/ 196 h 474"/>
                              <a:gd name="T98" fmla="*/ 2035 w 2895"/>
                              <a:gd name="T99" fmla="*/ 196 h 474"/>
                              <a:gd name="T100" fmla="*/ 2034 w 2895"/>
                              <a:gd name="T101" fmla="*/ 195 h 474"/>
                              <a:gd name="T102" fmla="*/ 2021 w 2895"/>
                              <a:gd name="T103" fmla="*/ 179 h 474"/>
                              <a:gd name="T104" fmla="*/ 2006 w 2895"/>
                              <a:gd name="T105" fmla="*/ 165 h 474"/>
                              <a:gd name="T106" fmla="*/ 1988 w 2895"/>
                              <a:gd name="T107" fmla="*/ 153 h 474"/>
                              <a:gd name="T108" fmla="*/ 1968 w 2895"/>
                              <a:gd name="T109" fmla="*/ 143 h 474"/>
                              <a:gd name="T110" fmla="*/ 1946 w 2895"/>
                              <a:gd name="T111" fmla="*/ 135 h 474"/>
                              <a:gd name="T112" fmla="*/ 1923 w 2895"/>
                              <a:gd name="T113" fmla="*/ 129 h 474"/>
                              <a:gd name="T114" fmla="*/ 1897 w 2895"/>
                              <a:gd name="T115" fmla="*/ 125 h 474"/>
                              <a:gd name="T116" fmla="*/ 1869 w 2895"/>
                              <a:gd name="T117" fmla="*/ 124 h 474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60000 65536"/>
                              <a:gd name="T172" fmla="*/ 0 60000 65536"/>
                              <a:gd name="T173" fmla="*/ 0 60000 65536"/>
                              <a:gd name="T174" fmla="*/ 0 60000 65536"/>
                              <a:gd name="T175" fmla="*/ 0 60000 65536"/>
                              <a:gd name="T176" fmla="*/ 0 60000 65536"/>
                            </a:gdLst>
                            <a:ahLst/>
                            <a:cxnLst>
                              <a:cxn ang="T118">
                                <a:pos x="T0" y="T1"/>
                              </a:cxn>
                              <a:cxn ang="T119">
                                <a:pos x="T2" y="T3"/>
                              </a:cxn>
                              <a:cxn ang="T120">
                                <a:pos x="T4" y="T5"/>
                              </a:cxn>
                              <a:cxn ang="T121">
                                <a:pos x="T6" y="T7"/>
                              </a:cxn>
                              <a:cxn ang="T122">
                                <a:pos x="T8" y="T9"/>
                              </a:cxn>
                              <a:cxn ang="T123">
                                <a:pos x="T10" y="T11"/>
                              </a:cxn>
                              <a:cxn ang="T124">
                                <a:pos x="T12" y="T13"/>
                              </a:cxn>
                              <a:cxn ang="T125">
                                <a:pos x="T14" y="T15"/>
                              </a:cxn>
                              <a:cxn ang="T126">
                                <a:pos x="T16" y="T17"/>
                              </a:cxn>
                              <a:cxn ang="T127">
                                <a:pos x="T18" y="T19"/>
                              </a:cxn>
                              <a:cxn ang="T128">
                                <a:pos x="T20" y="T21"/>
                              </a:cxn>
                              <a:cxn ang="T129">
                                <a:pos x="T22" y="T23"/>
                              </a:cxn>
                              <a:cxn ang="T130">
                                <a:pos x="T24" y="T25"/>
                              </a:cxn>
                              <a:cxn ang="T131">
                                <a:pos x="T26" y="T27"/>
                              </a:cxn>
                              <a:cxn ang="T132">
                                <a:pos x="T28" y="T29"/>
                              </a:cxn>
                              <a:cxn ang="T133">
                                <a:pos x="T30" y="T31"/>
                              </a:cxn>
                              <a:cxn ang="T134">
                                <a:pos x="T32" y="T33"/>
                              </a:cxn>
                              <a:cxn ang="T135">
                                <a:pos x="T34" y="T35"/>
                              </a:cxn>
                              <a:cxn ang="T136">
                                <a:pos x="T36" y="T37"/>
                              </a:cxn>
                              <a:cxn ang="T137">
                                <a:pos x="T38" y="T39"/>
                              </a:cxn>
                              <a:cxn ang="T138">
                                <a:pos x="T40" y="T41"/>
                              </a:cxn>
                              <a:cxn ang="T139">
                                <a:pos x="T42" y="T43"/>
                              </a:cxn>
                              <a:cxn ang="T140">
                                <a:pos x="T44" y="T45"/>
                              </a:cxn>
                              <a:cxn ang="T141">
                                <a:pos x="T46" y="T47"/>
                              </a:cxn>
                              <a:cxn ang="T142">
                                <a:pos x="T48" y="T49"/>
                              </a:cxn>
                              <a:cxn ang="T143">
                                <a:pos x="T50" y="T51"/>
                              </a:cxn>
                              <a:cxn ang="T144">
                                <a:pos x="T52" y="T53"/>
                              </a:cxn>
                              <a:cxn ang="T145">
                                <a:pos x="T54" y="T55"/>
                              </a:cxn>
                              <a:cxn ang="T146">
                                <a:pos x="T56" y="T57"/>
                              </a:cxn>
                              <a:cxn ang="T147">
                                <a:pos x="T58" y="T59"/>
                              </a:cxn>
                              <a:cxn ang="T148">
                                <a:pos x="T60" y="T61"/>
                              </a:cxn>
                              <a:cxn ang="T149">
                                <a:pos x="T62" y="T63"/>
                              </a:cxn>
                              <a:cxn ang="T150">
                                <a:pos x="T64" y="T65"/>
                              </a:cxn>
                              <a:cxn ang="T151">
                                <a:pos x="T66" y="T67"/>
                              </a:cxn>
                              <a:cxn ang="T152">
                                <a:pos x="T68" y="T69"/>
                              </a:cxn>
                              <a:cxn ang="T153">
                                <a:pos x="T70" y="T71"/>
                              </a:cxn>
                              <a:cxn ang="T154">
                                <a:pos x="T72" y="T73"/>
                              </a:cxn>
                              <a:cxn ang="T155">
                                <a:pos x="T74" y="T75"/>
                              </a:cxn>
                              <a:cxn ang="T156">
                                <a:pos x="T76" y="T77"/>
                              </a:cxn>
                              <a:cxn ang="T157">
                                <a:pos x="T78" y="T79"/>
                              </a:cxn>
                              <a:cxn ang="T158">
                                <a:pos x="T80" y="T81"/>
                              </a:cxn>
                              <a:cxn ang="T159">
                                <a:pos x="T82" y="T83"/>
                              </a:cxn>
                              <a:cxn ang="T160">
                                <a:pos x="T84" y="T85"/>
                              </a:cxn>
                              <a:cxn ang="T161">
                                <a:pos x="T86" y="T87"/>
                              </a:cxn>
                              <a:cxn ang="T162">
                                <a:pos x="T88" y="T89"/>
                              </a:cxn>
                              <a:cxn ang="T163">
                                <a:pos x="T90" y="T91"/>
                              </a:cxn>
                              <a:cxn ang="T164">
                                <a:pos x="T92" y="T93"/>
                              </a:cxn>
                              <a:cxn ang="T165">
                                <a:pos x="T94" y="T95"/>
                              </a:cxn>
                              <a:cxn ang="T166">
                                <a:pos x="T96" y="T97"/>
                              </a:cxn>
                              <a:cxn ang="T167">
                                <a:pos x="T98" y="T99"/>
                              </a:cxn>
                              <a:cxn ang="T168">
                                <a:pos x="T100" y="T101"/>
                              </a:cxn>
                              <a:cxn ang="T169">
                                <a:pos x="T102" y="T103"/>
                              </a:cxn>
                              <a:cxn ang="T170">
                                <a:pos x="T104" y="T105"/>
                              </a:cxn>
                              <a:cxn ang="T171">
                                <a:pos x="T106" y="T107"/>
                              </a:cxn>
                              <a:cxn ang="T172">
                                <a:pos x="T108" y="T109"/>
                              </a:cxn>
                              <a:cxn ang="T173">
                                <a:pos x="T110" y="T111"/>
                              </a:cxn>
                              <a:cxn ang="T174">
                                <a:pos x="T112" y="T113"/>
                              </a:cxn>
                              <a:cxn ang="T175">
                                <a:pos x="T114" y="T115"/>
                              </a:cxn>
                              <a:cxn ang="T176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1869" y="124"/>
                                </a:moveTo>
                                <a:lnTo>
                                  <a:pt x="1846" y="128"/>
                                </a:lnTo>
                                <a:lnTo>
                                  <a:pt x="1825" y="134"/>
                                </a:lnTo>
                                <a:lnTo>
                                  <a:pt x="1805" y="143"/>
                                </a:lnTo>
                                <a:lnTo>
                                  <a:pt x="1787" y="154"/>
                                </a:lnTo>
                                <a:lnTo>
                                  <a:pt x="1770" y="167"/>
                                </a:lnTo>
                                <a:lnTo>
                                  <a:pt x="1756" y="182"/>
                                </a:lnTo>
                                <a:lnTo>
                                  <a:pt x="1743" y="199"/>
                                </a:lnTo>
                                <a:lnTo>
                                  <a:pt x="1733" y="218"/>
                                </a:lnTo>
                                <a:lnTo>
                                  <a:pt x="1724" y="239"/>
                                </a:lnTo>
                                <a:lnTo>
                                  <a:pt x="1718" y="261"/>
                                </a:lnTo>
                                <a:lnTo>
                                  <a:pt x="1714" y="284"/>
                                </a:lnTo>
                                <a:lnTo>
                                  <a:pt x="1713" y="309"/>
                                </a:lnTo>
                                <a:lnTo>
                                  <a:pt x="1716" y="332"/>
                                </a:lnTo>
                                <a:lnTo>
                                  <a:pt x="1721" y="354"/>
                                </a:lnTo>
                                <a:lnTo>
                                  <a:pt x="1729" y="374"/>
                                </a:lnTo>
                                <a:lnTo>
                                  <a:pt x="1739" y="393"/>
                                </a:lnTo>
                                <a:lnTo>
                                  <a:pt x="1751" y="411"/>
                                </a:lnTo>
                                <a:lnTo>
                                  <a:pt x="1765" y="426"/>
                                </a:lnTo>
                                <a:lnTo>
                                  <a:pt x="1782" y="440"/>
                                </a:lnTo>
                                <a:lnTo>
                                  <a:pt x="1800" y="452"/>
                                </a:lnTo>
                                <a:lnTo>
                                  <a:pt x="1820" y="461"/>
                                </a:lnTo>
                                <a:lnTo>
                                  <a:pt x="1842" y="468"/>
                                </a:lnTo>
                                <a:lnTo>
                                  <a:pt x="1865" y="472"/>
                                </a:lnTo>
                                <a:lnTo>
                                  <a:pt x="1890" y="473"/>
                                </a:lnTo>
                                <a:lnTo>
                                  <a:pt x="1906" y="473"/>
                                </a:lnTo>
                                <a:lnTo>
                                  <a:pt x="1929" y="470"/>
                                </a:lnTo>
                                <a:lnTo>
                                  <a:pt x="1951" y="464"/>
                                </a:lnTo>
                                <a:lnTo>
                                  <a:pt x="1972" y="456"/>
                                </a:lnTo>
                                <a:lnTo>
                                  <a:pt x="1990" y="445"/>
                                </a:lnTo>
                                <a:lnTo>
                                  <a:pt x="2007" y="432"/>
                                </a:lnTo>
                                <a:lnTo>
                                  <a:pt x="2022" y="417"/>
                                </a:lnTo>
                                <a:lnTo>
                                  <a:pt x="2035" y="401"/>
                                </a:lnTo>
                                <a:lnTo>
                                  <a:pt x="1890" y="401"/>
                                </a:lnTo>
                                <a:lnTo>
                                  <a:pt x="1881" y="401"/>
                                </a:lnTo>
                                <a:lnTo>
                                  <a:pt x="1860" y="397"/>
                                </a:lnTo>
                                <a:lnTo>
                                  <a:pt x="1842" y="388"/>
                                </a:lnTo>
                                <a:lnTo>
                                  <a:pt x="1826" y="375"/>
                                </a:lnTo>
                                <a:lnTo>
                                  <a:pt x="1814" y="358"/>
                                </a:lnTo>
                                <a:lnTo>
                                  <a:pt x="1806" y="338"/>
                                </a:lnTo>
                                <a:lnTo>
                                  <a:pt x="1801" y="313"/>
                                </a:lnTo>
                                <a:lnTo>
                                  <a:pt x="1799" y="286"/>
                                </a:lnTo>
                                <a:lnTo>
                                  <a:pt x="1803" y="264"/>
                                </a:lnTo>
                                <a:lnTo>
                                  <a:pt x="1810" y="245"/>
                                </a:lnTo>
                                <a:lnTo>
                                  <a:pt x="1821" y="228"/>
                                </a:lnTo>
                                <a:lnTo>
                                  <a:pt x="1837" y="214"/>
                                </a:lnTo>
                                <a:lnTo>
                                  <a:pt x="1856" y="204"/>
                                </a:lnTo>
                                <a:lnTo>
                                  <a:pt x="1879" y="198"/>
                                </a:lnTo>
                                <a:lnTo>
                                  <a:pt x="1907" y="196"/>
                                </a:lnTo>
                                <a:lnTo>
                                  <a:pt x="2035" y="196"/>
                                </a:lnTo>
                                <a:lnTo>
                                  <a:pt x="2034" y="195"/>
                                </a:lnTo>
                                <a:lnTo>
                                  <a:pt x="2021" y="179"/>
                                </a:lnTo>
                                <a:lnTo>
                                  <a:pt x="2006" y="165"/>
                                </a:lnTo>
                                <a:lnTo>
                                  <a:pt x="1988" y="153"/>
                                </a:lnTo>
                                <a:lnTo>
                                  <a:pt x="1968" y="143"/>
                                </a:lnTo>
                                <a:lnTo>
                                  <a:pt x="1946" y="135"/>
                                </a:lnTo>
                                <a:lnTo>
                                  <a:pt x="1923" y="129"/>
                                </a:lnTo>
                                <a:lnTo>
                                  <a:pt x="1897" y="125"/>
                                </a:lnTo>
                                <a:lnTo>
                                  <a:pt x="1869" y="12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2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035 w 2895"/>
                              <a:gd name="T1" fmla="*/ 196 h 474"/>
                              <a:gd name="T2" fmla="*/ 1907 w 2895"/>
                              <a:gd name="T3" fmla="*/ 196 h 474"/>
                              <a:gd name="T4" fmla="*/ 1927 w 2895"/>
                              <a:gd name="T5" fmla="*/ 202 h 474"/>
                              <a:gd name="T6" fmla="*/ 1943 w 2895"/>
                              <a:gd name="T7" fmla="*/ 212 h 474"/>
                              <a:gd name="T8" fmla="*/ 1957 w 2895"/>
                              <a:gd name="T9" fmla="*/ 225 h 474"/>
                              <a:gd name="T10" fmla="*/ 1967 w 2895"/>
                              <a:gd name="T11" fmla="*/ 243 h 474"/>
                              <a:gd name="T12" fmla="*/ 1974 w 2895"/>
                              <a:gd name="T13" fmla="*/ 265 h 474"/>
                              <a:gd name="T14" fmla="*/ 1979 w 2895"/>
                              <a:gd name="T15" fmla="*/ 291 h 474"/>
                              <a:gd name="T16" fmla="*/ 1980 w 2895"/>
                              <a:gd name="T17" fmla="*/ 320 h 474"/>
                              <a:gd name="T18" fmla="*/ 1974 w 2895"/>
                              <a:gd name="T19" fmla="*/ 343 h 474"/>
                              <a:gd name="T20" fmla="*/ 1965 w 2895"/>
                              <a:gd name="T21" fmla="*/ 362 h 474"/>
                              <a:gd name="T22" fmla="*/ 1952 w 2895"/>
                              <a:gd name="T23" fmla="*/ 379 h 474"/>
                              <a:gd name="T24" fmla="*/ 1935 w 2895"/>
                              <a:gd name="T25" fmla="*/ 391 h 474"/>
                              <a:gd name="T26" fmla="*/ 1915 w 2895"/>
                              <a:gd name="T27" fmla="*/ 399 h 474"/>
                              <a:gd name="T28" fmla="*/ 1890 w 2895"/>
                              <a:gd name="T29" fmla="*/ 401 h 474"/>
                              <a:gd name="T30" fmla="*/ 2035 w 2895"/>
                              <a:gd name="T31" fmla="*/ 401 h 474"/>
                              <a:gd name="T32" fmla="*/ 2036 w 2895"/>
                              <a:gd name="T33" fmla="*/ 400 h 474"/>
                              <a:gd name="T34" fmla="*/ 2046 w 2895"/>
                              <a:gd name="T35" fmla="*/ 382 h 474"/>
                              <a:gd name="T36" fmla="*/ 2055 w 2895"/>
                              <a:gd name="T37" fmla="*/ 362 h 474"/>
                              <a:gd name="T38" fmla="*/ 2062 w 2895"/>
                              <a:gd name="T39" fmla="*/ 340 h 474"/>
                              <a:gd name="T40" fmla="*/ 2065 w 2895"/>
                              <a:gd name="T41" fmla="*/ 317 h 474"/>
                              <a:gd name="T42" fmla="*/ 2067 w 2895"/>
                              <a:gd name="T43" fmla="*/ 293 h 474"/>
                              <a:gd name="T44" fmla="*/ 2065 w 2895"/>
                              <a:gd name="T45" fmla="*/ 271 h 474"/>
                              <a:gd name="T46" fmla="*/ 2061 w 2895"/>
                              <a:gd name="T47" fmla="*/ 250 h 474"/>
                              <a:gd name="T48" fmla="*/ 2054 w 2895"/>
                              <a:gd name="T49" fmla="*/ 231 h 474"/>
                              <a:gd name="T50" fmla="*/ 2045 w 2895"/>
                              <a:gd name="T51" fmla="*/ 212 h 474"/>
                              <a:gd name="T52" fmla="*/ 2035 w 2895"/>
                              <a:gd name="T53" fmla="*/ 196 h 474"/>
                              <a:gd name="T54" fmla="*/ 0 60000 65536"/>
                              <a:gd name="T55" fmla="*/ 0 60000 65536"/>
                              <a:gd name="T56" fmla="*/ 0 60000 65536"/>
                              <a:gd name="T57" fmla="*/ 0 60000 65536"/>
                              <a:gd name="T58" fmla="*/ 0 60000 65536"/>
                              <a:gd name="T59" fmla="*/ 0 60000 65536"/>
                              <a:gd name="T60" fmla="*/ 0 60000 65536"/>
                              <a:gd name="T61" fmla="*/ 0 60000 65536"/>
                              <a:gd name="T62" fmla="*/ 0 60000 65536"/>
                              <a:gd name="T63" fmla="*/ 0 60000 65536"/>
                              <a:gd name="T64" fmla="*/ 0 60000 65536"/>
                              <a:gd name="T65" fmla="*/ 0 60000 65536"/>
                              <a:gd name="T66" fmla="*/ 0 60000 65536"/>
                              <a:gd name="T67" fmla="*/ 0 60000 65536"/>
                              <a:gd name="T68" fmla="*/ 0 60000 65536"/>
                              <a:gd name="T69" fmla="*/ 0 60000 65536"/>
                              <a:gd name="T70" fmla="*/ 0 60000 65536"/>
                              <a:gd name="T71" fmla="*/ 0 60000 65536"/>
                              <a:gd name="T72" fmla="*/ 0 60000 65536"/>
                              <a:gd name="T73" fmla="*/ 0 60000 65536"/>
                              <a:gd name="T74" fmla="*/ 0 60000 65536"/>
                              <a:gd name="T75" fmla="*/ 0 60000 65536"/>
                              <a:gd name="T76" fmla="*/ 0 60000 65536"/>
                              <a:gd name="T77" fmla="*/ 0 60000 65536"/>
                              <a:gd name="T78" fmla="*/ 0 60000 65536"/>
                              <a:gd name="T79" fmla="*/ 0 60000 65536"/>
                              <a:gd name="T80" fmla="*/ 0 60000 65536"/>
                            </a:gdLst>
                            <a:ahLst/>
                            <a:cxnLst>
                              <a:cxn ang="T54">
                                <a:pos x="T0" y="T1"/>
                              </a:cxn>
                              <a:cxn ang="T55">
                                <a:pos x="T2" y="T3"/>
                              </a:cxn>
                              <a:cxn ang="T56">
                                <a:pos x="T4" y="T5"/>
                              </a:cxn>
                              <a:cxn ang="T57">
                                <a:pos x="T6" y="T7"/>
                              </a:cxn>
                              <a:cxn ang="T58">
                                <a:pos x="T8" y="T9"/>
                              </a:cxn>
                              <a:cxn ang="T59">
                                <a:pos x="T10" y="T11"/>
                              </a:cxn>
                              <a:cxn ang="T60">
                                <a:pos x="T12" y="T13"/>
                              </a:cxn>
                              <a:cxn ang="T61">
                                <a:pos x="T14" y="T15"/>
                              </a:cxn>
                              <a:cxn ang="T62">
                                <a:pos x="T16" y="T17"/>
                              </a:cxn>
                              <a:cxn ang="T63">
                                <a:pos x="T18" y="T19"/>
                              </a:cxn>
                              <a:cxn ang="T64">
                                <a:pos x="T20" y="T21"/>
                              </a:cxn>
                              <a:cxn ang="T65">
                                <a:pos x="T22" y="T23"/>
                              </a:cxn>
                              <a:cxn ang="T66">
                                <a:pos x="T24" y="T25"/>
                              </a:cxn>
                              <a:cxn ang="T67">
                                <a:pos x="T26" y="T27"/>
                              </a:cxn>
                              <a:cxn ang="T68">
                                <a:pos x="T28" y="T29"/>
                              </a:cxn>
                              <a:cxn ang="T69">
                                <a:pos x="T30" y="T31"/>
                              </a:cxn>
                              <a:cxn ang="T70">
                                <a:pos x="T32" y="T33"/>
                              </a:cxn>
                              <a:cxn ang="T71">
                                <a:pos x="T34" y="T35"/>
                              </a:cxn>
                              <a:cxn ang="T72">
                                <a:pos x="T36" y="T37"/>
                              </a:cxn>
                              <a:cxn ang="T73">
                                <a:pos x="T38" y="T39"/>
                              </a:cxn>
                              <a:cxn ang="T74">
                                <a:pos x="T40" y="T41"/>
                              </a:cxn>
                              <a:cxn ang="T75">
                                <a:pos x="T42" y="T43"/>
                              </a:cxn>
                              <a:cxn ang="T76">
                                <a:pos x="T44" y="T45"/>
                              </a:cxn>
                              <a:cxn ang="T77">
                                <a:pos x="T46" y="T47"/>
                              </a:cxn>
                              <a:cxn ang="T78">
                                <a:pos x="T48" y="T49"/>
                              </a:cxn>
                              <a:cxn ang="T79">
                                <a:pos x="T50" y="T51"/>
                              </a:cxn>
                              <a:cxn ang="T8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035" y="196"/>
                                </a:moveTo>
                                <a:lnTo>
                                  <a:pt x="1907" y="196"/>
                                </a:lnTo>
                                <a:lnTo>
                                  <a:pt x="1927" y="202"/>
                                </a:lnTo>
                                <a:lnTo>
                                  <a:pt x="1943" y="212"/>
                                </a:lnTo>
                                <a:lnTo>
                                  <a:pt x="1957" y="225"/>
                                </a:lnTo>
                                <a:lnTo>
                                  <a:pt x="1967" y="243"/>
                                </a:lnTo>
                                <a:lnTo>
                                  <a:pt x="1974" y="265"/>
                                </a:lnTo>
                                <a:lnTo>
                                  <a:pt x="1979" y="291"/>
                                </a:lnTo>
                                <a:lnTo>
                                  <a:pt x="1980" y="320"/>
                                </a:lnTo>
                                <a:lnTo>
                                  <a:pt x="1974" y="343"/>
                                </a:lnTo>
                                <a:lnTo>
                                  <a:pt x="1965" y="362"/>
                                </a:lnTo>
                                <a:lnTo>
                                  <a:pt x="1952" y="379"/>
                                </a:lnTo>
                                <a:lnTo>
                                  <a:pt x="1935" y="391"/>
                                </a:lnTo>
                                <a:lnTo>
                                  <a:pt x="1915" y="399"/>
                                </a:lnTo>
                                <a:lnTo>
                                  <a:pt x="1890" y="401"/>
                                </a:lnTo>
                                <a:lnTo>
                                  <a:pt x="2035" y="401"/>
                                </a:lnTo>
                                <a:lnTo>
                                  <a:pt x="2036" y="400"/>
                                </a:lnTo>
                                <a:lnTo>
                                  <a:pt x="2046" y="382"/>
                                </a:lnTo>
                                <a:lnTo>
                                  <a:pt x="2055" y="362"/>
                                </a:lnTo>
                                <a:lnTo>
                                  <a:pt x="2062" y="340"/>
                                </a:lnTo>
                                <a:lnTo>
                                  <a:pt x="2065" y="317"/>
                                </a:lnTo>
                                <a:lnTo>
                                  <a:pt x="2067" y="293"/>
                                </a:lnTo>
                                <a:lnTo>
                                  <a:pt x="2065" y="271"/>
                                </a:lnTo>
                                <a:lnTo>
                                  <a:pt x="2061" y="250"/>
                                </a:lnTo>
                                <a:lnTo>
                                  <a:pt x="2054" y="231"/>
                                </a:lnTo>
                                <a:lnTo>
                                  <a:pt x="2045" y="212"/>
                                </a:lnTo>
                                <a:lnTo>
                                  <a:pt x="2035" y="1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2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192 w 2895"/>
                              <a:gd name="T1" fmla="*/ 130 h 474"/>
                              <a:gd name="T2" fmla="*/ 2112 w 2895"/>
                              <a:gd name="T3" fmla="*/ 130 h 474"/>
                              <a:gd name="T4" fmla="*/ 2112 w 2895"/>
                              <a:gd name="T5" fmla="*/ 467 h 474"/>
                              <a:gd name="T6" fmla="*/ 2195 w 2895"/>
                              <a:gd name="T7" fmla="*/ 467 h 474"/>
                              <a:gd name="T8" fmla="*/ 2195 w 2895"/>
                              <a:gd name="T9" fmla="*/ 279 h 474"/>
                              <a:gd name="T10" fmla="*/ 2197 w 2895"/>
                              <a:gd name="T11" fmla="*/ 253 h 474"/>
                              <a:gd name="T12" fmla="*/ 2205 w 2895"/>
                              <a:gd name="T13" fmla="*/ 231 h 474"/>
                              <a:gd name="T14" fmla="*/ 2216 w 2895"/>
                              <a:gd name="T15" fmla="*/ 214 h 474"/>
                              <a:gd name="T16" fmla="*/ 2233 w 2895"/>
                              <a:gd name="T17" fmla="*/ 202 h 474"/>
                              <a:gd name="T18" fmla="*/ 2253 w 2895"/>
                              <a:gd name="T19" fmla="*/ 195 h 474"/>
                              <a:gd name="T20" fmla="*/ 2407 w 2895"/>
                              <a:gd name="T21" fmla="*/ 195 h 474"/>
                              <a:gd name="T22" fmla="*/ 2403 w 2895"/>
                              <a:gd name="T23" fmla="*/ 188 h 474"/>
                              <a:gd name="T24" fmla="*/ 2392 w 2895"/>
                              <a:gd name="T25" fmla="*/ 170 h 474"/>
                              <a:gd name="T26" fmla="*/ 2390 w 2895"/>
                              <a:gd name="T27" fmla="*/ 167 h 474"/>
                              <a:gd name="T28" fmla="*/ 2201 w 2895"/>
                              <a:gd name="T29" fmla="*/ 167 h 474"/>
                              <a:gd name="T30" fmla="*/ 2192 w 2895"/>
                              <a:gd name="T31" fmla="*/ 130 h 474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</a:gdLst>
                            <a:ahLst/>
                            <a:cxnLst>
                              <a:cxn ang="T32">
                                <a:pos x="T0" y="T1"/>
                              </a:cxn>
                              <a:cxn ang="T33">
                                <a:pos x="T2" y="T3"/>
                              </a:cxn>
                              <a:cxn ang="T34">
                                <a:pos x="T4" y="T5"/>
                              </a:cxn>
                              <a:cxn ang="T35">
                                <a:pos x="T6" y="T7"/>
                              </a:cxn>
                              <a:cxn ang="T36">
                                <a:pos x="T8" y="T9"/>
                              </a:cxn>
                              <a:cxn ang="T37">
                                <a:pos x="T10" y="T11"/>
                              </a:cxn>
                              <a:cxn ang="T38">
                                <a:pos x="T12" y="T13"/>
                              </a:cxn>
                              <a:cxn ang="T39">
                                <a:pos x="T14" y="T15"/>
                              </a:cxn>
                              <a:cxn ang="T40">
                                <a:pos x="T16" y="T17"/>
                              </a:cxn>
                              <a:cxn ang="T41">
                                <a:pos x="T18" y="T19"/>
                              </a:cxn>
                              <a:cxn ang="T42">
                                <a:pos x="T20" y="T21"/>
                              </a:cxn>
                              <a:cxn ang="T43">
                                <a:pos x="T22" y="T23"/>
                              </a:cxn>
                              <a:cxn ang="T44">
                                <a:pos x="T24" y="T25"/>
                              </a:cxn>
                              <a:cxn ang="T45">
                                <a:pos x="T26" y="T27"/>
                              </a:cxn>
                              <a:cxn ang="T46">
                                <a:pos x="T28" y="T29"/>
                              </a:cxn>
                              <a:cxn ang="T47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192" y="130"/>
                                </a:moveTo>
                                <a:lnTo>
                                  <a:pt x="2112" y="130"/>
                                </a:lnTo>
                                <a:lnTo>
                                  <a:pt x="2112" y="467"/>
                                </a:lnTo>
                                <a:lnTo>
                                  <a:pt x="2195" y="467"/>
                                </a:lnTo>
                                <a:lnTo>
                                  <a:pt x="2195" y="279"/>
                                </a:lnTo>
                                <a:lnTo>
                                  <a:pt x="2197" y="253"/>
                                </a:lnTo>
                                <a:lnTo>
                                  <a:pt x="2205" y="231"/>
                                </a:lnTo>
                                <a:lnTo>
                                  <a:pt x="2216" y="214"/>
                                </a:lnTo>
                                <a:lnTo>
                                  <a:pt x="2233" y="202"/>
                                </a:lnTo>
                                <a:lnTo>
                                  <a:pt x="2253" y="195"/>
                                </a:lnTo>
                                <a:lnTo>
                                  <a:pt x="2407" y="195"/>
                                </a:lnTo>
                                <a:lnTo>
                                  <a:pt x="2403" y="188"/>
                                </a:lnTo>
                                <a:lnTo>
                                  <a:pt x="2392" y="170"/>
                                </a:lnTo>
                                <a:lnTo>
                                  <a:pt x="2390" y="167"/>
                                </a:lnTo>
                                <a:lnTo>
                                  <a:pt x="2201" y="167"/>
                                </a:lnTo>
                                <a:lnTo>
                                  <a:pt x="2192" y="1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2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407 w 2895"/>
                              <a:gd name="T1" fmla="*/ 195 h 474"/>
                              <a:gd name="T2" fmla="*/ 2253 w 2895"/>
                              <a:gd name="T3" fmla="*/ 195 h 474"/>
                              <a:gd name="T4" fmla="*/ 2282 w 2895"/>
                              <a:gd name="T5" fmla="*/ 196 h 474"/>
                              <a:gd name="T6" fmla="*/ 2304 w 2895"/>
                              <a:gd name="T7" fmla="*/ 203 h 474"/>
                              <a:gd name="T8" fmla="*/ 2320 w 2895"/>
                              <a:gd name="T9" fmla="*/ 215 h 474"/>
                              <a:gd name="T10" fmla="*/ 2331 w 2895"/>
                              <a:gd name="T11" fmla="*/ 231 h 474"/>
                              <a:gd name="T12" fmla="*/ 2338 w 2895"/>
                              <a:gd name="T13" fmla="*/ 251 h 474"/>
                              <a:gd name="T14" fmla="*/ 2340 w 2895"/>
                              <a:gd name="T15" fmla="*/ 275 h 474"/>
                              <a:gd name="T16" fmla="*/ 2340 w 2895"/>
                              <a:gd name="T17" fmla="*/ 467 h 474"/>
                              <a:gd name="T18" fmla="*/ 2424 w 2895"/>
                              <a:gd name="T19" fmla="*/ 467 h 474"/>
                              <a:gd name="T20" fmla="*/ 2424 w 2895"/>
                              <a:gd name="T21" fmla="*/ 275 h 474"/>
                              <a:gd name="T22" fmla="*/ 2422 w 2895"/>
                              <a:gd name="T23" fmla="*/ 253 h 474"/>
                              <a:gd name="T24" fmla="*/ 2422 w 2895"/>
                              <a:gd name="T25" fmla="*/ 251 h 474"/>
                              <a:gd name="T26" fmla="*/ 2419 w 2895"/>
                              <a:gd name="T27" fmla="*/ 229 h 474"/>
                              <a:gd name="T28" fmla="*/ 2412 w 2895"/>
                              <a:gd name="T29" fmla="*/ 207 h 474"/>
                              <a:gd name="T30" fmla="*/ 2407 w 2895"/>
                              <a:gd name="T31" fmla="*/ 195 h 474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</a:gdLst>
                            <a:ahLst/>
                            <a:cxnLst>
                              <a:cxn ang="T32">
                                <a:pos x="T0" y="T1"/>
                              </a:cxn>
                              <a:cxn ang="T33">
                                <a:pos x="T2" y="T3"/>
                              </a:cxn>
                              <a:cxn ang="T34">
                                <a:pos x="T4" y="T5"/>
                              </a:cxn>
                              <a:cxn ang="T35">
                                <a:pos x="T6" y="T7"/>
                              </a:cxn>
                              <a:cxn ang="T36">
                                <a:pos x="T8" y="T9"/>
                              </a:cxn>
                              <a:cxn ang="T37">
                                <a:pos x="T10" y="T11"/>
                              </a:cxn>
                              <a:cxn ang="T38">
                                <a:pos x="T12" y="T13"/>
                              </a:cxn>
                              <a:cxn ang="T39">
                                <a:pos x="T14" y="T15"/>
                              </a:cxn>
                              <a:cxn ang="T40">
                                <a:pos x="T16" y="T17"/>
                              </a:cxn>
                              <a:cxn ang="T41">
                                <a:pos x="T18" y="T19"/>
                              </a:cxn>
                              <a:cxn ang="T42">
                                <a:pos x="T20" y="T21"/>
                              </a:cxn>
                              <a:cxn ang="T43">
                                <a:pos x="T22" y="T23"/>
                              </a:cxn>
                              <a:cxn ang="T44">
                                <a:pos x="T24" y="T25"/>
                              </a:cxn>
                              <a:cxn ang="T45">
                                <a:pos x="T26" y="T27"/>
                              </a:cxn>
                              <a:cxn ang="T46">
                                <a:pos x="T28" y="T29"/>
                              </a:cxn>
                              <a:cxn ang="T47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407" y="195"/>
                                </a:moveTo>
                                <a:lnTo>
                                  <a:pt x="2253" y="195"/>
                                </a:lnTo>
                                <a:lnTo>
                                  <a:pt x="2282" y="196"/>
                                </a:lnTo>
                                <a:lnTo>
                                  <a:pt x="2304" y="203"/>
                                </a:lnTo>
                                <a:lnTo>
                                  <a:pt x="2320" y="215"/>
                                </a:lnTo>
                                <a:lnTo>
                                  <a:pt x="2331" y="231"/>
                                </a:lnTo>
                                <a:lnTo>
                                  <a:pt x="2338" y="251"/>
                                </a:lnTo>
                                <a:lnTo>
                                  <a:pt x="2340" y="275"/>
                                </a:lnTo>
                                <a:lnTo>
                                  <a:pt x="2340" y="467"/>
                                </a:lnTo>
                                <a:lnTo>
                                  <a:pt x="2424" y="467"/>
                                </a:lnTo>
                                <a:lnTo>
                                  <a:pt x="2424" y="275"/>
                                </a:lnTo>
                                <a:lnTo>
                                  <a:pt x="2422" y="253"/>
                                </a:lnTo>
                                <a:lnTo>
                                  <a:pt x="2422" y="251"/>
                                </a:lnTo>
                                <a:lnTo>
                                  <a:pt x="2419" y="229"/>
                                </a:lnTo>
                                <a:lnTo>
                                  <a:pt x="2412" y="207"/>
                                </a:lnTo>
                                <a:lnTo>
                                  <a:pt x="2407" y="1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2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294 w 2895"/>
                              <a:gd name="T1" fmla="*/ 123 h 474"/>
                              <a:gd name="T2" fmla="*/ 2269 w 2895"/>
                              <a:gd name="T3" fmla="*/ 125 h 474"/>
                              <a:gd name="T4" fmla="*/ 2248 w 2895"/>
                              <a:gd name="T5" fmla="*/ 131 h 474"/>
                              <a:gd name="T6" fmla="*/ 2230 w 2895"/>
                              <a:gd name="T7" fmla="*/ 140 h 474"/>
                              <a:gd name="T8" fmla="*/ 2214 w 2895"/>
                              <a:gd name="T9" fmla="*/ 152 h 474"/>
                              <a:gd name="T10" fmla="*/ 2201 w 2895"/>
                              <a:gd name="T11" fmla="*/ 167 h 474"/>
                              <a:gd name="T12" fmla="*/ 2390 w 2895"/>
                              <a:gd name="T13" fmla="*/ 167 h 474"/>
                              <a:gd name="T14" fmla="*/ 2378 w 2895"/>
                              <a:gd name="T15" fmla="*/ 154 h 474"/>
                              <a:gd name="T16" fmla="*/ 2361 w 2895"/>
                              <a:gd name="T17" fmla="*/ 141 h 474"/>
                              <a:gd name="T18" fmla="*/ 2341 w 2895"/>
                              <a:gd name="T19" fmla="*/ 132 h 474"/>
                              <a:gd name="T20" fmla="*/ 2319 w 2895"/>
                              <a:gd name="T21" fmla="*/ 125 h 474"/>
                              <a:gd name="T22" fmla="*/ 2294 w 2895"/>
                              <a:gd name="T23" fmla="*/ 123 h 474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</a:gdLst>
                            <a:ahLst/>
                            <a:cxnLst>
                              <a:cxn ang="T24">
                                <a:pos x="T0" y="T1"/>
                              </a:cxn>
                              <a:cxn ang="T25">
                                <a:pos x="T2" y="T3"/>
                              </a:cxn>
                              <a:cxn ang="T26">
                                <a:pos x="T4" y="T5"/>
                              </a:cxn>
                              <a:cxn ang="T27">
                                <a:pos x="T6" y="T7"/>
                              </a:cxn>
                              <a:cxn ang="T28">
                                <a:pos x="T8" y="T9"/>
                              </a:cxn>
                              <a:cxn ang="T29">
                                <a:pos x="T10" y="T11"/>
                              </a:cxn>
                              <a:cxn ang="T30">
                                <a:pos x="T12" y="T13"/>
                              </a:cxn>
                              <a:cxn ang="T31">
                                <a:pos x="T14" y="T15"/>
                              </a:cxn>
                              <a:cxn ang="T32">
                                <a:pos x="T16" y="T17"/>
                              </a:cxn>
                              <a:cxn ang="T33">
                                <a:pos x="T18" y="T19"/>
                              </a:cxn>
                              <a:cxn ang="T34">
                                <a:pos x="T20" y="T21"/>
                              </a:cxn>
                              <a:cxn ang="T35">
                                <a:pos x="T22" y="T23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294" y="123"/>
                                </a:moveTo>
                                <a:lnTo>
                                  <a:pt x="2269" y="125"/>
                                </a:lnTo>
                                <a:lnTo>
                                  <a:pt x="2248" y="131"/>
                                </a:lnTo>
                                <a:lnTo>
                                  <a:pt x="2230" y="140"/>
                                </a:lnTo>
                                <a:lnTo>
                                  <a:pt x="2214" y="152"/>
                                </a:lnTo>
                                <a:lnTo>
                                  <a:pt x="2201" y="167"/>
                                </a:lnTo>
                                <a:lnTo>
                                  <a:pt x="2390" y="167"/>
                                </a:lnTo>
                                <a:lnTo>
                                  <a:pt x="2378" y="154"/>
                                </a:lnTo>
                                <a:lnTo>
                                  <a:pt x="2361" y="141"/>
                                </a:lnTo>
                                <a:lnTo>
                                  <a:pt x="2341" y="132"/>
                                </a:lnTo>
                                <a:lnTo>
                                  <a:pt x="2319" y="125"/>
                                </a:lnTo>
                                <a:lnTo>
                                  <a:pt x="2294" y="1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27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510 w 2895"/>
                              <a:gd name="T1" fmla="*/ 0 h 474"/>
                              <a:gd name="T2" fmla="*/ 2491 w 2895"/>
                              <a:gd name="T3" fmla="*/ 9 h 474"/>
                              <a:gd name="T4" fmla="*/ 2477 w 2895"/>
                              <a:gd name="T5" fmla="*/ 26 h 474"/>
                              <a:gd name="T6" fmla="*/ 2472 w 2895"/>
                              <a:gd name="T7" fmla="*/ 48 h 474"/>
                              <a:gd name="T8" fmla="*/ 2476 w 2895"/>
                              <a:gd name="T9" fmla="*/ 67 h 474"/>
                              <a:gd name="T10" fmla="*/ 2488 w 2895"/>
                              <a:gd name="T11" fmla="*/ 82 h 474"/>
                              <a:gd name="T12" fmla="*/ 2507 w 2895"/>
                              <a:gd name="T13" fmla="*/ 93 h 474"/>
                              <a:gd name="T14" fmla="*/ 2534 w 2895"/>
                              <a:gd name="T15" fmla="*/ 96 h 474"/>
                              <a:gd name="T16" fmla="*/ 2553 w 2895"/>
                              <a:gd name="T17" fmla="*/ 86 h 474"/>
                              <a:gd name="T18" fmla="*/ 2566 w 2895"/>
                              <a:gd name="T19" fmla="*/ 69 h 474"/>
                              <a:gd name="T20" fmla="*/ 2571 w 2895"/>
                              <a:gd name="T21" fmla="*/ 47 h 474"/>
                              <a:gd name="T22" fmla="*/ 2568 w 2895"/>
                              <a:gd name="T23" fmla="*/ 29 h 474"/>
                              <a:gd name="T24" fmla="*/ 2556 w 2895"/>
                              <a:gd name="T25" fmla="*/ 13 h 474"/>
                              <a:gd name="T26" fmla="*/ 2537 w 2895"/>
                              <a:gd name="T27" fmla="*/ 3 h 474"/>
                              <a:gd name="T28" fmla="*/ 2510 w 2895"/>
                              <a:gd name="T29" fmla="*/ 0 h 474"/>
                              <a:gd name="T30" fmla="*/ 0 60000 65536"/>
                              <a:gd name="T31" fmla="*/ 0 60000 65536"/>
                              <a:gd name="T32" fmla="*/ 0 60000 65536"/>
                              <a:gd name="T33" fmla="*/ 0 60000 6553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</a:gdLst>
                            <a:ahLst/>
                            <a:cxnLst>
                              <a:cxn ang="T30">
                                <a:pos x="T0" y="T1"/>
                              </a:cxn>
                              <a:cxn ang="T31">
                                <a:pos x="T2" y="T3"/>
                              </a:cxn>
                              <a:cxn ang="T32">
                                <a:pos x="T4" y="T5"/>
                              </a:cxn>
                              <a:cxn ang="T33">
                                <a:pos x="T6" y="T7"/>
                              </a:cxn>
                              <a:cxn ang="T34">
                                <a:pos x="T8" y="T9"/>
                              </a:cxn>
                              <a:cxn ang="T35">
                                <a:pos x="T10" y="T11"/>
                              </a:cxn>
                              <a:cxn ang="T36">
                                <a:pos x="T12" y="T13"/>
                              </a:cxn>
                              <a:cxn ang="T37">
                                <a:pos x="T14" y="T15"/>
                              </a:cxn>
                              <a:cxn ang="T38">
                                <a:pos x="T16" y="T17"/>
                              </a:cxn>
                              <a:cxn ang="T39">
                                <a:pos x="T18" y="T19"/>
                              </a:cxn>
                              <a:cxn ang="T40">
                                <a:pos x="T20" y="T21"/>
                              </a:cxn>
                              <a:cxn ang="T41">
                                <a:pos x="T22" y="T23"/>
                              </a:cxn>
                              <a:cxn ang="T42">
                                <a:pos x="T24" y="T25"/>
                              </a:cxn>
                              <a:cxn ang="T43">
                                <a:pos x="T26" y="T27"/>
                              </a:cxn>
                              <a:cxn ang="T44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510" y="0"/>
                                </a:moveTo>
                                <a:lnTo>
                                  <a:pt x="2491" y="9"/>
                                </a:lnTo>
                                <a:lnTo>
                                  <a:pt x="2477" y="26"/>
                                </a:lnTo>
                                <a:lnTo>
                                  <a:pt x="2472" y="48"/>
                                </a:lnTo>
                                <a:lnTo>
                                  <a:pt x="2476" y="67"/>
                                </a:lnTo>
                                <a:lnTo>
                                  <a:pt x="2488" y="82"/>
                                </a:lnTo>
                                <a:lnTo>
                                  <a:pt x="2507" y="93"/>
                                </a:lnTo>
                                <a:lnTo>
                                  <a:pt x="2534" y="96"/>
                                </a:lnTo>
                                <a:lnTo>
                                  <a:pt x="2553" y="86"/>
                                </a:lnTo>
                                <a:lnTo>
                                  <a:pt x="2566" y="69"/>
                                </a:lnTo>
                                <a:lnTo>
                                  <a:pt x="2571" y="47"/>
                                </a:lnTo>
                                <a:lnTo>
                                  <a:pt x="2568" y="29"/>
                                </a:lnTo>
                                <a:lnTo>
                                  <a:pt x="2556" y="13"/>
                                </a:lnTo>
                                <a:lnTo>
                                  <a:pt x="2537" y="3"/>
                                </a:lnTo>
                                <a:lnTo>
                                  <a:pt x="25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28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562 w 2895"/>
                              <a:gd name="T1" fmla="*/ 130 h 474"/>
                              <a:gd name="T2" fmla="*/ 2478 w 2895"/>
                              <a:gd name="T3" fmla="*/ 130 h 474"/>
                              <a:gd name="T4" fmla="*/ 2480 w 2895"/>
                              <a:gd name="T5" fmla="*/ 399 h 474"/>
                              <a:gd name="T6" fmla="*/ 2486 w 2895"/>
                              <a:gd name="T7" fmla="*/ 421 h 474"/>
                              <a:gd name="T8" fmla="*/ 2496 w 2895"/>
                              <a:gd name="T9" fmla="*/ 439 h 474"/>
                              <a:gd name="T10" fmla="*/ 2511 w 2895"/>
                              <a:gd name="T11" fmla="*/ 453 h 474"/>
                              <a:gd name="T12" fmla="*/ 2529 w 2895"/>
                              <a:gd name="T13" fmla="*/ 463 h 474"/>
                              <a:gd name="T14" fmla="*/ 2552 w 2895"/>
                              <a:gd name="T15" fmla="*/ 469 h 474"/>
                              <a:gd name="T16" fmla="*/ 2578 w 2895"/>
                              <a:gd name="T17" fmla="*/ 471 h 474"/>
                              <a:gd name="T18" fmla="*/ 2598 w 2895"/>
                              <a:gd name="T19" fmla="*/ 470 h 474"/>
                              <a:gd name="T20" fmla="*/ 2618 w 2895"/>
                              <a:gd name="T21" fmla="*/ 467 h 474"/>
                              <a:gd name="T22" fmla="*/ 2618 w 2895"/>
                              <a:gd name="T23" fmla="*/ 403 h 474"/>
                              <a:gd name="T24" fmla="*/ 2602 w 2895"/>
                              <a:gd name="T25" fmla="*/ 403 h 474"/>
                              <a:gd name="T26" fmla="*/ 2587 w 2895"/>
                              <a:gd name="T27" fmla="*/ 402 h 474"/>
                              <a:gd name="T28" fmla="*/ 2568 w 2895"/>
                              <a:gd name="T29" fmla="*/ 392 h 474"/>
                              <a:gd name="T30" fmla="*/ 2562 w 2895"/>
                              <a:gd name="T31" fmla="*/ 370 h 474"/>
                              <a:gd name="T32" fmla="*/ 2562 w 2895"/>
                              <a:gd name="T33" fmla="*/ 130 h 474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  <a:gd name="T48" fmla="*/ 0 60000 65536"/>
                              <a:gd name="T49" fmla="*/ 0 60000 65536"/>
                              <a:gd name="T50" fmla="*/ 0 60000 65536"/>
                            </a:gdLst>
                            <a:ahLst/>
                            <a:cxnLst>
                              <a:cxn ang="T34">
                                <a:pos x="T0" y="T1"/>
                              </a:cxn>
                              <a:cxn ang="T35">
                                <a:pos x="T2" y="T3"/>
                              </a:cxn>
                              <a:cxn ang="T36">
                                <a:pos x="T4" y="T5"/>
                              </a:cxn>
                              <a:cxn ang="T37">
                                <a:pos x="T6" y="T7"/>
                              </a:cxn>
                              <a:cxn ang="T38">
                                <a:pos x="T8" y="T9"/>
                              </a:cxn>
                              <a:cxn ang="T39">
                                <a:pos x="T10" y="T11"/>
                              </a:cxn>
                              <a:cxn ang="T40">
                                <a:pos x="T12" y="T13"/>
                              </a:cxn>
                              <a:cxn ang="T41">
                                <a:pos x="T14" y="T15"/>
                              </a:cxn>
                              <a:cxn ang="T42">
                                <a:pos x="T16" y="T17"/>
                              </a:cxn>
                              <a:cxn ang="T43">
                                <a:pos x="T18" y="T19"/>
                              </a:cxn>
                              <a:cxn ang="T44">
                                <a:pos x="T20" y="T21"/>
                              </a:cxn>
                              <a:cxn ang="T45">
                                <a:pos x="T22" y="T23"/>
                              </a:cxn>
                              <a:cxn ang="T46">
                                <a:pos x="T24" y="T25"/>
                              </a:cxn>
                              <a:cxn ang="T47">
                                <a:pos x="T26" y="T27"/>
                              </a:cxn>
                              <a:cxn ang="T48">
                                <a:pos x="T28" y="T29"/>
                              </a:cxn>
                              <a:cxn ang="T49">
                                <a:pos x="T30" y="T31"/>
                              </a:cxn>
                              <a:cxn ang="T5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562" y="130"/>
                                </a:moveTo>
                                <a:lnTo>
                                  <a:pt x="2478" y="130"/>
                                </a:lnTo>
                                <a:lnTo>
                                  <a:pt x="2480" y="399"/>
                                </a:lnTo>
                                <a:lnTo>
                                  <a:pt x="2486" y="421"/>
                                </a:lnTo>
                                <a:lnTo>
                                  <a:pt x="2496" y="439"/>
                                </a:lnTo>
                                <a:lnTo>
                                  <a:pt x="2511" y="453"/>
                                </a:lnTo>
                                <a:lnTo>
                                  <a:pt x="2529" y="463"/>
                                </a:lnTo>
                                <a:lnTo>
                                  <a:pt x="2552" y="469"/>
                                </a:lnTo>
                                <a:lnTo>
                                  <a:pt x="2578" y="471"/>
                                </a:lnTo>
                                <a:lnTo>
                                  <a:pt x="2598" y="470"/>
                                </a:lnTo>
                                <a:lnTo>
                                  <a:pt x="2618" y="467"/>
                                </a:lnTo>
                                <a:lnTo>
                                  <a:pt x="2618" y="403"/>
                                </a:lnTo>
                                <a:lnTo>
                                  <a:pt x="2602" y="403"/>
                                </a:lnTo>
                                <a:lnTo>
                                  <a:pt x="2587" y="402"/>
                                </a:lnTo>
                                <a:lnTo>
                                  <a:pt x="2568" y="392"/>
                                </a:lnTo>
                                <a:lnTo>
                                  <a:pt x="2562" y="370"/>
                                </a:lnTo>
                                <a:lnTo>
                                  <a:pt x="2562" y="1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2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618 w 2895"/>
                              <a:gd name="T1" fmla="*/ 401 h 474"/>
                              <a:gd name="T2" fmla="*/ 2616 w 2895"/>
                              <a:gd name="T3" fmla="*/ 401 h 474"/>
                              <a:gd name="T4" fmla="*/ 2608 w 2895"/>
                              <a:gd name="T5" fmla="*/ 402 h 474"/>
                              <a:gd name="T6" fmla="*/ 2602 w 2895"/>
                              <a:gd name="T7" fmla="*/ 403 h 474"/>
                              <a:gd name="T8" fmla="*/ 2618 w 2895"/>
                              <a:gd name="T9" fmla="*/ 403 h 474"/>
                              <a:gd name="T10" fmla="*/ 2618 w 2895"/>
                              <a:gd name="T11" fmla="*/ 401 h 474"/>
                              <a:gd name="T12" fmla="*/ 0 60000 65536"/>
                              <a:gd name="T13" fmla="*/ 0 60000 65536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</a:gdLst>
                            <a:ahLst/>
                            <a:cxnLst>
                              <a:cxn ang="T12">
                                <a:pos x="T0" y="T1"/>
                              </a:cxn>
                              <a:cxn ang="T13">
                                <a:pos x="T2" y="T3"/>
                              </a:cxn>
                              <a:cxn ang="T14">
                                <a:pos x="T4" y="T5"/>
                              </a:cxn>
                              <a:cxn ang="T15">
                                <a:pos x="T6" y="T7"/>
                              </a:cxn>
                              <a:cxn ang="T16">
                                <a:pos x="T8" y="T9"/>
                              </a:cxn>
                              <a:cxn ang="T17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618" y="401"/>
                                </a:moveTo>
                                <a:lnTo>
                                  <a:pt x="2616" y="401"/>
                                </a:lnTo>
                                <a:lnTo>
                                  <a:pt x="2608" y="402"/>
                                </a:lnTo>
                                <a:lnTo>
                                  <a:pt x="2602" y="403"/>
                                </a:lnTo>
                                <a:lnTo>
                                  <a:pt x="2618" y="403"/>
                                </a:lnTo>
                                <a:lnTo>
                                  <a:pt x="2618" y="4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3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791 w 2895"/>
                              <a:gd name="T1" fmla="*/ 123 h 474"/>
                              <a:gd name="T2" fmla="*/ 2767 w 2895"/>
                              <a:gd name="T3" fmla="*/ 126 h 474"/>
                              <a:gd name="T4" fmla="*/ 2745 w 2895"/>
                              <a:gd name="T5" fmla="*/ 132 h 474"/>
                              <a:gd name="T6" fmla="*/ 2724 w 2895"/>
                              <a:gd name="T7" fmla="*/ 140 h 474"/>
                              <a:gd name="T8" fmla="*/ 2704 w 2895"/>
                              <a:gd name="T9" fmla="*/ 150 h 474"/>
                              <a:gd name="T10" fmla="*/ 2687 w 2895"/>
                              <a:gd name="T11" fmla="*/ 163 h 474"/>
                              <a:gd name="T12" fmla="*/ 2671 w 2895"/>
                              <a:gd name="T13" fmla="*/ 177 h 474"/>
                              <a:gd name="T14" fmla="*/ 2658 w 2895"/>
                              <a:gd name="T15" fmla="*/ 194 h 474"/>
                              <a:gd name="T16" fmla="*/ 2647 w 2895"/>
                              <a:gd name="T17" fmla="*/ 212 h 474"/>
                              <a:gd name="T18" fmla="*/ 2638 w 2895"/>
                              <a:gd name="T19" fmla="*/ 232 h 474"/>
                              <a:gd name="T20" fmla="*/ 2631 w 2895"/>
                              <a:gd name="T21" fmla="*/ 253 h 474"/>
                              <a:gd name="T22" fmla="*/ 2627 w 2895"/>
                              <a:gd name="T23" fmla="*/ 275 h 474"/>
                              <a:gd name="T24" fmla="*/ 2626 w 2895"/>
                              <a:gd name="T25" fmla="*/ 298 h 474"/>
                              <a:gd name="T26" fmla="*/ 2627 w 2895"/>
                              <a:gd name="T27" fmla="*/ 320 h 474"/>
                              <a:gd name="T28" fmla="*/ 2631 w 2895"/>
                              <a:gd name="T29" fmla="*/ 341 h 474"/>
                              <a:gd name="T30" fmla="*/ 2637 w 2895"/>
                              <a:gd name="T31" fmla="*/ 362 h 474"/>
                              <a:gd name="T32" fmla="*/ 2645 w 2895"/>
                              <a:gd name="T33" fmla="*/ 381 h 474"/>
                              <a:gd name="T34" fmla="*/ 2656 w 2895"/>
                              <a:gd name="T35" fmla="*/ 399 h 474"/>
                              <a:gd name="T36" fmla="*/ 2669 w 2895"/>
                              <a:gd name="T37" fmla="*/ 415 h 474"/>
                              <a:gd name="T38" fmla="*/ 2684 w 2895"/>
                              <a:gd name="T39" fmla="*/ 430 h 474"/>
                              <a:gd name="T40" fmla="*/ 2701 w 2895"/>
                              <a:gd name="T41" fmla="*/ 442 h 474"/>
                              <a:gd name="T42" fmla="*/ 2721 w 2895"/>
                              <a:gd name="T43" fmla="*/ 453 h 474"/>
                              <a:gd name="T44" fmla="*/ 2742 w 2895"/>
                              <a:gd name="T45" fmla="*/ 462 h 474"/>
                              <a:gd name="T46" fmla="*/ 2765 w 2895"/>
                              <a:gd name="T47" fmla="*/ 468 h 474"/>
                              <a:gd name="T48" fmla="*/ 2790 w 2895"/>
                              <a:gd name="T49" fmla="*/ 472 h 474"/>
                              <a:gd name="T50" fmla="*/ 2817 w 2895"/>
                              <a:gd name="T51" fmla="*/ 473 h 474"/>
                              <a:gd name="T52" fmla="*/ 2837 w 2895"/>
                              <a:gd name="T53" fmla="*/ 471 h 474"/>
                              <a:gd name="T54" fmla="*/ 2857 w 2895"/>
                              <a:gd name="T55" fmla="*/ 466 h 474"/>
                              <a:gd name="T56" fmla="*/ 2876 w 2895"/>
                              <a:gd name="T57" fmla="*/ 460 h 474"/>
                              <a:gd name="T58" fmla="*/ 2894 w 2895"/>
                              <a:gd name="T59" fmla="*/ 452 h 474"/>
                              <a:gd name="T60" fmla="*/ 2894 w 2895"/>
                              <a:gd name="T61" fmla="*/ 400 h 474"/>
                              <a:gd name="T62" fmla="*/ 2800 w 2895"/>
                              <a:gd name="T63" fmla="*/ 400 h 474"/>
                              <a:gd name="T64" fmla="*/ 2777 w 2895"/>
                              <a:gd name="T65" fmla="*/ 396 h 474"/>
                              <a:gd name="T66" fmla="*/ 2757 w 2895"/>
                              <a:gd name="T67" fmla="*/ 388 h 474"/>
                              <a:gd name="T68" fmla="*/ 2741 w 2895"/>
                              <a:gd name="T69" fmla="*/ 375 h 474"/>
                              <a:gd name="T70" fmla="*/ 2728 w 2895"/>
                              <a:gd name="T71" fmla="*/ 359 h 474"/>
                              <a:gd name="T72" fmla="*/ 2719 w 2895"/>
                              <a:gd name="T73" fmla="*/ 339 h 474"/>
                              <a:gd name="T74" fmla="*/ 2713 w 2895"/>
                              <a:gd name="T75" fmla="*/ 317 h 474"/>
                              <a:gd name="T76" fmla="*/ 2712 w 2895"/>
                              <a:gd name="T77" fmla="*/ 291 h 474"/>
                              <a:gd name="T78" fmla="*/ 2715 w 2895"/>
                              <a:gd name="T79" fmla="*/ 268 h 474"/>
                              <a:gd name="T80" fmla="*/ 2722 w 2895"/>
                              <a:gd name="T81" fmla="*/ 248 h 474"/>
                              <a:gd name="T82" fmla="*/ 2733 w 2895"/>
                              <a:gd name="T83" fmla="*/ 230 h 474"/>
                              <a:gd name="T84" fmla="*/ 2747 w 2895"/>
                              <a:gd name="T85" fmla="*/ 216 h 474"/>
                              <a:gd name="T86" fmla="*/ 2766 w 2895"/>
                              <a:gd name="T87" fmla="*/ 205 h 474"/>
                              <a:gd name="T88" fmla="*/ 2789 w 2895"/>
                              <a:gd name="T89" fmla="*/ 198 h 474"/>
                              <a:gd name="T90" fmla="*/ 2815 w 2895"/>
                              <a:gd name="T91" fmla="*/ 196 h 474"/>
                              <a:gd name="T92" fmla="*/ 2893 w 2895"/>
                              <a:gd name="T93" fmla="*/ 196 h 474"/>
                              <a:gd name="T94" fmla="*/ 2890 w 2895"/>
                              <a:gd name="T95" fmla="*/ 143 h 474"/>
                              <a:gd name="T96" fmla="*/ 2874 w 2895"/>
                              <a:gd name="T97" fmla="*/ 136 h 474"/>
                              <a:gd name="T98" fmla="*/ 2856 w 2895"/>
                              <a:gd name="T99" fmla="*/ 130 h 474"/>
                              <a:gd name="T100" fmla="*/ 2837 w 2895"/>
                              <a:gd name="T101" fmla="*/ 126 h 474"/>
                              <a:gd name="T102" fmla="*/ 2815 w 2895"/>
                              <a:gd name="T103" fmla="*/ 124 h 474"/>
                              <a:gd name="T104" fmla="*/ 2791 w 2895"/>
                              <a:gd name="T105" fmla="*/ 123 h 474"/>
                              <a:gd name="T106" fmla="*/ 0 60000 65536"/>
                              <a:gd name="T107" fmla="*/ 0 60000 65536"/>
                              <a:gd name="T108" fmla="*/ 0 60000 65536"/>
                              <a:gd name="T109" fmla="*/ 0 60000 65536"/>
                              <a:gd name="T110" fmla="*/ 0 60000 65536"/>
                              <a:gd name="T111" fmla="*/ 0 60000 65536"/>
                              <a:gd name="T112" fmla="*/ 0 60000 65536"/>
                              <a:gd name="T113" fmla="*/ 0 60000 65536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</a:gdLst>
                            <a:ahLst/>
                            <a:cxnLst>
                              <a:cxn ang="T106">
                                <a:pos x="T0" y="T1"/>
                              </a:cxn>
                              <a:cxn ang="T107">
                                <a:pos x="T2" y="T3"/>
                              </a:cxn>
                              <a:cxn ang="T108">
                                <a:pos x="T4" y="T5"/>
                              </a:cxn>
                              <a:cxn ang="T109">
                                <a:pos x="T6" y="T7"/>
                              </a:cxn>
                              <a:cxn ang="T110">
                                <a:pos x="T8" y="T9"/>
                              </a:cxn>
                              <a:cxn ang="T111">
                                <a:pos x="T10" y="T11"/>
                              </a:cxn>
                              <a:cxn ang="T112">
                                <a:pos x="T12" y="T13"/>
                              </a:cxn>
                              <a:cxn ang="T113">
                                <a:pos x="T14" y="T15"/>
                              </a:cxn>
                              <a:cxn ang="T114">
                                <a:pos x="T16" y="T17"/>
                              </a:cxn>
                              <a:cxn ang="T115">
                                <a:pos x="T18" y="T19"/>
                              </a:cxn>
                              <a:cxn ang="T116">
                                <a:pos x="T20" y="T21"/>
                              </a:cxn>
                              <a:cxn ang="T117">
                                <a:pos x="T22" y="T23"/>
                              </a:cxn>
                              <a:cxn ang="T118">
                                <a:pos x="T24" y="T25"/>
                              </a:cxn>
                              <a:cxn ang="T119">
                                <a:pos x="T26" y="T27"/>
                              </a:cxn>
                              <a:cxn ang="T120">
                                <a:pos x="T28" y="T29"/>
                              </a:cxn>
                              <a:cxn ang="T121">
                                <a:pos x="T30" y="T31"/>
                              </a:cxn>
                              <a:cxn ang="T122">
                                <a:pos x="T32" y="T33"/>
                              </a:cxn>
                              <a:cxn ang="T123">
                                <a:pos x="T34" y="T35"/>
                              </a:cxn>
                              <a:cxn ang="T124">
                                <a:pos x="T36" y="T37"/>
                              </a:cxn>
                              <a:cxn ang="T125">
                                <a:pos x="T38" y="T39"/>
                              </a:cxn>
                              <a:cxn ang="T126">
                                <a:pos x="T40" y="T41"/>
                              </a:cxn>
                              <a:cxn ang="T127">
                                <a:pos x="T42" y="T43"/>
                              </a:cxn>
                              <a:cxn ang="T128">
                                <a:pos x="T44" y="T45"/>
                              </a:cxn>
                              <a:cxn ang="T129">
                                <a:pos x="T46" y="T47"/>
                              </a:cxn>
                              <a:cxn ang="T130">
                                <a:pos x="T48" y="T49"/>
                              </a:cxn>
                              <a:cxn ang="T131">
                                <a:pos x="T50" y="T51"/>
                              </a:cxn>
                              <a:cxn ang="T132">
                                <a:pos x="T52" y="T53"/>
                              </a:cxn>
                              <a:cxn ang="T133">
                                <a:pos x="T54" y="T55"/>
                              </a:cxn>
                              <a:cxn ang="T134">
                                <a:pos x="T56" y="T57"/>
                              </a:cxn>
                              <a:cxn ang="T135">
                                <a:pos x="T58" y="T59"/>
                              </a:cxn>
                              <a:cxn ang="T136">
                                <a:pos x="T60" y="T61"/>
                              </a:cxn>
                              <a:cxn ang="T137">
                                <a:pos x="T62" y="T63"/>
                              </a:cxn>
                              <a:cxn ang="T138">
                                <a:pos x="T64" y="T65"/>
                              </a:cxn>
                              <a:cxn ang="T139">
                                <a:pos x="T66" y="T67"/>
                              </a:cxn>
                              <a:cxn ang="T140">
                                <a:pos x="T68" y="T69"/>
                              </a:cxn>
                              <a:cxn ang="T141">
                                <a:pos x="T70" y="T71"/>
                              </a:cxn>
                              <a:cxn ang="T142">
                                <a:pos x="T72" y="T73"/>
                              </a:cxn>
                              <a:cxn ang="T143">
                                <a:pos x="T74" y="T75"/>
                              </a:cxn>
                              <a:cxn ang="T144">
                                <a:pos x="T76" y="T77"/>
                              </a:cxn>
                              <a:cxn ang="T145">
                                <a:pos x="T78" y="T79"/>
                              </a:cxn>
                              <a:cxn ang="T146">
                                <a:pos x="T80" y="T81"/>
                              </a:cxn>
                              <a:cxn ang="T147">
                                <a:pos x="T82" y="T83"/>
                              </a:cxn>
                              <a:cxn ang="T148">
                                <a:pos x="T84" y="T85"/>
                              </a:cxn>
                              <a:cxn ang="T149">
                                <a:pos x="T86" y="T87"/>
                              </a:cxn>
                              <a:cxn ang="T150">
                                <a:pos x="T88" y="T89"/>
                              </a:cxn>
                              <a:cxn ang="T151">
                                <a:pos x="T90" y="T91"/>
                              </a:cxn>
                              <a:cxn ang="T152">
                                <a:pos x="T92" y="T93"/>
                              </a:cxn>
                              <a:cxn ang="T153">
                                <a:pos x="T94" y="T95"/>
                              </a:cxn>
                              <a:cxn ang="T154">
                                <a:pos x="T96" y="T97"/>
                              </a:cxn>
                              <a:cxn ang="T155">
                                <a:pos x="T98" y="T99"/>
                              </a:cxn>
                              <a:cxn ang="T156">
                                <a:pos x="T100" y="T101"/>
                              </a:cxn>
                              <a:cxn ang="T157">
                                <a:pos x="T102" y="T103"/>
                              </a:cxn>
                              <a:cxn ang="T158">
                                <a:pos x="T104" y="T105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791" y="123"/>
                                </a:moveTo>
                                <a:lnTo>
                                  <a:pt x="2767" y="126"/>
                                </a:lnTo>
                                <a:lnTo>
                                  <a:pt x="2745" y="132"/>
                                </a:lnTo>
                                <a:lnTo>
                                  <a:pt x="2724" y="140"/>
                                </a:lnTo>
                                <a:lnTo>
                                  <a:pt x="2704" y="150"/>
                                </a:lnTo>
                                <a:lnTo>
                                  <a:pt x="2687" y="163"/>
                                </a:lnTo>
                                <a:lnTo>
                                  <a:pt x="2671" y="177"/>
                                </a:lnTo>
                                <a:lnTo>
                                  <a:pt x="2658" y="194"/>
                                </a:lnTo>
                                <a:lnTo>
                                  <a:pt x="2647" y="212"/>
                                </a:lnTo>
                                <a:lnTo>
                                  <a:pt x="2638" y="232"/>
                                </a:lnTo>
                                <a:lnTo>
                                  <a:pt x="2631" y="253"/>
                                </a:lnTo>
                                <a:lnTo>
                                  <a:pt x="2627" y="275"/>
                                </a:lnTo>
                                <a:lnTo>
                                  <a:pt x="2626" y="298"/>
                                </a:lnTo>
                                <a:lnTo>
                                  <a:pt x="2627" y="320"/>
                                </a:lnTo>
                                <a:lnTo>
                                  <a:pt x="2631" y="341"/>
                                </a:lnTo>
                                <a:lnTo>
                                  <a:pt x="2637" y="362"/>
                                </a:lnTo>
                                <a:lnTo>
                                  <a:pt x="2645" y="381"/>
                                </a:lnTo>
                                <a:lnTo>
                                  <a:pt x="2656" y="399"/>
                                </a:lnTo>
                                <a:lnTo>
                                  <a:pt x="2669" y="415"/>
                                </a:lnTo>
                                <a:lnTo>
                                  <a:pt x="2684" y="430"/>
                                </a:lnTo>
                                <a:lnTo>
                                  <a:pt x="2701" y="442"/>
                                </a:lnTo>
                                <a:lnTo>
                                  <a:pt x="2721" y="453"/>
                                </a:lnTo>
                                <a:lnTo>
                                  <a:pt x="2742" y="462"/>
                                </a:lnTo>
                                <a:lnTo>
                                  <a:pt x="2765" y="468"/>
                                </a:lnTo>
                                <a:lnTo>
                                  <a:pt x="2790" y="472"/>
                                </a:lnTo>
                                <a:lnTo>
                                  <a:pt x="2817" y="473"/>
                                </a:lnTo>
                                <a:lnTo>
                                  <a:pt x="2837" y="471"/>
                                </a:lnTo>
                                <a:lnTo>
                                  <a:pt x="2857" y="466"/>
                                </a:lnTo>
                                <a:lnTo>
                                  <a:pt x="2876" y="460"/>
                                </a:lnTo>
                                <a:lnTo>
                                  <a:pt x="2894" y="452"/>
                                </a:lnTo>
                                <a:lnTo>
                                  <a:pt x="2894" y="400"/>
                                </a:lnTo>
                                <a:lnTo>
                                  <a:pt x="2800" y="400"/>
                                </a:lnTo>
                                <a:lnTo>
                                  <a:pt x="2777" y="396"/>
                                </a:lnTo>
                                <a:lnTo>
                                  <a:pt x="2757" y="388"/>
                                </a:lnTo>
                                <a:lnTo>
                                  <a:pt x="2741" y="375"/>
                                </a:lnTo>
                                <a:lnTo>
                                  <a:pt x="2728" y="359"/>
                                </a:lnTo>
                                <a:lnTo>
                                  <a:pt x="2719" y="339"/>
                                </a:lnTo>
                                <a:lnTo>
                                  <a:pt x="2713" y="317"/>
                                </a:lnTo>
                                <a:lnTo>
                                  <a:pt x="2712" y="291"/>
                                </a:lnTo>
                                <a:lnTo>
                                  <a:pt x="2715" y="268"/>
                                </a:lnTo>
                                <a:lnTo>
                                  <a:pt x="2722" y="248"/>
                                </a:lnTo>
                                <a:lnTo>
                                  <a:pt x="2733" y="230"/>
                                </a:lnTo>
                                <a:lnTo>
                                  <a:pt x="2747" y="216"/>
                                </a:lnTo>
                                <a:lnTo>
                                  <a:pt x="2766" y="205"/>
                                </a:lnTo>
                                <a:lnTo>
                                  <a:pt x="2789" y="198"/>
                                </a:lnTo>
                                <a:lnTo>
                                  <a:pt x="2815" y="196"/>
                                </a:lnTo>
                                <a:lnTo>
                                  <a:pt x="2893" y="196"/>
                                </a:lnTo>
                                <a:lnTo>
                                  <a:pt x="2890" y="143"/>
                                </a:lnTo>
                                <a:lnTo>
                                  <a:pt x="2874" y="136"/>
                                </a:lnTo>
                                <a:lnTo>
                                  <a:pt x="2856" y="130"/>
                                </a:lnTo>
                                <a:lnTo>
                                  <a:pt x="2837" y="126"/>
                                </a:lnTo>
                                <a:lnTo>
                                  <a:pt x="2815" y="124"/>
                                </a:lnTo>
                                <a:lnTo>
                                  <a:pt x="2791" y="1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3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894 w 2895"/>
                              <a:gd name="T1" fmla="*/ 378 h 474"/>
                              <a:gd name="T2" fmla="*/ 2880 w 2895"/>
                              <a:gd name="T3" fmla="*/ 384 h 474"/>
                              <a:gd name="T4" fmla="*/ 2863 w 2895"/>
                              <a:gd name="T5" fmla="*/ 392 h 474"/>
                              <a:gd name="T6" fmla="*/ 2844 w 2895"/>
                              <a:gd name="T7" fmla="*/ 397 h 474"/>
                              <a:gd name="T8" fmla="*/ 2824 w 2895"/>
                              <a:gd name="T9" fmla="*/ 400 h 474"/>
                              <a:gd name="T10" fmla="*/ 2800 w 2895"/>
                              <a:gd name="T11" fmla="*/ 400 h 474"/>
                              <a:gd name="T12" fmla="*/ 2894 w 2895"/>
                              <a:gd name="T13" fmla="*/ 400 h 474"/>
                              <a:gd name="T14" fmla="*/ 2894 w 2895"/>
                              <a:gd name="T15" fmla="*/ 378 h 474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</a:gdLst>
                            <a:ahLst/>
                            <a:cxnLst>
                              <a:cxn ang="T16">
                                <a:pos x="T0" y="T1"/>
                              </a:cxn>
                              <a:cxn ang="T17">
                                <a:pos x="T2" y="T3"/>
                              </a:cxn>
                              <a:cxn ang="T18">
                                <a:pos x="T4" y="T5"/>
                              </a:cxn>
                              <a:cxn ang="T19">
                                <a:pos x="T6" y="T7"/>
                              </a:cxn>
                              <a:cxn ang="T20">
                                <a:pos x="T8" y="T9"/>
                              </a:cxn>
                              <a:cxn ang="T21">
                                <a:pos x="T10" y="T11"/>
                              </a:cxn>
                              <a:cxn ang="T22">
                                <a:pos x="T12" y="T13"/>
                              </a:cxn>
                              <a:cxn ang="T23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894" y="378"/>
                                </a:moveTo>
                                <a:lnTo>
                                  <a:pt x="2880" y="384"/>
                                </a:lnTo>
                                <a:lnTo>
                                  <a:pt x="2863" y="392"/>
                                </a:lnTo>
                                <a:lnTo>
                                  <a:pt x="2844" y="397"/>
                                </a:lnTo>
                                <a:lnTo>
                                  <a:pt x="2824" y="400"/>
                                </a:lnTo>
                                <a:lnTo>
                                  <a:pt x="2800" y="400"/>
                                </a:lnTo>
                                <a:lnTo>
                                  <a:pt x="2894" y="400"/>
                                </a:lnTo>
                                <a:lnTo>
                                  <a:pt x="2894" y="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32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895" cy="474"/>
                          </a:xfrm>
                          <a:custGeom>
                            <a:avLst/>
                            <a:gdLst>
                              <a:gd name="T0" fmla="*/ 2893 w 2895"/>
                              <a:gd name="T1" fmla="*/ 196 h 474"/>
                              <a:gd name="T2" fmla="*/ 2815 w 2895"/>
                              <a:gd name="T3" fmla="*/ 196 h 474"/>
                              <a:gd name="T4" fmla="*/ 2835 w 2895"/>
                              <a:gd name="T5" fmla="*/ 198 h 474"/>
                              <a:gd name="T6" fmla="*/ 2855 w 2895"/>
                              <a:gd name="T7" fmla="*/ 202 h 474"/>
                              <a:gd name="T8" fmla="*/ 2874 w 2895"/>
                              <a:gd name="T9" fmla="*/ 209 h 474"/>
                              <a:gd name="T10" fmla="*/ 2892 w 2895"/>
                              <a:gd name="T11" fmla="*/ 219 h 474"/>
                              <a:gd name="T12" fmla="*/ 2894 w 2895"/>
                              <a:gd name="T13" fmla="*/ 219 h 474"/>
                              <a:gd name="T14" fmla="*/ 2893 w 2895"/>
                              <a:gd name="T15" fmla="*/ 196 h 474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</a:gdLst>
                            <a:ahLst/>
                            <a:cxnLst>
                              <a:cxn ang="T16">
                                <a:pos x="T0" y="T1"/>
                              </a:cxn>
                              <a:cxn ang="T17">
                                <a:pos x="T2" y="T3"/>
                              </a:cxn>
                              <a:cxn ang="T18">
                                <a:pos x="T4" y="T5"/>
                              </a:cxn>
                              <a:cxn ang="T19">
                                <a:pos x="T6" y="T7"/>
                              </a:cxn>
                              <a:cxn ang="T20">
                                <a:pos x="T8" y="T9"/>
                              </a:cxn>
                              <a:cxn ang="T21">
                                <a:pos x="T10" y="T11"/>
                              </a:cxn>
                              <a:cxn ang="T22">
                                <a:pos x="T12" y="T13"/>
                              </a:cxn>
                              <a:cxn ang="T23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2895" h="474">
                                <a:moveTo>
                                  <a:pt x="2893" y="196"/>
                                </a:moveTo>
                                <a:lnTo>
                                  <a:pt x="2815" y="196"/>
                                </a:lnTo>
                                <a:lnTo>
                                  <a:pt x="2835" y="198"/>
                                </a:lnTo>
                                <a:lnTo>
                                  <a:pt x="2855" y="202"/>
                                </a:lnTo>
                                <a:lnTo>
                                  <a:pt x="2874" y="209"/>
                                </a:lnTo>
                                <a:lnTo>
                                  <a:pt x="2892" y="219"/>
                                </a:lnTo>
                                <a:lnTo>
                                  <a:pt x="2894" y="219"/>
                                </a:lnTo>
                                <a:lnTo>
                                  <a:pt x="2893" y="1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E4C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 xmlns:arto="http://schemas.microsoft.com/office/word/2006/arto" xmlns:a14="http://schemas.microsoft.com/office/drawing/2010/main" xmlns:a="http://schemas.openxmlformats.org/drawingml/2006/main" xmlns:oel="http://schemas.microsoft.com/office/2019/extlst">
          <w:pict w14:anchorId="7BD0C127">
            <v:group id="Group 7" style="width:74pt;height:11.7pt;mso-position-horizontal-relative:char;mso-position-vertical-relative:line" coordsize="2895,474" o:spid="_x0000_s1026" w14:anchorId="119C15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">
              <v:group id="Group 3" style="position:absolute;width:2895;height:474" coordsize="2895,47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v:shape id="Freeform 4" style="position:absolute;width:2895;height:474;visibility:visible;mso-wrap-style:square;v-text-anchor:top" coordsize="2895,474" o:spid="_x0000_s1028" fillcolor="#0e4c87" stroked="f" path="m655,124r-21,4l614,134r-19,9l578,154r-15,13l549,182r-12,18l527,220r-8,22l514,266r-4,26l509,320r3,22l517,363r8,20l535,400r13,17l563,431r17,13l599,454r21,8l644,468r25,4l697,473r12,l729,472r21,-3l769,464r19,-7l806,449r18,-9l824,404r-132,l665,401r-23,-6l624,385,610,372,599,357r-6,-18l837,333r2,-20l840,292r,-13l839,273r-78,l594,259r7,-19l611,224r15,-13l645,202r24,-6l697,195r116,l803,181,789,167,772,154,753,143r-21,-8l709,129r-26,-4l655,12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">
                  <v:path arrowok="t" o:connecttype="custom" o:connectlocs="655,124;634,128;614,134;595,143;578,154;563,167;549,182;537,200;527,220;519,242;514,266;510,292;509,320;512,342;517,363;525,383;535,400;548,417;563,431;580,444;599,454;620,462;644,468;669,472;697,473;709,473;729,472;750,469;769,464;788,457;806,449;824,440;824,404;692,404;665,401;642,395;624,385;610,372;599,357;593,339;837,333;839,313;840,292;840,279;839,273;761,273;594,259;601,240;611,224;626,211;645,202;669,196;697,195;813,195;803,181;789,167;772,154;753,143;732,135;709,129;683,125;655,124" o:connectangles="0,0,0,0,0,0,0,0,0,0,0,0,0,0,0,0,0,0,0,0,0,0,0,0,0,0,0,0,0,0,0,0,0,0,0,0,0,0,0,0,0,0,0,0,0,0,0,0,0,0,0,0,0,0,0,0,0,0,0,0,0,0"/>
                </v:shape>
                <v:shape id="Freeform 5" style="position:absolute;width:2895;height:474;visibility:visible;mso-wrap-style:square;v-text-anchor:top" coordsize="2895,474" o:spid="_x0000_s1029" fillcolor="#0e4c87" stroked="f" path="m824,371r-2,l817,374r-5,3l806,380r-2,1l785,389r-19,6l746,400r-20,3l723,403r-4,l711,404r-19,l824,404r,-3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">
                  <v:path arrowok="t" o:connecttype="custom" o:connectlocs="824,371;822,371;817,374;812,377;806,380;804,381;785,389;766,395;746,400;726,403;723,403;719,403;711,404;692,404;824,404;824,371" o:connectangles="0,0,0,0,0,0,0,0,0,0,0,0,0,0,0,0"/>
                </v:shape>
                <v:shape id="Freeform 6" style="position:absolute;width:2895;height:474;visibility:visible;mso-wrap-style:square;v-text-anchor:top" coordsize="2895,474" o:spid="_x0000_s1030" fillcolor="#0e4c87" stroked="f" path="m813,195r-116,l719,201r17,12l748,229r8,20l761,273r78,l837,257r-5,-21l825,216,815,198r-2,-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">
                  <v:path arrowok="t" o:connecttype="custom" o:connectlocs="813,195;697,195;719,201;736,213;748,229;756,249;761,273;839,273;837,257;832,236;825,216;815,198;813,195" o:connectangles="0,0,0,0,0,0,0,0,0,0,0,0,0"/>
                </v:shape>
                <v:shape id="Freeform 7" style="position:absolute;width:2895;height:474;visibility:visible;mso-wrap-style:square;v-text-anchor:top" coordsize="2895,474" o:spid="_x0000_s1031" fillcolor="#0e4c87" stroked="f" path="m165,2l27,2,,467r82,l98,176r3,-79l186,97,165,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">
                  <v:path arrowok="t" o:connecttype="custom" o:connectlocs="165,2;27,2;0,467;82,467;98,176;101,97;186,97;165,2" o:connectangles="0,0,0,0,0,0,0,0"/>
                </v:shape>
                <v:shape id="Freeform 8" style="position:absolute;width:2895;height:474;visibility:visible;mso-wrap-style:square;v-text-anchor:top" coordsize="2895,474" o:spid="_x0000_s1032" fillcolor="#0e4c87" stroked="f" path="m186,97r-83,l120,176r68,291l291,467,318,351r-77,l227,281,186,97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">
                  <v:path arrowok="t" o:connecttype="custom" o:connectlocs="186,97;103,97;120,176;188,467;291,467;318,351;241,351;227,281;186,97" o:connectangles="0,0,0,0,0,0,0,0,0"/>
                </v:shape>
                <v:shape id="Freeform 9" style="position:absolute;width:2895;height:474;visibility:visible;mso-wrap-style:square;v-text-anchor:top" coordsize="2895,474" o:spid="_x0000_s1033" fillcolor="#0e4c87" stroked="f" path="m461,97r-83,l381,176r16,291l483,467,461,97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">
                  <v:path arrowok="t" o:connecttype="custom" o:connectlocs="461,97;378,97;381,176;397,467;483,467;461,97" o:connectangles="0,0,0,0,0,0"/>
                </v:shape>
                <v:shape id="Freeform 10" style="position:absolute;width:2895;height:474;visibility:visible;mso-wrap-style:square;v-text-anchor:top" coordsize="2895,474" o:spid="_x0000_s1034" fillcolor="#0e4c87" stroked="f" path="m455,2l318,2,256,281r-14,70l318,351,359,176,376,97r85,l455,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">
                  <v:path arrowok="t" o:connecttype="custom" o:connectlocs="455,2;318,2;256,281;242,351;318,351;359,176;376,97;461,97;455,2" o:connectangles="0,0,0,0,0,0,0,0,0"/>
                </v:shape>
                <v:shape id="Freeform 11" style="position:absolute;width:2895;height:474;visibility:visible;mso-wrap-style:square;v-text-anchor:top" coordsize="2895,474" o:spid="_x0000_s1035" fillcolor="#0e4c87" stroked="f" path="m1389,198r-84,l1305,341r1,29l1309,394r7,22l1326,434r14,14l1357,459r20,8l1400,472r26,1l1438,473r21,-2l1478,467r,-65l1450,402r-25,l1405,394r-12,-17l1389,353r,-15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">
                  <v:path arrowok="t" o:connecttype="custom" o:connectlocs="1389,198;1305,198;1305,341;1306,370;1309,394;1316,416;1326,434;1340,448;1357,459;1377,467;1400,472;1426,473;1438,473;1459,471;1478,467;1478,402;1450,402;1425,402;1405,394;1393,377;1389,353;1389,198" o:connectangles="0,0,0,0,0,0,0,0,0,0,0,0,0,0,0,0,0,0,0,0,0,0"/>
                </v:shape>
                <v:shape id="Freeform 12" style="position:absolute;width:2895;height:474;visibility:visible;mso-wrap-style:square;v-text-anchor:top" coordsize="2895,474" o:spid="_x0000_s1036" fillcolor="#0e4c87" stroked="f" path="m1014,123r-20,3l976,132r-18,8l942,150r-15,13l913,178r-12,18l891,216r-8,23l877,264r-3,28l873,322r4,25l883,370r9,20l904,409r13,17l932,440r18,12l968,461r20,7l1010,472r22,1l1054,471r20,-5l1093,458r17,-11l1125,434r13,-16l1260,418r,-15l1044,403r-4,l1018,399r-18,-8l985,378,973,361r-9,-20l959,316r-1,-28l961,265r6,-20l977,227r15,-14l1010,203r23,-7l1060,194r418,l1478,166r-352,l1113,153r-15,-10l1081,134r-19,-6l1039,125r-25,-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">
                  <v:path arrowok="t" o:connecttype="custom" o:connectlocs="1014,123;994,126;976,132;958,140;942,150;927,163;913,178;901,196;891,216;883,239;877,264;874,292;873,322;877,347;883,370;892,390;904,409;917,426;932,440;950,452;968,461;988,468;1010,472;1032,473;1054,471;1074,466;1093,458;1110,447;1125,434;1138,418;1260,418;1260,403;1044,403;1040,403;1018,399;1000,391;985,378;973,361;964,341;959,316;958,288;961,265;967,245;977,227;992,213;1010,203;1033,196;1060,194;1478,194;1478,166;1126,166;1113,153;1098,143;1081,134;1062,128;1039,125;1014,123" o:connectangles="0,0,0,0,0,0,0,0,0,0,0,0,0,0,0,0,0,0,0,0,0,0,0,0,0,0,0,0,0,0,0,0,0,0,0,0,0,0,0,0,0,0,0,0,0,0,0,0,0,0,0,0,0,0,0,0,0"/>
                </v:shape>
                <v:shape id="Freeform 13" style="position:absolute;width:2895;height:474;visibility:visible;mso-wrap-style:square;v-text-anchor:top" coordsize="2895,474" o:spid="_x0000_s1037" fillcolor="#0e4c87" stroked="f" path="m1260,418r-122,l1148,437r13,15l1178,463r21,6l1224,471r12,l1252,469r8,-2l1260,41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">
                  <v:path arrowok="t" o:connecttype="custom" o:connectlocs="1260,418;1138,418;1148,437;1161,452;1178,463;1199,469;1224,471;1236,471;1252,469;1260,467;1260,418" o:connectangles="0,0,0,0,0,0,0,0,0,0,0"/>
                </v:shape>
                <v:shape id="Freeform 14" style="position:absolute;width:2895;height:474;visibility:visible;mso-wrap-style:square;v-text-anchor:top" coordsize="2895,474" o:spid="_x0000_s1038" fillcolor="#0e4c87" stroked="f" path="m1478,194r-418,l1079,200r16,10l1108,223r10,19l1126,264r4,26l1131,320r-5,23l1117,363r-13,17l1087,392r-20,8l1044,403r216,l1260,402r-13,l1235,402r-17,-10l1212,367r,-169l1478,198r,-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">
                  <v:path arrowok="t" o:connecttype="custom" o:connectlocs="1478,194;1060,194;1079,200;1095,210;1108,223;1118,242;1126,264;1130,290;1131,320;1126,343;1117,363;1104,380;1087,392;1067,400;1044,403;1260,403;1260,402;1247,402;1235,402;1218,392;1212,367;1212,198;1478,198;1478,194" o:connectangles="0,0,0,0,0,0,0,0,0,0,0,0,0,0,0,0,0,0,0,0,0,0,0,0"/>
                </v:shape>
                <v:shape id="Freeform 15" style="position:absolute;width:2895;height:474;visibility:visible;mso-wrap-style:square;v-text-anchor:top" coordsize="2895,474" o:spid="_x0000_s1039" fillcolor="#0e4c87" stroked="f" path="m1260,401r-2,l1252,402r8,l1260,40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">
                  <v:path arrowok="t" o:connecttype="custom" o:connectlocs="1260,401;1258,401;1252,402;1260,402;1260,401" o:connectangles="0,0,0,0,0"/>
                </v:shape>
                <v:shape id="Freeform 16" style="position:absolute;width:2895;height:474;visibility:visible;mso-wrap-style:square;v-text-anchor:top" coordsize="2895,474" o:spid="_x0000_s1040" fillcolor="#0e4c87" stroked="f" path="m1478,398r-11,2l1450,402r28,l1478,39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">
                  <v:path arrowok="t" o:connecttype="custom" o:connectlocs="1478,398;1467,400;1450,402;1478,402;1478,398" o:connectangles="0,0,0,0,0"/>
                </v:shape>
                <v:shape id="Freeform 17" style="position:absolute;width:2895;height:474;visibility:visible;mso-wrap-style:square;v-text-anchor:top" coordsize="2895,474" o:spid="_x0000_s1041" fillcolor="#0e4c87" stroked="f" path="m1212,2r-83,l1126,166r352,l1478,130r-266,l1212,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">
                  <v:path arrowok="t" o:connecttype="custom" o:connectlocs="1212,2;1129,2;1126,166;1478,166;1478,130;1212,130;1212,2" o:connectangles="0,0,0,0,0,0,0"/>
                </v:shape>
                <v:shape id="Freeform 18" style="position:absolute;width:2895;height:474;visibility:visible;mso-wrap-style:square;v-text-anchor:top" coordsize="2895,474" o:spid="_x0000_s1042" fillcolor="#0e4c87" stroked="f" path="m1389,50r-84,l1305,130r84,l1389,5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">
                  <v:path arrowok="t" o:connecttype="custom" o:connectlocs="1389,50;1305,50;1305,130;1389,130;1389,50" o:connectangles="0,0,0,0,0"/>
                </v:shape>
                <v:shape id="Freeform 19" style="position:absolute;width:2895;height:474;visibility:visible;mso-wrap-style:square;v-text-anchor:top" coordsize="2895,474" o:spid="_x0000_s1043" fillcolor="#0e4c87" stroked="f" path="m1596,130r-81,l1515,467r84,l1599,290r2,-25l1609,243r12,-16l1637,215r21,-8l1687,206r25,l1712,185r-114,l1596,13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">
                  <v:path arrowok="t" o:connecttype="custom" o:connectlocs="1596,130;1515,130;1515,467;1599,467;1599,290;1601,265;1609,243;1621,227;1637,215;1658,207;1687,206;1712,206;1712,185;1598,185;1596,130" o:connectangles="0,0,0,0,0,0,0,0,0,0,0,0,0,0,0"/>
                </v:shape>
                <v:shape id="Freeform 20" style="position:absolute;width:2895;height:474;visibility:visible;mso-wrap-style:square;v-text-anchor:top" coordsize="2895,474" o:spid="_x0000_s1044" fillcolor="#0e4c87" stroked="f" path="m1712,206r-25,l1703,208r9,1l1712,20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">
                  <v:path arrowok="t" o:connecttype="custom" o:connectlocs="1712,206;1687,206;1703,208;1712,209;1712,206" o:connectangles="0,0,0,0,0"/>
                </v:shape>
                <v:shape id="Freeform 21" style="position:absolute;width:2895;height:474;visibility:visible;mso-wrap-style:square;v-text-anchor:top" coordsize="2895,474" o:spid="_x0000_s1045" fillcolor="#0e4c87" stroked="f" path="m1691,126r-12,l1657,128r-19,8l1622,148r-13,17l1598,185r114,l1712,131r-9,-3l1691,12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">
                  <v:path arrowok="t" o:connecttype="custom" o:connectlocs="1691,126;1679,126;1657,128;1638,136;1622,148;1609,165;1598,185;1712,185;1712,131;1703,128;1691,126" o:connectangles="0,0,0,0,0,0,0,0,0,0,0"/>
                </v:shape>
                <v:shape id="Freeform 22" style="position:absolute;width:2895;height:474;visibility:visible;mso-wrap-style:square;v-text-anchor:top" coordsize="2895,474" o:spid="_x0000_s1046" fillcolor="#0e4c87" stroked="f" path="m1869,124r-23,4l1825,134r-20,9l1787,154r-17,13l1756,182r-13,17l1733,218r-9,21l1718,261r-4,23l1713,309r3,23l1721,354r8,20l1739,393r12,18l1765,426r17,14l1800,452r20,9l1842,468r23,4l1890,473r16,l1929,470r22,-6l1972,456r18,-11l2007,432r15,-15l2035,401r-145,l1881,401r-21,-4l1842,388r-16,-13l1814,358r-8,-20l1801,313r-2,-27l1803,264r7,-19l1821,228r16,-14l1856,204r23,-6l1907,196r128,l2034,195r-13,-16l2006,165r-18,-12l1968,143r-22,-8l1923,129r-26,-4l1869,12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">
                  <v:path arrowok="t" o:connecttype="custom" o:connectlocs="1869,124;1846,128;1825,134;1805,143;1787,154;1770,167;1756,182;1743,199;1733,218;1724,239;1718,261;1714,284;1713,309;1716,332;1721,354;1729,374;1739,393;1751,411;1765,426;1782,440;1800,452;1820,461;1842,468;1865,472;1890,473;1906,473;1929,470;1951,464;1972,456;1990,445;2007,432;2022,417;2035,401;1890,401;1881,401;1860,397;1842,388;1826,375;1814,358;1806,338;1801,313;1799,286;1803,264;1810,245;1821,228;1837,214;1856,204;1879,198;1907,196;2035,196;2034,195;2021,179;2006,165;1988,153;1968,143;1946,135;1923,129;1897,125;1869,124" o:connectangles="0,0,0,0,0,0,0,0,0,0,0,0,0,0,0,0,0,0,0,0,0,0,0,0,0,0,0,0,0,0,0,0,0,0,0,0,0,0,0,0,0,0,0,0,0,0,0,0,0,0,0,0,0,0,0,0,0,0,0"/>
                </v:shape>
                <v:shape id="Freeform 23" style="position:absolute;width:2895;height:474;visibility:visible;mso-wrap-style:square;v-text-anchor:top" coordsize="2895,474" o:spid="_x0000_s1047" fillcolor="#0e4c87" stroked="f" path="m2035,196r-128,l1927,202r16,10l1957,225r10,18l1974,265r5,26l1980,320r-6,23l1965,362r-13,17l1935,391r-20,8l1890,401r145,l2036,400r10,-18l2055,362r7,-22l2065,317r2,-24l2065,271r-4,-21l2054,231r-9,-19l2035,19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">
                  <v:path arrowok="t" o:connecttype="custom" o:connectlocs="2035,196;1907,196;1927,202;1943,212;1957,225;1967,243;1974,265;1979,291;1980,320;1974,343;1965,362;1952,379;1935,391;1915,399;1890,401;2035,401;2036,400;2046,382;2055,362;2062,340;2065,317;2067,293;2065,271;2061,250;2054,231;2045,212;2035,196" o:connectangles="0,0,0,0,0,0,0,0,0,0,0,0,0,0,0,0,0,0,0,0,0,0,0,0,0,0,0"/>
                </v:shape>
                <v:shape id="Freeform 24" style="position:absolute;width:2895;height:474;visibility:visible;mso-wrap-style:square;v-text-anchor:top" coordsize="2895,474" o:spid="_x0000_s1048" fillcolor="#0e4c87" stroked="f" path="m2192,130r-80,l2112,467r83,l2195,279r2,-26l2205,231r11,-17l2233,202r20,-7l2407,195r-4,-7l2392,170r-2,-3l2201,167r-9,-37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">
                  <v:path arrowok="t" o:connecttype="custom" o:connectlocs="2192,130;2112,130;2112,467;2195,467;2195,279;2197,253;2205,231;2216,214;2233,202;2253,195;2407,195;2403,188;2392,170;2390,167;2201,167;2192,130" o:connectangles="0,0,0,0,0,0,0,0,0,0,0,0,0,0,0,0"/>
                </v:shape>
                <v:shape id="Freeform 25" style="position:absolute;width:2895;height:474;visibility:visible;mso-wrap-style:square;v-text-anchor:top" coordsize="2895,474" o:spid="_x0000_s1049" fillcolor="#0e4c87" stroked="f" path="m2407,195r-154,l2282,196r22,7l2320,215r11,16l2338,251r2,24l2340,467r84,l2424,275r-2,-22l2422,251r-3,-22l2412,207r-5,-1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">
                  <v:path arrowok="t" o:connecttype="custom" o:connectlocs="2407,195;2253,195;2282,196;2304,203;2320,215;2331,231;2338,251;2340,275;2340,467;2424,467;2424,275;2422,253;2422,251;2419,229;2412,207;2407,195" o:connectangles="0,0,0,0,0,0,0,0,0,0,0,0,0,0,0,0"/>
                </v:shape>
                <v:shape id="Freeform 26" style="position:absolute;width:2895;height:474;visibility:visible;mso-wrap-style:square;v-text-anchor:top" coordsize="2895,474" o:spid="_x0000_s1050" fillcolor="#0e4c87" stroked="f" path="m2294,123r-25,2l2248,131r-18,9l2214,152r-13,15l2390,167r-12,-13l2361,141r-20,-9l2319,125r-25,-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">
                  <v:path arrowok="t" o:connecttype="custom" o:connectlocs="2294,123;2269,125;2248,131;2230,140;2214,152;2201,167;2390,167;2378,154;2361,141;2341,132;2319,125;2294,123" o:connectangles="0,0,0,0,0,0,0,0,0,0,0,0"/>
                </v:shape>
                <v:shape id="Freeform 27" style="position:absolute;width:2895;height:474;visibility:visible;mso-wrap-style:square;v-text-anchor:top" coordsize="2895,474" o:spid="_x0000_s1051" fillcolor="#0e4c87" stroked="f" path="m2510,r-19,9l2477,26r-5,22l2476,67r12,15l2507,93r27,3l2553,86r13,-17l2571,47r-3,-18l2556,13,2537,3,25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">
                  <v:path arrowok="t" o:connecttype="custom" o:connectlocs="2510,0;2491,9;2477,26;2472,48;2476,67;2488,82;2507,93;2534,96;2553,86;2566,69;2571,47;2568,29;2556,13;2537,3;2510,0" o:connectangles="0,0,0,0,0,0,0,0,0,0,0,0,0,0,0"/>
                </v:shape>
                <v:shape id="Freeform 28" style="position:absolute;width:2895;height:474;visibility:visible;mso-wrap-style:square;v-text-anchor:top" coordsize="2895,474" o:spid="_x0000_s1052" fillcolor="#0e4c87" stroked="f" path="m2562,130r-84,l2480,399r6,22l2496,439r15,14l2529,463r23,6l2578,471r20,-1l2618,467r,-64l2602,403r-15,-1l2568,392r-6,-22l2562,13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">
                  <v:path arrowok="t" o:connecttype="custom" o:connectlocs="2562,130;2478,130;2480,399;2486,421;2496,439;2511,453;2529,463;2552,469;2578,471;2598,470;2618,467;2618,403;2602,403;2587,402;2568,392;2562,370;2562,130" o:connectangles="0,0,0,0,0,0,0,0,0,0,0,0,0,0,0,0,0"/>
                </v:shape>
                <v:shape id="Freeform 29" style="position:absolute;width:2895;height:474;visibility:visible;mso-wrap-style:square;v-text-anchor:top" coordsize="2895,474" o:spid="_x0000_s1053" fillcolor="#0e4c87" stroked="f" path="m2618,401r-2,l2608,402r-6,1l2618,403r,-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">
                  <v:path arrowok="t" o:connecttype="custom" o:connectlocs="2618,401;2616,401;2608,402;2602,403;2618,403;2618,401" o:connectangles="0,0,0,0,0,0"/>
                </v:shape>
                <v:shape id="Freeform 30" style="position:absolute;width:2895;height:474;visibility:visible;mso-wrap-style:square;v-text-anchor:top" coordsize="2895,474" o:spid="_x0000_s1054" fillcolor="#0e4c87" stroked="f" path="m2791,123r-24,3l2745,132r-21,8l2704,150r-17,13l2671,177r-13,17l2647,212r-9,20l2631,253r-4,22l2626,298r1,22l2631,341r6,21l2645,381r11,18l2669,415r15,15l2701,442r20,11l2742,462r23,6l2790,472r27,1l2837,471r20,-5l2876,460r18,-8l2894,400r-94,l2777,396r-20,-8l2741,375r-13,-16l2719,339r-6,-22l2712,291r3,-23l2722,248r11,-18l2747,216r19,-11l2789,198r26,-2l2893,196r-3,-53l2874,136r-18,-6l2837,126r-22,-2l2791,12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">
                  <v:path arrowok="t" o:connecttype="custom" o:connectlocs="2791,123;2767,126;2745,132;2724,140;2704,150;2687,163;2671,177;2658,194;2647,212;2638,232;2631,253;2627,275;2626,298;2627,320;2631,341;2637,362;2645,381;2656,399;2669,415;2684,430;2701,442;2721,453;2742,462;2765,468;2790,472;2817,473;2837,471;2857,466;2876,460;2894,452;2894,400;2800,400;2777,396;2757,388;2741,375;2728,359;2719,339;2713,317;2712,291;2715,268;2722,248;2733,230;2747,216;2766,205;2789,198;2815,196;2893,196;2890,143;2874,136;2856,130;2837,126;2815,124;2791,123" o:connectangles="0,0,0,0,0,0,0,0,0,0,0,0,0,0,0,0,0,0,0,0,0,0,0,0,0,0,0,0,0,0,0,0,0,0,0,0,0,0,0,0,0,0,0,0,0,0,0,0,0,0,0,0,0"/>
                </v:shape>
                <v:shape id="Freeform 31" style="position:absolute;width:2895;height:474;visibility:visible;mso-wrap-style:square;v-text-anchor:top" coordsize="2895,474" o:spid="_x0000_s1055" fillcolor="#0e4c87" stroked="f" path="m2894,378r-14,6l2863,392r-19,5l2824,400r-24,l2894,400r,-2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">
                  <v:path arrowok="t" o:connecttype="custom" o:connectlocs="2894,378;2880,384;2863,392;2844,397;2824,400;2800,400;2894,400;2894,378" o:connectangles="0,0,0,0,0,0,0,0"/>
                </v:shape>
                <v:shape id="Freeform 32" style="position:absolute;width:2895;height:474;visibility:visible;mso-wrap-style:square;v-text-anchor:top" coordsize="2895,474" o:spid="_x0000_s1056" fillcolor="#0e4c87" stroked="f" path="m2893,196r-78,l2835,198r20,4l2874,209r18,10l2894,219r-1,-2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">
                  <v:path arrowok="t" o:connecttype="custom" o:connectlocs="2893,196;2815,196;2835,198;2855,202;2874,209;2892,219;2894,219;2893,196" o:connectangles="0,0,0,0,0,0,0,0"/>
                </v:shape>
              </v:group>
              <w10:anchorlock/>
            </v:group>
          </w:pict>
        </mc:Fallback>
      </mc:AlternateContent>
    </w:r>
  </w:p>
  <w:p w14:paraId="42400DE0" w14:textId="4BAE4115" w:rsidR="008E663A" w:rsidRDefault="008E663A" w:rsidP="007848E8">
    <w:pPr>
      <w:jc w:val="right"/>
    </w:pPr>
    <w:r>
      <w:rPr>
        <w:rFonts w:ascii="Calibri" w:hAnsi="Calibri"/>
        <w:color w:val="7F7F7F"/>
        <w:sz w:val="18"/>
        <w:szCs w:val="18"/>
      </w:rPr>
      <w:t>Confirmação do Consignatário - Retirada do Produto 004-F265 Ver. C</w:t>
    </w:r>
  </w:p>
  <w:p w14:paraId="35457A46" w14:textId="26F07095" w:rsidR="00573162" w:rsidRDefault="00573162">
    <w:pPr>
      <w:pStyle w:val="Footer"/>
    </w:pPr>
  </w:p>
  <w:p w14:paraId="571CFE3F" w14:textId="54A6468E" w:rsidR="00E94D07" w:rsidRPr="00594925" w:rsidRDefault="00E94D07" w:rsidP="00594925">
    <w:pPr>
      <w:pStyle w:val="Footer"/>
      <w:tabs>
        <w:tab w:val="clear" w:pos="4320"/>
        <w:tab w:val="clear" w:pos="8640"/>
        <w:tab w:val="center" w:pos="5400"/>
        <w:tab w:val="right" w:pos="10800"/>
      </w:tabs>
      <w:jc w:val="right"/>
      <w:rPr>
        <w:rFonts w:ascii="Calibri" w:hAnsi="Calibri" w:cs="Calibri"/>
        <w:color w:val="7F7F7F" w:themeColor="text1" w:themeTint="80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CFE41" w14:textId="77777777" w:rsidR="00E94D07" w:rsidRPr="002F7833" w:rsidRDefault="00E94D07" w:rsidP="002F7833">
    <w:pPr>
      <w:pStyle w:val="ListParagraph"/>
      <w:ind w:left="0"/>
      <w:jc w:val="center"/>
      <w:rPr>
        <w:rFonts w:ascii="Tahoma" w:hAnsi="Tahoma" w:cs="Tahoma"/>
        <w:b/>
        <w:sz w:val="24"/>
        <w:szCs w:val="24"/>
      </w:rPr>
    </w:pPr>
    <w:r>
      <w:rPr>
        <w:rFonts w:ascii="Tahoma" w:hAnsi="Tahoma"/>
        <w:b/>
        <w:sz w:val="24"/>
        <w:szCs w:val="24"/>
      </w:rPr>
      <w:t>Nº da Ação:&lt;Nº FAC&gt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49ECD" w14:textId="77777777" w:rsidR="00233952" w:rsidRDefault="00233952" w:rsidP="00C223C8">
      <w:pPr>
        <w:pStyle w:val="Footer"/>
      </w:pPr>
      <w:r>
        <w:separator/>
      </w:r>
    </w:p>
  </w:footnote>
  <w:footnote w:type="continuationSeparator" w:id="0">
    <w:p w14:paraId="46FE6A5B" w14:textId="77777777" w:rsidR="00233952" w:rsidRDefault="00233952" w:rsidP="00C223C8">
      <w:pPr>
        <w:pStyle w:val="Footer"/>
      </w:pPr>
      <w:r>
        <w:continuationSeparator/>
      </w:r>
    </w:p>
  </w:footnote>
  <w:footnote w:type="continuationNotice" w:id="1">
    <w:p w14:paraId="0A33CF7D" w14:textId="77777777" w:rsidR="00233952" w:rsidRDefault="002339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CFE40" w14:textId="77777777" w:rsidR="00E94D07" w:rsidRDefault="00E94D07" w:rsidP="002F7833">
    <w:pPr>
      <w:jc w:val="both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71CFE44" wp14:editId="571CFE45">
              <wp:simplePos x="0" y="0"/>
              <wp:positionH relativeFrom="column">
                <wp:posOffset>4740275</wp:posOffset>
              </wp:positionH>
              <wp:positionV relativeFrom="paragraph">
                <wp:posOffset>-161925</wp:posOffset>
              </wp:positionV>
              <wp:extent cx="1749425" cy="923290"/>
              <wp:effectExtent l="0" t="0" r="0" b="63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9425" cy="9232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1CFE48" w14:textId="77777777" w:rsidR="00E94D07" w:rsidRDefault="00E94D07" w:rsidP="002F7833">
                          <w:pPr>
                            <w:spacing w:after="80"/>
                            <w:rPr>
                              <w:rFonts w:eastAsia="Times New Roman"/>
                              <w:b/>
                              <w:color w:val="808080"/>
                              <w:sz w:val="17"/>
                            </w:rPr>
                          </w:pPr>
                        </w:p>
                        <w:p w14:paraId="571CFE49" w14:textId="77777777" w:rsidR="00E94D07" w:rsidRPr="00B7086D" w:rsidRDefault="00E94D07" w:rsidP="002F7833">
                          <w:pPr>
                            <w:spacing w:after="80"/>
                            <w:rPr>
                              <w:rFonts w:eastAsia="Times New Roman"/>
                              <w:b/>
                              <w:color w:val="808080"/>
                              <w:sz w:val="17"/>
                              <w:lang w:val="en-US"/>
                            </w:rPr>
                          </w:pPr>
                          <w:r w:rsidRPr="00B7086D">
                            <w:rPr>
                              <w:b/>
                              <w:color w:val="808080"/>
                              <w:sz w:val="17"/>
                              <w:lang w:val="en-US"/>
                            </w:rPr>
                            <w:t>Medtronic.</w:t>
                          </w:r>
                        </w:p>
                        <w:p w14:paraId="571CFE4A" w14:textId="77777777" w:rsidR="00E94D07" w:rsidRPr="00B7086D" w:rsidRDefault="00E94D07" w:rsidP="002F7833">
                          <w:pPr>
                            <w:spacing w:after="80"/>
                            <w:rPr>
                              <w:rFonts w:eastAsia="Times New Roman"/>
                              <w:color w:val="808080"/>
                              <w:sz w:val="17"/>
                              <w:lang w:val="en-US"/>
                            </w:rPr>
                          </w:pPr>
                          <w:r w:rsidRPr="00B7086D">
                            <w:rPr>
                              <w:color w:val="808080"/>
                              <w:sz w:val="17"/>
                              <w:lang w:val="en-US"/>
                            </w:rPr>
                            <w:t>8200 Coral Sea Street NE</w:t>
                          </w:r>
                        </w:p>
                        <w:p w14:paraId="571CFE4B" w14:textId="77777777" w:rsidR="00E94D07" w:rsidRPr="00B7086D" w:rsidRDefault="00E94D07" w:rsidP="002F7833">
                          <w:pPr>
                            <w:spacing w:after="80"/>
                            <w:rPr>
                              <w:rFonts w:eastAsia="Times New Roman"/>
                              <w:color w:val="808080"/>
                              <w:sz w:val="17"/>
                              <w:lang w:val="en-US"/>
                            </w:rPr>
                          </w:pPr>
                          <w:r w:rsidRPr="00B7086D">
                            <w:rPr>
                              <w:color w:val="808080"/>
                              <w:sz w:val="17"/>
                              <w:lang w:val="en-US"/>
                            </w:rPr>
                            <w:t>Mounds View, MN 55112</w:t>
                          </w:r>
                        </w:p>
                        <w:p w14:paraId="571CFE4C" w14:textId="77777777" w:rsidR="00E94D07" w:rsidRPr="00FB3EFF" w:rsidRDefault="00E94D07" w:rsidP="002F7833">
                          <w:pPr>
                            <w:spacing w:after="80"/>
                            <w:rPr>
                              <w:rFonts w:eastAsia="Times New Roman"/>
                              <w:color w:val="808080"/>
                              <w:sz w:val="17"/>
                            </w:rPr>
                          </w:pPr>
                          <w:r>
                            <w:rPr>
                              <w:color w:val="808080"/>
                              <w:sz w:val="17"/>
                            </w:rPr>
                            <w:t>www.medtronic.com</w:t>
                          </w:r>
                        </w:p>
                        <w:p w14:paraId="571CFE4D" w14:textId="77777777" w:rsidR="00E94D07" w:rsidRDefault="00E94D07" w:rsidP="002F783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71CFE4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373.25pt;margin-top:-12.75pt;width:137.75pt;height:72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" stroked="f">
              <v:textbox>
                <w:txbxContent>
                  <w:p w14:paraId="571CFE48" w14:textId="77777777" w:rsidR="00E94D07" w:rsidRDefault="00E94D07" w:rsidP="002F7833">
                    <w:pPr>
                      <w:spacing w:after="80"/>
                      <w:rPr>
                        <w:rFonts w:eastAsia="Times New Roman"/>
                        <w:b/>
                        <w:color w:val="808080"/>
                        <w:sz w:val="17"/>
                      </w:rPr>
                    </w:pPr>
                  </w:p>
                  <w:p w14:paraId="571CFE49" w14:textId="77777777" w:rsidR="00E94D07" w:rsidRPr="00B7086D" w:rsidRDefault="00E94D07" w:rsidP="002F7833">
                    <w:pPr>
                      <w:spacing w:after="80"/>
                      <w:rPr>
                        <w:rFonts w:eastAsia="Times New Roman"/>
                        <w:b/>
                        <w:color w:val="808080"/>
                        <w:sz w:val="17"/>
                        <w:lang w:val="en-US"/>
                      </w:rPr>
                    </w:pPr>
                    <w:r w:rsidRPr="00B7086D">
                      <w:rPr>
                        <w:b/>
                        <w:color w:val="808080"/>
                        <w:sz w:val="17"/>
                        <w:lang w:val="en-US"/>
                      </w:rPr>
                      <w:t>Medtronic.</w:t>
                    </w:r>
                  </w:p>
                  <w:p w14:paraId="571CFE4A" w14:textId="77777777" w:rsidR="00E94D07" w:rsidRPr="00B7086D" w:rsidRDefault="00E94D07" w:rsidP="002F7833">
                    <w:pPr>
                      <w:spacing w:after="80"/>
                      <w:rPr>
                        <w:rFonts w:eastAsia="Times New Roman"/>
                        <w:color w:val="808080"/>
                        <w:sz w:val="17"/>
                        <w:lang w:val="en-US"/>
                      </w:rPr>
                    </w:pPr>
                    <w:r w:rsidRPr="00B7086D">
                      <w:rPr>
                        <w:color w:val="808080"/>
                        <w:sz w:val="17"/>
                        <w:lang w:val="en-US"/>
                      </w:rPr>
                      <w:t>8200 Coral Sea Street NE</w:t>
                    </w:r>
                  </w:p>
                  <w:p w14:paraId="571CFE4B" w14:textId="77777777" w:rsidR="00E94D07" w:rsidRPr="00B7086D" w:rsidRDefault="00E94D07" w:rsidP="002F7833">
                    <w:pPr>
                      <w:spacing w:after="80"/>
                      <w:rPr>
                        <w:rFonts w:eastAsia="Times New Roman"/>
                        <w:color w:val="808080"/>
                        <w:sz w:val="17"/>
                        <w:lang w:val="en-US"/>
                      </w:rPr>
                    </w:pPr>
                    <w:r w:rsidRPr="00B7086D">
                      <w:rPr>
                        <w:color w:val="808080"/>
                        <w:sz w:val="17"/>
                        <w:lang w:val="en-US"/>
                      </w:rPr>
                      <w:t>Mounds View, MN 55112</w:t>
                    </w:r>
                  </w:p>
                  <w:p w14:paraId="571CFE4C" w14:textId="77777777" w:rsidR="00E94D07" w:rsidRPr="00FB3EFF" w:rsidRDefault="00E94D07" w:rsidP="002F7833">
                    <w:pPr>
                      <w:spacing w:after="80"/>
                      <w:rPr>
                        <w:rFonts w:eastAsia="Times New Roman"/>
                        <w:color w:val="808080"/>
                        <w:sz w:val="17"/>
                      </w:rPr>
                    </w:pPr>
                    <w:r>
                      <w:rPr>
                        <w:color w:val="808080"/>
                        <w:sz w:val="17"/>
                      </w:rPr>
                      <w:t>www.medtronic.com</w:t>
                    </w:r>
                  </w:p>
                  <w:p w14:paraId="571CFE4D" w14:textId="77777777" w:rsidR="00E94D07" w:rsidRDefault="00E94D07" w:rsidP="002F7833"/>
                </w:txbxContent>
              </v:textbox>
            </v:shape>
          </w:pict>
        </mc:Fallback>
      </mc:AlternateContent>
    </w:r>
    <w:r>
      <w:rPr>
        <w:noProof/>
        <w:lang w:eastAsia="pt-BR"/>
      </w:rPr>
      <w:drawing>
        <wp:inline distT="0" distB="0" distL="0" distR="0" wp14:anchorId="571CFE46" wp14:editId="571CFE47">
          <wp:extent cx="1419225" cy="752475"/>
          <wp:effectExtent l="0" t="0" r="9525" b="9525"/>
          <wp:docPr id="50" name="Picture 50" descr="Vertcl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ertcl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752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rPr>
        <w:rFonts w:ascii="Tahoma" w:hAnsi="Tahoma"/>
        <w:b/>
        <w:color w:val="FF0000"/>
        <w:sz w:val="24"/>
        <w:szCs w:val="22"/>
        <w:shd w:val="clear" w:color="auto" w:fill="FFFFFF"/>
      </w:rPr>
      <w:t>&lt;Segunda/Terceira Tentativa&gt;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D3C14"/>
    <w:multiLevelType w:val="hybridMultilevel"/>
    <w:tmpl w:val="18DE3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B4ED4"/>
    <w:multiLevelType w:val="hybridMultilevel"/>
    <w:tmpl w:val="BDBA01F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0B7412B6"/>
    <w:multiLevelType w:val="hybridMultilevel"/>
    <w:tmpl w:val="3FDAED8E"/>
    <w:lvl w:ilvl="0" w:tplc="ED08D3A4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F171EB"/>
    <w:multiLevelType w:val="hybridMultilevel"/>
    <w:tmpl w:val="815C2DA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16B97849"/>
    <w:multiLevelType w:val="hybridMultilevel"/>
    <w:tmpl w:val="DB7600E2"/>
    <w:lvl w:ilvl="0" w:tplc="47C480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5C4B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AC11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58C8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4677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1286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8A23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9251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9C18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7346665"/>
    <w:multiLevelType w:val="hybridMultilevel"/>
    <w:tmpl w:val="91723DD0"/>
    <w:lvl w:ilvl="0" w:tplc="CA0A8CFE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912E70"/>
    <w:multiLevelType w:val="hybridMultilevel"/>
    <w:tmpl w:val="53382382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25991278"/>
    <w:multiLevelType w:val="hybridMultilevel"/>
    <w:tmpl w:val="81029D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91337"/>
    <w:multiLevelType w:val="hybridMultilevel"/>
    <w:tmpl w:val="51A8307E"/>
    <w:lvl w:ilvl="0" w:tplc="A400200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304617C4"/>
    <w:multiLevelType w:val="hybridMultilevel"/>
    <w:tmpl w:val="D0FAAA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7D240AF"/>
    <w:multiLevelType w:val="hybridMultilevel"/>
    <w:tmpl w:val="841CC13E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D054B8"/>
    <w:multiLevelType w:val="hybridMultilevel"/>
    <w:tmpl w:val="540E0AA8"/>
    <w:lvl w:ilvl="0" w:tplc="15C0D06C">
      <w:start w:val="1"/>
      <w:numFmt w:val="decimal"/>
      <w:lvlText w:val="%1."/>
      <w:lvlJc w:val="left"/>
      <w:pPr>
        <w:ind w:left="540" w:hanging="360"/>
      </w:pPr>
      <w:rPr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52695C39"/>
    <w:multiLevelType w:val="hybridMultilevel"/>
    <w:tmpl w:val="581CA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0E0E22"/>
    <w:multiLevelType w:val="hybridMultilevel"/>
    <w:tmpl w:val="BD423BD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4D6FF0"/>
    <w:multiLevelType w:val="hybridMultilevel"/>
    <w:tmpl w:val="3E246A3C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5157AE"/>
    <w:multiLevelType w:val="hybridMultilevel"/>
    <w:tmpl w:val="F6EEBA8E"/>
    <w:lvl w:ilvl="0" w:tplc="00503D2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5B05B4"/>
    <w:multiLevelType w:val="hybridMultilevel"/>
    <w:tmpl w:val="D83ABD2A"/>
    <w:lvl w:ilvl="0" w:tplc="8F121A1A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0070C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8265E0"/>
    <w:multiLevelType w:val="hybridMultilevel"/>
    <w:tmpl w:val="382094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2B576C"/>
    <w:multiLevelType w:val="hybridMultilevel"/>
    <w:tmpl w:val="B6263CBC"/>
    <w:lvl w:ilvl="0" w:tplc="759C8356">
      <w:start w:val="1"/>
      <w:numFmt w:val="bullet"/>
      <w:lvlText w:val="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3503E28"/>
    <w:multiLevelType w:val="hybridMultilevel"/>
    <w:tmpl w:val="94C61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78525C"/>
    <w:multiLevelType w:val="hybridMultilevel"/>
    <w:tmpl w:val="C526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233FD0"/>
    <w:multiLevelType w:val="hybridMultilevel"/>
    <w:tmpl w:val="904E9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5C68AC"/>
    <w:multiLevelType w:val="hybridMultilevel"/>
    <w:tmpl w:val="C3D09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E647ED"/>
    <w:multiLevelType w:val="hybridMultilevel"/>
    <w:tmpl w:val="0F78E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17"/>
  </w:num>
  <w:num w:numId="4">
    <w:abstractNumId w:val="8"/>
  </w:num>
  <w:num w:numId="5">
    <w:abstractNumId w:val="23"/>
  </w:num>
  <w:num w:numId="6">
    <w:abstractNumId w:val="6"/>
  </w:num>
  <w:num w:numId="7">
    <w:abstractNumId w:val="21"/>
  </w:num>
  <w:num w:numId="8">
    <w:abstractNumId w:val="11"/>
  </w:num>
  <w:num w:numId="9">
    <w:abstractNumId w:val="18"/>
  </w:num>
  <w:num w:numId="10">
    <w:abstractNumId w:val="16"/>
  </w:num>
  <w:num w:numId="11">
    <w:abstractNumId w:val="4"/>
  </w:num>
  <w:num w:numId="12">
    <w:abstractNumId w:val="5"/>
  </w:num>
  <w:num w:numId="13">
    <w:abstractNumId w:val="1"/>
  </w:num>
  <w:num w:numId="14">
    <w:abstractNumId w:val="3"/>
  </w:num>
  <w:num w:numId="15">
    <w:abstractNumId w:val="2"/>
  </w:num>
  <w:num w:numId="16">
    <w:abstractNumId w:val="22"/>
  </w:num>
  <w:num w:numId="17">
    <w:abstractNumId w:val="19"/>
  </w:num>
  <w:num w:numId="18">
    <w:abstractNumId w:val="20"/>
  </w:num>
  <w:num w:numId="19">
    <w:abstractNumId w:val="12"/>
  </w:num>
  <w:num w:numId="20">
    <w:abstractNumId w:val="0"/>
  </w:num>
  <w:num w:numId="21">
    <w:abstractNumId w:val="9"/>
  </w:num>
  <w:num w:numId="22">
    <w:abstractNumId w:val="10"/>
  </w:num>
  <w:num w:numId="23">
    <w:abstractNumId w:val="13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78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DQwMDS3NLEwNjFQ0lEKTi0uzszPAykwqgUAmG36RiwAAAA="/>
  </w:docVars>
  <w:rsids>
    <w:rsidRoot w:val="00D74D86"/>
    <w:rsid w:val="000006EA"/>
    <w:rsid w:val="00003C38"/>
    <w:rsid w:val="0000547D"/>
    <w:rsid w:val="00005978"/>
    <w:rsid w:val="0000625F"/>
    <w:rsid w:val="0000653B"/>
    <w:rsid w:val="00007ACD"/>
    <w:rsid w:val="00010EE9"/>
    <w:rsid w:val="00011DF1"/>
    <w:rsid w:val="00012878"/>
    <w:rsid w:val="000141C6"/>
    <w:rsid w:val="0001568E"/>
    <w:rsid w:val="00015A43"/>
    <w:rsid w:val="000219EE"/>
    <w:rsid w:val="00022A20"/>
    <w:rsid w:val="00022B74"/>
    <w:rsid w:val="00023638"/>
    <w:rsid w:val="0002454B"/>
    <w:rsid w:val="00025452"/>
    <w:rsid w:val="00033D21"/>
    <w:rsid w:val="0003509C"/>
    <w:rsid w:val="00035971"/>
    <w:rsid w:val="00036611"/>
    <w:rsid w:val="00036E11"/>
    <w:rsid w:val="00040471"/>
    <w:rsid w:val="00041214"/>
    <w:rsid w:val="00041460"/>
    <w:rsid w:val="00042A15"/>
    <w:rsid w:val="00043D05"/>
    <w:rsid w:val="00044941"/>
    <w:rsid w:val="000457F3"/>
    <w:rsid w:val="000473DF"/>
    <w:rsid w:val="00047844"/>
    <w:rsid w:val="00050983"/>
    <w:rsid w:val="000546F2"/>
    <w:rsid w:val="00055FEC"/>
    <w:rsid w:val="00056793"/>
    <w:rsid w:val="000568EC"/>
    <w:rsid w:val="00060499"/>
    <w:rsid w:val="00062520"/>
    <w:rsid w:val="00063C5F"/>
    <w:rsid w:val="00064A40"/>
    <w:rsid w:val="00066CE1"/>
    <w:rsid w:val="0007193C"/>
    <w:rsid w:val="00072B05"/>
    <w:rsid w:val="00073A54"/>
    <w:rsid w:val="0007478D"/>
    <w:rsid w:val="00074F79"/>
    <w:rsid w:val="00076DEF"/>
    <w:rsid w:val="000773C4"/>
    <w:rsid w:val="0008010B"/>
    <w:rsid w:val="00080B14"/>
    <w:rsid w:val="00081F4E"/>
    <w:rsid w:val="00082606"/>
    <w:rsid w:val="00082852"/>
    <w:rsid w:val="00083D52"/>
    <w:rsid w:val="000868FB"/>
    <w:rsid w:val="000870F1"/>
    <w:rsid w:val="00087554"/>
    <w:rsid w:val="00087B81"/>
    <w:rsid w:val="00087BE3"/>
    <w:rsid w:val="00087EC0"/>
    <w:rsid w:val="00090255"/>
    <w:rsid w:val="000906F0"/>
    <w:rsid w:val="00092A25"/>
    <w:rsid w:val="0009357A"/>
    <w:rsid w:val="0009374D"/>
    <w:rsid w:val="000A25FD"/>
    <w:rsid w:val="000A34B8"/>
    <w:rsid w:val="000A3ABB"/>
    <w:rsid w:val="000A567E"/>
    <w:rsid w:val="000A6AEA"/>
    <w:rsid w:val="000B085C"/>
    <w:rsid w:val="000B0D47"/>
    <w:rsid w:val="000B1135"/>
    <w:rsid w:val="000B1E54"/>
    <w:rsid w:val="000B2358"/>
    <w:rsid w:val="000B2C03"/>
    <w:rsid w:val="000B2FDD"/>
    <w:rsid w:val="000B6010"/>
    <w:rsid w:val="000C2154"/>
    <w:rsid w:val="000C3ADC"/>
    <w:rsid w:val="000C47D8"/>
    <w:rsid w:val="000D052E"/>
    <w:rsid w:val="000D0621"/>
    <w:rsid w:val="000D06BA"/>
    <w:rsid w:val="000D16C6"/>
    <w:rsid w:val="000D298B"/>
    <w:rsid w:val="000D3E7B"/>
    <w:rsid w:val="000D558E"/>
    <w:rsid w:val="000D67B9"/>
    <w:rsid w:val="000D7037"/>
    <w:rsid w:val="000D70C9"/>
    <w:rsid w:val="000E33C1"/>
    <w:rsid w:val="000E3A22"/>
    <w:rsid w:val="000E3E83"/>
    <w:rsid w:val="000E449D"/>
    <w:rsid w:val="000E5592"/>
    <w:rsid w:val="000F147E"/>
    <w:rsid w:val="000F2CC6"/>
    <w:rsid w:val="000F50AE"/>
    <w:rsid w:val="000F5130"/>
    <w:rsid w:val="000F57D2"/>
    <w:rsid w:val="000F6C8A"/>
    <w:rsid w:val="0010379F"/>
    <w:rsid w:val="00104ED0"/>
    <w:rsid w:val="00104FA6"/>
    <w:rsid w:val="00105175"/>
    <w:rsid w:val="00107011"/>
    <w:rsid w:val="00107DF2"/>
    <w:rsid w:val="00112076"/>
    <w:rsid w:val="00112B56"/>
    <w:rsid w:val="00112BE0"/>
    <w:rsid w:val="00113A91"/>
    <w:rsid w:val="00114660"/>
    <w:rsid w:val="00115C27"/>
    <w:rsid w:val="00117E2C"/>
    <w:rsid w:val="00123795"/>
    <w:rsid w:val="00124832"/>
    <w:rsid w:val="00124D70"/>
    <w:rsid w:val="001359F7"/>
    <w:rsid w:val="00137281"/>
    <w:rsid w:val="00141053"/>
    <w:rsid w:val="00141CF9"/>
    <w:rsid w:val="00141E11"/>
    <w:rsid w:val="001427FC"/>
    <w:rsid w:val="00142AE3"/>
    <w:rsid w:val="00147FF1"/>
    <w:rsid w:val="00147FF3"/>
    <w:rsid w:val="00150743"/>
    <w:rsid w:val="001512C5"/>
    <w:rsid w:val="001524E3"/>
    <w:rsid w:val="00153FB3"/>
    <w:rsid w:val="001543FB"/>
    <w:rsid w:val="001602B4"/>
    <w:rsid w:val="00160BC4"/>
    <w:rsid w:val="0016108C"/>
    <w:rsid w:val="00161C16"/>
    <w:rsid w:val="0016312B"/>
    <w:rsid w:val="001654B3"/>
    <w:rsid w:val="00165F01"/>
    <w:rsid w:val="0016734E"/>
    <w:rsid w:val="00167F43"/>
    <w:rsid w:val="00170086"/>
    <w:rsid w:val="0017008E"/>
    <w:rsid w:val="001715A3"/>
    <w:rsid w:val="001720B4"/>
    <w:rsid w:val="00172F51"/>
    <w:rsid w:val="0017462E"/>
    <w:rsid w:val="001751F6"/>
    <w:rsid w:val="00177604"/>
    <w:rsid w:val="00177D3A"/>
    <w:rsid w:val="00180485"/>
    <w:rsid w:val="001809A8"/>
    <w:rsid w:val="00180D01"/>
    <w:rsid w:val="00182EC0"/>
    <w:rsid w:val="00184F33"/>
    <w:rsid w:val="001866AA"/>
    <w:rsid w:val="00187F3C"/>
    <w:rsid w:val="001917B5"/>
    <w:rsid w:val="00191D2B"/>
    <w:rsid w:val="001951C7"/>
    <w:rsid w:val="001A0D79"/>
    <w:rsid w:val="001A154E"/>
    <w:rsid w:val="001A47BA"/>
    <w:rsid w:val="001A4CF7"/>
    <w:rsid w:val="001A5BA8"/>
    <w:rsid w:val="001A6964"/>
    <w:rsid w:val="001A7079"/>
    <w:rsid w:val="001A7A0D"/>
    <w:rsid w:val="001B1170"/>
    <w:rsid w:val="001B1C93"/>
    <w:rsid w:val="001B4E86"/>
    <w:rsid w:val="001B59B5"/>
    <w:rsid w:val="001C0617"/>
    <w:rsid w:val="001C2223"/>
    <w:rsid w:val="001C246A"/>
    <w:rsid w:val="001C52D6"/>
    <w:rsid w:val="001C72E1"/>
    <w:rsid w:val="001C7915"/>
    <w:rsid w:val="001D1319"/>
    <w:rsid w:val="001D18CD"/>
    <w:rsid w:val="001D4F00"/>
    <w:rsid w:val="001D5742"/>
    <w:rsid w:val="001D6703"/>
    <w:rsid w:val="001D68E0"/>
    <w:rsid w:val="001E0418"/>
    <w:rsid w:val="001E2ACC"/>
    <w:rsid w:val="001E2C29"/>
    <w:rsid w:val="001E404E"/>
    <w:rsid w:val="001E4911"/>
    <w:rsid w:val="001E4FE9"/>
    <w:rsid w:val="001E514D"/>
    <w:rsid w:val="001E6B32"/>
    <w:rsid w:val="001F104B"/>
    <w:rsid w:val="001F11D8"/>
    <w:rsid w:val="001F23DC"/>
    <w:rsid w:val="001F3479"/>
    <w:rsid w:val="001F3DB9"/>
    <w:rsid w:val="001F3DE6"/>
    <w:rsid w:val="001F4CEC"/>
    <w:rsid w:val="001F4FC1"/>
    <w:rsid w:val="001F767D"/>
    <w:rsid w:val="00200CA0"/>
    <w:rsid w:val="00202355"/>
    <w:rsid w:val="00202924"/>
    <w:rsid w:val="00203666"/>
    <w:rsid w:val="00203A06"/>
    <w:rsid w:val="00205026"/>
    <w:rsid w:val="00210C00"/>
    <w:rsid w:val="0021133E"/>
    <w:rsid w:val="00211C9D"/>
    <w:rsid w:val="00213BF8"/>
    <w:rsid w:val="0021421C"/>
    <w:rsid w:val="00214A0B"/>
    <w:rsid w:val="00217827"/>
    <w:rsid w:val="00222A51"/>
    <w:rsid w:val="00223657"/>
    <w:rsid w:val="0022467B"/>
    <w:rsid w:val="00225BC3"/>
    <w:rsid w:val="00226B16"/>
    <w:rsid w:val="00230338"/>
    <w:rsid w:val="00233952"/>
    <w:rsid w:val="0023741C"/>
    <w:rsid w:val="00237A83"/>
    <w:rsid w:val="00240491"/>
    <w:rsid w:val="00241A0A"/>
    <w:rsid w:val="00242AD8"/>
    <w:rsid w:val="0024388E"/>
    <w:rsid w:val="00243A30"/>
    <w:rsid w:val="00244ABF"/>
    <w:rsid w:val="00244E7C"/>
    <w:rsid w:val="002547C8"/>
    <w:rsid w:val="00254C40"/>
    <w:rsid w:val="002619E2"/>
    <w:rsid w:val="00261F91"/>
    <w:rsid w:val="0026245F"/>
    <w:rsid w:val="00262FFA"/>
    <w:rsid w:val="00265236"/>
    <w:rsid w:val="00265D3B"/>
    <w:rsid w:val="00266246"/>
    <w:rsid w:val="00271518"/>
    <w:rsid w:val="00272A10"/>
    <w:rsid w:val="0027391E"/>
    <w:rsid w:val="00275446"/>
    <w:rsid w:val="00275A0B"/>
    <w:rsid w:val="0027620C"/>
    <w:rsid w:val="00276DB2"/>
    <w:rsid w:val="00280FF7"/>
    <w:rsid w:val="0028154F"/>
    <w:rsid w:val="00281F79"/>
    <w:rsid w:val="00283012"/>
    <w:rsid w:val="00283736"/>
    <w:rsid w:val="00283C6A"/>
    <w:rsid w:val="00284F51"/>
    <w:rsid w:val="00285229"/>
    <w:rsid w:val="00285B92"/>
    <w:rsid w:val="00285DE4"/>
    <w:rsid w:val="002868D7"/>
    <w:rsid w:val="002915A1"/>
    <w:rsid w:val="0029337E"/>
    <w:rsid w:val="00293CEA"/>
    <w:rsid w:val="002960F1"/>
    <w:rsid w:val="00296C95"/>
    <w:rsid w:val="00297103"/>
    <w:rsid w:val="002A0774"/>
    <w:rsid w:val="002A07E7"/>
    <w:rsid w:val="002A0DAF"/>
    <w:rsid w:val="002A1A20"/>
    <w:rsid w:val="002A21E1"/>
    <w:rsid w:val="002A41BE"/>
    <w:rsid w:val="002A509E"/>
    <w:rsid w:val="002A543E"/>
    <w:rsid w:val="002A78D7"/>
    <w:rsid w:val="002B11A8"/>
    <w:rsid w:val="002B4D90"/>
    <w:rsid w:val="002B5DE6"/>
    <w:rsid w:val="002B67ED"/>
    <w:rsid w:val="002C1843"/>
    <w:rsid w:val="002C37B6"/>
    <w:rsid w:val="002D0700"/>
    <w:rsid w:val="002D14CE"/>
    <w:rsid w:val="002D207E"/>
    <w:rsid w:val="002D2B26"/>
    <w:rsid w:val="002D2F4A"/>
    <w:rsid w:val="002D53C7"/>
    <w:rsid w:val="002D5435"/>
    <w:rsid w:val="002D726D"/>
    <w:rsid w:val="002D75B1"/>
    <w:rsid w:val="002E03CB"/>
    <w:rsid w:val="002E0614"/>
    <w:rsid w:val="002E0FED"/>
    <w:rsid w:val="002E1AAD"/>
    <w:rsid w:val="002E21E8"/>
    <w:rsid w:val="002E3728"/>
    <w:rsid w:val="002E4DF8"/>
    <w:rsid w:val="002E4F95"/>
    <w:rsid w:val="002E566A"/>
    <w:rsid w:val="002E5DC1"/>
    <w:rsid w:val="002E7C03"/>
    <w:rsid w:val="002F1EE3"/>
    <w:rsid w:val="002F2191"/>
    <w:rsid w:val="002F2445"/>
    <w:rsid w:val="002F2C2B"/>
    <w:rsid w:val="002F472E"/>
    <w:rsid w:val="002F6C83"/>
    <w:rsid w:val="002F7833"/>
    <w:rsid w:val="002F7C90"/>
    <w:rsid w:val="003037BF"/>
    <w:rsid w:val="00306696"/>
    <w:rsid w:val="00306A21"/>
    <w:rsid w:val="003110CD"/>
    <w:rsid w:val="003111E0"/>
    <w:rsid w:val="00311F8E"/>
    <w:rsid w:val="003133F7"/>
    <w:rsid w:val="0031447E"/>
    <w:rsid w:val="00314DE1"/>
    <w:rsid w:val="00315228"/>
    <w:rsid w:val="0031580E"/>
    <w:rsid w:val="00317F0A"/>
    <w:rsid w:val="00321D6B"/>
    <w:rsid w:val="0032522F"/>
    <w:rsid w:val="0032555B"/>
    <w:rsid w:val="00325673"/>
    <w:rsid w:val="00330D9C"/>
    <w:rsid w:val="00332B25"/>
    <w:rsid w:val="00333139"/>
    <w:rsid w:val="0033416C"/>
    <w:rsid w:val="00341FE8"/>
    <w:rsid w:val="003444E8"/>
    <w:rsid w:val="0034554F"/>
    <w:rsid w:val="00346280"/>
    <w:rsid w:val="00346FD9"/>
    <w:rsid w:val="00350569"/>
    <w:rsid w:val="00352572"/>
    <w:rsid w:val="003525DA"/>
    <w:rsid w:val="003560B4"/>
    <w:rsid w:val="003609AD"/>
    <w:rsid w:val="003614B3"/>
    <w:rsid w:val="00362A42"/>
    <w:rsid w:val="00363E82"/>
    <w:rsid w:val="003641F8"/>
    <w:rsid w:val="0036505D"/>
    <w:rsid w:val="0036541A"/>
    <w:rsid w:val="00366D16"/>
    <w:rsid w:val="00367A9C"/>
    <w:rsid w:val="003708AD"/>
    <w:rsid w:val="0037135A"/>
    <w:rsid w:val="00374B0B"/>
    <w:rsid w:val="00374F87"/>
    <w:rsid w:val="003773B5"/>
    <w:rsid w:val="00377B0D"/>
    <w:rsid w:val="00380764"/>
    <w:rsid w:val="00381C97"/>
    <w:rsid w:val="0038268D"/>
    <w:rsid w:val="00383869"/>
    <w:rsid w:val="00383CB2"/>
    <w:rsid w:val="00386228"/>
    <w:rsid w:val="00386CD8"/>
    <w:rsid w:val="003870DA"/>
    <w:rsid w:val="00387AD4"/>
    <w:rsid w:val="00387D5F"/>
    <w:rsid w:val="00390412"/>
    <w:rsid w:val="003906C5"/>
    <w:rsid w:val="0039203A"/>
    <w:rsid w:val="00393CFB"/>
    <w:rsid w:val="00394E52"/>
    <w:rsid w:val="003A2AFD"/>
    <w:rsid w:val="003A4FB9"/>
    <w:rsid w:val="003A5D87"/>
    <w:rsid w:val="003A6237"/>
    <w:rsid w:val="003A6506"/>
    <w:rsid w:val="003A7A0A"/>
    <w:rsid w:val="003B011E"/>
    <w:rsid w:val="003B0D88"/>
    <w:rsid w:val="003B2783"/>
    <w:rsid w:val="003B3160"/>
    <w:rsid w:val="003B3226"/>
    <w:rsid w:val="003B5156"/>
    <w:rsid w:val="003B54F6"/>
    <w:rsid w:val="003B6C3A"/>
    <w:rsid w:val="003B729F"/>
    <w:rsid w:val="003C0797"/>
    <w:rsid w:val="003C31B7"/>
    <w:rsid w:val="003C4C24"/>
    <w:rsid w:val="003C5FCF"/>
    <w:rsid w:val="003C655B"/>
    <w:rsid w:val="003C7798"/>
    <w:rsid w:val="003C7A27"/>
    <w:rsid w:val="003C7B8A"/>
    <w:rsid w:val="003D16CD"/>
    <w:rsid w:val="003D1DE8"/>
    <w:rsid w:val="003D2F9E"/>
    <w:rsid w:val="003D34DE"/>
    <w:rsid w:val="003D3911"/>
    <w:rsid w:val="003D54C4"/>
    <w:rsid w:val="003D55E2"/>
    <w:rsid w:val="003D681C"/>
    <w:rsid w:val="003D7D8E"/>
    <w:rsid w:val="003E06EB"/>
    <w:rsid w:val="003E07CD"/>
    <w:rsid w:val="003E0BA2"/>
    <w:rsid w:val="003E288C"/>
    <w:rsid w:val="003E3BE8"/>
    <w:rsid w:val="003E607C"/>
    <w:rsid w:val="003F0504"/>
    <w:rsid w:val="003F124E"/>
    <w:rsid w:val="003F17B0"/>
    <w:rsid w:val="003F2554"/>
    <w:rsid w:val="003F30ED"/>
    <w:rsid w:val="003F57F1"/>
    <w:rsid w:val="003F5F28"/>
    <w:rsid w:val="00401647"/>
    <w:rsid w:val="00401EAB"/>
    <w:rsid w:val="00404E2F"/>
    <w:rsid w:val="00406955"/>
    <w:rsid w:val="00406F6A"/>
    <w:rsid w:val="004075CC"/>
    <w:rsid w:val="0041061D"/>
    <w:rsid w:val="00410A9A"/>
    <w:rsid w:val="00412EBB"/>
    <w:rsid w:val="00415910"/>
    <w:rsid w:val="00415CED"/>
    <w:rsid w:val="00415DF0"/>
    <w:rsid w:val="00416D5D"/>
    <w:rsid w:val="00421520"/>
    <w:rsid w:val="00421A47"/>
    <w:rsid w:val="00422008"/>
    <w:rsid w:val="00423AF4"/>
    <w:rsid w:val="004266F9"/>
    <w:rsid w:val="00426E83"/>
    <w:rsid w:val="00430215"/>
    <w:rsid w:val="00431B5B"/>
    <w:rsid w:val="0043429F"/>
    <w:rsid w:val="004344E5"/>
    <w:rsid w:val="00437003"/>
    <w:rsid w:val="0044141C"/>
    <w:rsid w:val="00443AA2"/>
    <w:rsid w:val="0044434C"/>
    <w:rsid w:val="00444B77"/>
    <w:rsid w:val="0044555C"/>
    <w:rsid w:val="0044736C"/>
    <w:rsid w:val="0045013E"/>
    <w:rsid w:val="004511DE"/>
    <w:rsid w:val="00451311"/>
    <w:rsid w:val="00451D81"/>
    <w:rsid w:val="00453641"/>
    <w:rsid w:val="00453698"/>
    <w:rsid w:val="00457E3E"/>
    <w:rsid w:val="00461FFC"/>
    <w:rsid w:val="004622B7"/>
    <w:rsid w:val="0046243F"/>
    <w:rsid w:val="004629FA"/>
    <w:rsid w:val="00462C44"/>
    <w:rsid w:val="0046349D"/>
    <w:rsid w:val="00463F8F"/>
    <w:rsid w:val="004669A0"/>
    <w:rsid w:val="00467290"/>
    <w:rsid w:val="00467308"/>
    <w:rsid w:val="004678B5"/>
    <w:rsid w:val="00467E74"/>
    <w:rsid w:val="004709F1"/>
    <w:rsid w:val="004721FD"/>
    <w:rsid w:val="004729F5"/>
    <w:rsid w:val="00472E53"/>
    <w:rsid w:val="00473CEE"/>
    <w:rsid w:val="004756CE"/>
    <w:rsid w:val="00475748"/>
    <w:rsid w:val="004769F7"/>
    <w:rsid w:val="00480920"/>
    <w:rsid w:val="0048193F"/>
    <w:rsid w:val="00481D26"/>
    <w:rsid w:val="0048317D"/>
    <w:rsid w:val="004840CD"/>
    <w:rsid w:val="004844D2"/>
    <w:rsid w:val="00484518"/>
    <w:rsid w:val="00492C5E"/>
    <w:rsid w:val="004943C2"/>
    <w:rsid w:val="004A188C"/>
    <w:rsid w:val="004A364C"/>
    <w:rsid w:val="004A522F"/>
    <w:rsid w:val="004B0B87"/>
    <w:rsid w:val="004B45E1"/>
    <w:rsid w:val="004B4A4A"/>
    <w:rsid w:val="004B5DFA"/>
    <w:rsid w:val="004C0EAC"/>
    <w:rsid w:val="004C10D0"/>
    <w:rsid w:val="004C10E3"/>
    <w:rsid w:val="004C1796"/>
    <w:rsid w:val="004C1A58"/>
    <w:rsid w:val="004C2FCE"/>
    <w:rsid w:val="004C3493"/>
    <w:rsid w:val="004C4005"/>
    <w:rsid w:val="004C4D94"/>
    <w:rsid w:val="004C5FEB"/>
    <w:rsid w:val="004C7093"/>
    <w:rsid w:val="004C75B1"/>
    <w:rsid w:val="004D30C5"/>
    <w:rsid w:val="004D7703"/>
    <w:rsid w:val="004D7A22"/>
    <w:rsid w:val="004D7F26"/>
    <w:rsid w:val="004E00DC"/>
    <w:rsid w:val="004E171C"/>
    <w:rsid w:val="004E3B84"/>
    <w:rsid w:val="004E3DC0"/>
    <w:rsid w:val="004E4291"/>
    <w:rsid w:val="004E50F0"/>
    <w:rsid w:val="004E580F"/>
    <w:rsid w:val="004E697E"/>
    <w:rsid w:val="004F09D7"/>
    <w:rsid w:val="004F1B2F"/>
    <w:rsid w:val="004F1D59"/>
    <w:rsid w:val="004F205B"/>
    <w:rsid w:val="004F6E10"/>
    <w:rsid w:val="005008B9"/>
    <w:rsid w:val="005011BE"/>
    <w:rsid w:val="0050177B"/>
    <w:rsid w:val="005027DC"/>
    <w:rsid w:val="005036AD"/>
    <w:rsid w:val="005059EB"/>
    <w:rsid w:val="00505F6E"/>
    <w:rsid w:val="005067EF"/>
    <w:rsid w:val="00514B90"/>
    <w:rsid w:val="0051510F"/>
    <w:rsid w:val="0051530B"/>
    <w:rsid w:val="00517244"/>
    <w:rsid w:val="0052039B"/>
    <w:rsid w:val="0052177F"/>
    <w:rsid w:val="00522DF6"/>
    <w:rsid w:val="00523D10"/>
    <w:rsid w:val="00526744"/>
    <w:rsid w:val="00527E00"/>
    <w:rsid w:val="005304E4"/>
    <w:rsid w:val="005309D4"/>
    <w:rsid w:val="00531785"/>
    <w:rsid w:val="00532353"/>
    <w:rsid w:val="00532F09"/>
    <w:rsid w:val="0053310F"/>
    <w:rsid w:val="00534065"/>
    <w:rsid w:val="00534211"/>
    <w:rsid w:val="00536171"/>
    <w:rsid w:val="00537BF6"/>
    <w:rsid w:val="005401A4"/>
    <w:rsid w:val="00546293"/>
    <w:rsid w:val="00546532"/>
    <w:rsid w:val="00547246"/>
    <w:rsid w:val="00547D6E"/>
    <w:rsid w:val="005518D0"/>
    <w:rsid w:val="0055217E"/>
    <w:rsid w:val="00552359"/>
    <w:rsid w:val="00552685"/>
    <w:rsid w:val="005534AC"/>
    <w:rsid w:val="00554C8D"/>
    <w:rsid w:val="00556255"/>
    <w:rsid w:val="0055777B"/>
    <w:rsid w:val="00557AA5"/>
    <w:rsid w:val="005601DE"/>
    <w:rsid w:val="00562B46"/>
    <w:rsid w:val="00562ED1"/>
    <w:rsid w:val="00565D8C"/>
    <w:rsid w:val="00571F93"/>
    <w:rsid w:val="00572857"/>
    <w:rsid w:val="00573162"/>
    <w:rsid w:val="005742D3"/>
    <w:rsid w:val="005748C8"/>
    <w:rsid w:val="005748DB"/>
    <w:rsid w:val="0057516A"/>
    <w:rsid w:val="00576A81"/>
    <w:rsid w:val="00581E1B"/>
    <w:rsid w:val="00582060"/>
    <w:rsid w:val="00582EF7"/>
    <w:rsid w:val="0058566C"/>
    <w:rsid w:val="005859F0"/>
    <w:rsid w:val="00586220"/>
    <w:rsid w:val="00590423"/>
    <w:rsid w:val="00590EE9"/>
    <w:rsid w:val="00594293"/>
    <w:rsid w:val="00594925"/>
    <w:rsid w:val="00595159"/>
    <w:rsid w:val="005964D7"/>
    <w:rsid w:val="005973E5"/>
    <w:rsid w:val="005A0164"/>
    <w:rsid w:val="005A360F"/>
    <w:rsid w:val="005A4496"/>
    <w:rsid w:val="005A5543"/>
    <w:rsid w:val="005B0027"/>
    <w:rsid w:val="005B0B37"/>
    <w:rsid w:val="005B2642"/>
    <w:rsid w:val="005B2C7B"/>
    <w:rsid w:val="005B3E1B"/>
    <w:rsid w:val="005C2843"/>
    <w:rsid w:val="005C314F"/>
    <w:rsid w:val="005C3681"/>
    <w:rsid w:val="005C63D6"/>
    <w:rsid w:val="005C7689"/>
    <w:rsid w:val="005C773E"/>
    <w:rsid w:val="005D2252"/>
    <w:rsid w:val="005D2CE9"/>
    <w:rsid w:val="005D5356"/>
    <w:rsid w:val="005D6ACC"/>
    <w:rsid w:val="005D7971"/>
    <w:rsid w:val="005E0259"/>
    <w:rsid w:val="005E2D86"/>
    <w:rsid w:val="005E30C0"/>
    <w:rsid w:val="005E386D"/>
    <w:rsid w:val="005E5501"/>
    <w:rsid w:val="005E60C1"/>
    <w:rsid w:val="005E7D6C"/>
    <w:rsid w:val="005F1B09"/>
    <w:rsid w:val="005F383B"/>
    <w:rsid w:val="0060153C"/>
    <w:rsid w:val="0060236A"/>
    <w:rsid w:val="00603233"/>
    <w:rsid w:val="006037A9"/>
    <w:rsid w:val="00603C60"/>
    <w:rsid w:val="006047BD"/>
    <w:rsid w:val="00605525"/>
    <w:rsid w:val="00605916"/>
    <w:rsid w:val="00606251"/>
    <w:rsid w:val="006063E5"/>
    <w:rsid w:val="00606C22"/>
    <w:rsid w:val="00606ECB"/>
    <w:rsid w:val="00607F57"/>
    <w:rsid w:val="00610516"/>
    <w:rsid w:val="00610C65"/>
    <w:rsid w:val="00610F33"/>
    <w:rsid w:val="00611C14"/>
    <w:rsid w:val="006145C4"/>
    <w:rsid w:val="00615BE1"/>
    <w:rsid w:val="00615F36"/>
    <w:rsid w:val="00616E7C"/>
    <w:rsid w:val="0061746C"/>
    <w:rsid w:val="00617F10"/>
    <w:rsid w:val="006200C8"/>
    <w:rsid w:val="006209DD"/>
    <w:rsid w:val="006218AE"/>
    <w:rsid w:val="006232D9"/>
    <w:rsid w:val="006235FC"/>
    <w:rsid w:val="006248EC"/>
    <w:rsid w:val="00624EDC"/>
    <w:rsid w:val="006253B4"/>
    <w:rsid w:val="00626326"/>
    <w:rsid w:val="006273F0"/>
    <w:rsid w:val="00627941"/>
    <w:rsid w:val="00627B67"/>
    <w:rsid w:val="00627E99"/>
    <w:rsid w:val="006300E4"/>
    <w:rsid w:val="00631F56"/>
    <w:rsid w:val="00632D35"/>
    <w:rsid w:val="0063365C"/>
    <w:rsid w:val="00633F04"/>
    <w:rsid w:val="00635033"/>
    <w:rsid w:val="00635361"/>
    <w:rsid w:val="006372B8"/>
    <w:rsid w:val="0064140E"/>
    <w:rsid w:val="00641939"/>
    <w:rsid w:val="00642E9B"/>
    <w:rsid w:val="0064778B"/>
    <w:rsid w:val="006516B9"/>
    <w:rsid w:val="00651839"/>
    <w:rsid w:val="006548BD"/>
    <w:rsid w:val="00654D6E"/>
    <w:rsid w:val="0065500E"/>
    <w:rsid w:val="00660937"/>
    <w:rsid w:val="00662633"/>
    <w:rsid w:val="0066400A"/>
    <w:rsid w:val="006646EC"/>
    <w:rsid w:val="006664FD"/>
    <w:rsid w:val="006675DB"/>
    <w:rsid w:val="0067082B"/>
    <w:rsid w:val="0067220B"/>
    <w:rsid w:val="006737C2"/>
    <w:rsid w:val="006743E5"/>
    <w:rsid w:val="00674852"/>
    <w:rsid w:val="0067546D"/>
    <w:rsid w:val="00675AF4"/>
    <w:rsid w:val="006774AB"/>
    <w:rsid w:val="00682E45"/>
    <w:rsid w:val="006832DD"/>
    <w:rsid w:val="006833CD"/>
    <w:rsid w:val="00684521"/>
    <w:rsid w:val="00684680"/>
    <w:rsid w:val="0068608B"/>
    <w:rsid w:val="0069104D"/>
    <w:rsid w:val="00692007"/>
    <w:rsid w:val="00692C70"/>
    <w:rsid w:val="00693094"/>
    <w:rsid w:val="00693099"/>
    <w:rsid w:val="006939EF"/>
    <w:rsid w:val="00693AD0"/>
    <w:rsid w:val="00693F2B"/>
    <w:rsid w:val="00694043"/>
    <w:rsid w:val="00695F02"/>
    <w:rsid w:val="0069638F"/>
    <w:rsid w:val="0069675C"/>
    <w:rsid w:val="006973BF"/>
    <w:rsid w:val="00697DA2"/>
    <w:rsid w:val="006A0296"/>
    <w:rsid w:val="006A37C2"/>
    <w:rsid w:val="006A42F7"/>
    <w:rsid w:val="006A4ABF"/>
    <w:rsid w:val="006A5EC6"/>
    <w:rsid w:val="006A6592"/>
    <w:rsid w:val="006B0E6A"/>
    <w:rsid w:val="006B3EBB"/>
    <w:rsid w:val="006C0D1B"/>
    <w:rsid w:val="006C14A6"/>
    <w:rsid w:val="006C21A7"/>
    <w:rsid w:val="006C2F13"/>
    <w:rsid w:val="006C48A6"/>
    <w:rsid w:val="006D10C7"/>
    <w:rsid w:val="006D135F"/>
    <w:rsid w:val="006D5A16"/>
    <w:rsid w:val="006D74EE"/>
    <w:rsid w:val="006E1324"/>
    <w:rsid w:val="006E25F2"/>
    <w:rsid w:val="006E5913"/>
    <w:rsid w:val="006E6AC8"/>
    <w:rsid w:val="006E7C71"/>
    <w:rsid w:val="006F1857"/>
    <w:rsid w:val="006F1AFD"/>
    <w:rsid w:val="006F47AA"/>
    <w:rsid w:val="00700589"/>
    <w:rsid w:val="00702289"/>
    <w:rsid w:val="00702CE0"/>
    <w:rsid w:val="007032D9"/>
    <w:rsid w:val="007035F5"/>
    <w:rsid w:val="007049C8"/>
    <w:rsid w:val="007072CC"/>
    <w:rsid w:val="007077C0"/>
    <w:rsid w:val="00710D94"/>
    <w:rsid w:val="00711037"/>
    <w:rsid w:val="007117B5"/>
    <w:rsid w:val="007118FD"/>
    <w:rsid w:val="007123FA"/>
    <w:rsid w:val="007127D6"/>
    <w:rsid w:val="00715999"/>
    <w:rsid w:val="00715C9D"/>
    <w:rsid w:val="00716104"/>
    <w:rsid w:val="00720024"/>
    <w:rsid w:val="00720729"/>
    <w:rsid w:val="00721E76"/>
    <w:rsid w:val="007227F4"/>
    <w:rsid w:val="00726939"/>
    <w:rsid w:val="00726C77"/>
    <w:rsid w:val="007306A2"/>
    <w:rsid w:val="00730ED9"/>
    <w:rsid w:val="007310B8"/>
    <w:rsid w:val="0073184F"/>
    <w:rsid w:val="00732E85"/>
    <w:rsid w:val="00734D62"/>
    <w:rsid w:val="00744C49"/>
    <w:rsid w:val="00747FAE"/>
    <w:rsid w:val="0075074B"/>
    <w:rsid w:val="007511A9"/>
    <w:rsid w:val="00751790"/>
    <w:rsid w:val="00751CE1"/>
    <w:rsid w:val="00753128"/>
    <w:rsid w:val="0075371C"/>
    <w:rsid w:val="00753754"/>
    <w:rsid w:val="00753CCA"/>
    <w:rsid w:val="00756892"/>
    <w:rsid w:val="007601E4"/>
    <w:rsid w:val="007601E5"/>
    <w:rsid w:val="00760F25"/>
    <w:rsid w:val="00765685"/>
    <w:rsid w:val="0076660D"/>
    <w:rsid w:val="00766EBE"/>
    <w:rsid w:val="007736D0"/>
    <w:rsid w:val="007775DE"/>
    <w:rsid w:val="00780608"/>
    <w:rsid w:val="00781097"/>
    <w:rsid w:val="00782FFC"/>
    <w:rsid w:val="00783786"/>
    <w:rsid w:val="007848E8"/>
    <w:rsid w:val="0079130E"/>
    <w:rsid w:val="00791ACD"/>
    <w:rsid w:val="00791BF2"/>
    <w:rsid w:val="00792E45"/>
    <w:rsid w:val="00793899"/>
    <w:rsid w:val="0079411A"/>
    <w:rsid w:val="007964E0"/>
    <w:rsid w:val="0079656C"/>
    <w:rsid w:val="00797C8A"/>
    <w:rsid w:val="007A2272"/>
    <w:rsid w:val="007A3830"/>
    <w:rsid w:val="007A39F9"/>
    <w:rsid w:val="007A51B4"/>
    <w:rsid w:val="007A591F"/>
    <w:rsid w:val="007A647F"/>
    <w:rsid w:val="007A6D63"/>
    <w:rsid w:val="007B0F59"/>
    <w:rsid w:val="007B1117"/>
    <w:rsid w:val="007B1BE5"/>
    <w:rsid w:val="007B2F52"/>
    <w:rsid w:val="007B3DE4"/>
    <w:rsid w:val="007B480E"/>
    <w:rsid w:val="007B51BB"/>
    <w:rsid w:val="007B5490"/>
    <w:rsid w:val="007B5805"/>
    <w:rsid w:val="007B5A1B"/>
    <w:rsid w:val="007C1F13"/>
    <w:rsid w:val="007C25DE"/>
    <w:rsid w:val="007C470E"/>
    <w:rsid w:val="007C6F9A"/>
    <w:rsid w:val="007D375D"/>
    <w:rsid w:val="007D5BD2"/>
    <w:rsid w:val="007D6DBD"/>
    <w:rsid w:val="007D70E9"/>
    <w:rsid w:val="007E0FAD"/>
    <w:rsid w:val="007E2332"/>
    <w:rsid w:val="007E2FBC"/>
    <w:rsid w:val="007E351B"/>
    <w:rsid w:val="007E76AC"/>
    <w:rsid w:val="007F1919"/>
    <w:rsid w:val="007F2DBB"/>
    <w:rsid w:val="007F56ED"/>
    <w:rsid w:val="007F57E6"/>
    <w:rsid w:val="007F7761"/>
    <w:rsid w:val="008005C2"/>
    <w:rsid w:val="00801827"/>
    <w:rsid w:val="008019CD"/>
    <w:rsid w:val="00802A5D"/>
    <w:rsid w:val="00803A3B"/>
    <w:rsid w:val="00803F12"/>
    <w:rsid w:val="008059B0"/>
    <w:rsid w:val="008074EC"/>
    <w:rsid w:val="00807904"/>
    <w:rsid w:val="00813F44"/>
    <w:rsid w:val="008146E5"/>
    <w:rsid w:val="00814C3A"/>
    <w:rsid w:val="00815A7A"/>
    <w:rsid w:val="008161F1"/>
    <w:rsid w:val="00817AD6"/>
    <w:rsid w:val="008202C0"/>
    <w:rsid w:val="008213BA"/>
    <w:rsid w:val="00821BF1"/>
    <w:rsid w:val="00822E27"/>
    <w:rsid w:val="00823395"/>
    <w:rsid w:val="008237BE"/>
    <w:rsid w:val="00826767"/>
    <w:rsid w:val="00826DCA"/>
    <w:rsid w:val="00827451"/>
    <w:rsid w:val="0083038B"/>
    <w:rsid w:val="0083192A"/>
    <w:rsid w:val="0083305F"/>
    <w:rsid w:val="00833ED6"/>
    <w:rsid w:val="00834980"/>
    <w:rsid w:val="00835B5E"/>
    <w:rsid w:val="008361CA"/>
    <w:rsid w:val="00837838"/>
    <w:rsid w:val="00840880"/>
    <w:rsid w:val="00842A2D"/>
    <w:rsid w:val="00844F64"/>
    <w:rsid w:val="0084507B"/>
    <w:rsid w:val="00845902"/>
    <w:rsid w:val="00845980"/>
    <w:rsid w:val="00846F4D"/>
    <w:rsid w:val="00847155"/>
    <w:rsid w:val="008476E6"/>
    <w:rsid w:val="00847C5E"/>
    <w:rsid w:val="008516BE"/>
    <w:rsid w:val="00851870"/>
    <w:rsid w:val="008547BE"/>
    <w:rsid w:val="00854A6E"/>
    <w:rsid w:val="008554C2"/>
    <w:rsid w:val="00855A69"/>
    <w:rsid w:val="008560BE"/>
    <w:rsid w:val="008565CC"/>
    <w:rsid w:val="00856924"/>
    <w:rsid w:val="00857EF3"/>
    <w:rsid w:val="00862906"/>
    <w:rsid w:val="00864AC5"/>
    <w:rsid w:val="00865DBA"/>
    <w:rsid w:val="00865F98"/>
    <w:rsid w:val="00866BEA"/>
    <w:rsid w:val="00866D85"/>
    <w:rsid w:val="0087087D"/>
    <w:rsid w:val="0087092E"/>
    <w:rsid w:val="00871B4D"/>
    <w:rsid w:val="00872497"/>
    <w:rsid w:val="008760A8"/>
    <w:rsid w:val="00876C7A"/>
    <w:rsid w:val="00876D37"/>
    <w:rsid w:val="008857A5"/>
    <w:rsid w:val="008857C8"/>
    <w:rsid w:val="00885D94"/>
    <w:rsid w:val="008862B0"/>
    <w:rsid w:val="00886DAD"/>
    <w:rsid w:val="0089329F"/>
    <w:rsid w:val="0089467B"/>
    <w:rsid w:val="008959ED"/>
    <w:rsid w:val="00896312"/>
    <w:rsid w:val="008A22BA"/>
    <w:rsid w:val="008A4D9B"/>
    <w:rsid w:val="008A5569"/>
    <w:rsid w:val="008A7405"/>
    <w:rsid w:val="008A7FB9"/>
    <w:rsid w:val="008B1015"/>
    <w:rsid w:val="008B1CDC"/>
    <w:rsid w:val="008B281D"/>
    <w:rsid w:val="008B2D0A"/>
    <w:rsid w:val="008B3CF0"/>
    <w:rsid w:val="008B7205"/>
    <w:rsid w:val="008C0386"/>
    <w:rsid w:val="008C2C7B"/>
    <w:rsid w:val="008C2DAA"/>
    <w:rsid w:val="008C3E59"/>
    <w:rsid w:val="008C44C6"/>
    <w:rsid w:val="008C7470"/>
    <w:rsid w:val="008D0AD8"/>
    <w:rsid w:val="008D2B7D"/>
    <w:rsid w:val="008D3B07"/>
    <w:rsid w:val="008D7147"/>
    <w:rsid w:val="008E0296"/>
    <w:rsid w:val="008E09E4"/>
    <w:rsid w:val="008E1230"/>
    <w:rsid w:val="008E1A00"/>
    <w:rsid w:val="008E1B58"/>
    <w:rsid w:val="008E2154"/>
    <w:rsid w:val="008E2BEA"/>
    <w:rsid w:val="008E5A19"/>
    <w:rsid w:val="008E663A"/>
    <w:rsid w:val="008E72D9"/>
    <w:rsid w:val="008F0B69"/>
    <w:rsid w:val="008F120C"/>
    <w:rsid w:val="008F393E"/>
    <w:rsid w:val="008F3E91"/>
    <w:rsid w:val="008F65C7"/>
    <w:rsid w:val="008F6E0B"/>
    <w:rsid w:val="008F744B"/>
    <w:rsid w:val="009000E7"/>
    <w:rsid w:val="009006A6"/>
    <w:rsid w:val="00902586"/>
    <w:rsid w:val="0090287A"/>
    <w:rsid w:val="00904508"/>
    <w:rsid w:val="0090460C"/>
    <w:rsid w:val="009046F7"/>
    <w:rsid w:val="00905416"/>
    <w:rsid w:val="00907035"/>
    <w:rsid w:val="00910396"/>
    <w:rsid w:val="009121A3"/>
    <w:rsid w:val="00913C91"/>
    <w:rsid w:val="00914BD1"/>
    <w:rsid w:val="0091731D"/>
    <w:rsid w:val="00920EE2"/>
    <w:rsid w:val="00921100"/>
    <w:rsid w:val="00922352"/>
    <w:rsid w:val="0092476C"/>
    <w:rsid w:val="009278CC"/>
    <w:rsid w:val="00931606"/>
    <w:rsid w:val="00932D40"/>
    <w:rsid w:val="0093333F"/>
    <w:rsid w:val="009370A0"/>
    <w:rsid w:val="00941C74"/>
    <w:rsid w:val="00942934"/>
    <w:rsid w:val="00944E49"/>
    <w:rsid w:val="009473BF"/>
    <w:rsid w:val="00951DF2"/>
    <w:rsid w:val="0095215D"/>
    <w:rsid w:val="00954614"/>
    <w:rsid w:val="00954A51"/>
    <w:rsid w:val="009561BD"/>
    <w:rsid w:val="0096203E"/>
    <w:rsid w:val="00962450"/>
    <w:rsid w:val="00964F90"/>
    <w:rsid w:val="00965575"/>
    <w:rsid w:val="00965B7C"/>
    <w:rsid w:val="009716DF"/>
    <w:rsid w:val="00973381"/>
    <w:rsid w:val="00975427"/>
    <w:rsid w:val="00975526"/>
    <w:rsid w:val="00975B1F"/>
    <w:rsid w:val="00977D0D"/>
    <w:rsid w:val="00981A76"/>
    <w:rsid w:val="00981FE5"/>
    <w:rsid w:val="009826D2"/>
    <w:rsid w:val="009832D1"/>
    <w:rsid w:val="00985351"/>
    <w:rsid w:val="009873A6"/>
    <w:rsid w:val="00987BD3"/>
    <w:rsid w:val="00987CC3"/>
    <w:rsid w:val="009906F9"/>
    <w:rsid w:val="0099191E"/>
    <w:rsid w:val="0099235F"/>
    <w:rsid w:val="0099245C"/>
    <w:rsid w:val="009929CE"/>
    <w:rsid w:val="00993787"/>
    <w:rsid w:val="00996990"/>
    <w:rsid w:val="0099796C"/>
    <w:rsid w:val="00997FFD"/>
    <w:rsid w:val="009A2428"/>
    <w:rsid w:val="009A3A15"/>
    <w:rsid w:val="009A4A55"/>
    <w:rsid w:val="009A4EB4"/>
    <w:rsid w:val="009A68E9"/>
    <w:rsid w:val="009B18E4"/>
    <w:rsid w:val="009B422D"/>
    <w:rsid w:val="009B59B2"/>
    <w:rsid w:val="009B5A8E"/>
    <w:rsid w:val="009B7F84"/>
    <w:rsid w:val="009C09F4"/>
    <w:rsid w:val="009C2B40"/>
    <w:rsid w:val="009C381F"/>
    <w:rsid w:val="009D0116"/>
    <w:rsid w:val="009D02A2"/>
    <w:rsid w:val="009D23CD"/>
    <w:rsid w:val="009D2612"/>
    <w:rsid w:val="009D61E7"/>
    <w:rsid w:val="009D7763"/>
    <w:rsid w:val="009E2277"/>
    <w:rsid w:val="009E3FC4"/>
    <w:rsid w:val="009E46EF"/>
    <w:rsid w:val="009E4E95"/>
    <w:rsid w:val="009F1152"/>
    <w:rsid w:val="009F1CAC"/>
    <w:rsid w:val="009F2E1E"/>
    <w:rsid w:val="009F3E78"/>
    <w:rsid w:val="009F4032"/>
    <w:rsid w:val="009F5C6F"/>
    <w:rsid w:val="009F7787"/>
    <w:rsid w:val="00A0167F"/>
    <w:rsid w:val="00A02297"/>
    <w:rsid w:val="00A02799"/>
    <w:rsid w:val="00A028D1"/>
    <w:rsid w:val="00A034CB"/>
    <w:rsid w:val="00A034EF"/>
    <w:rsid w:val="00A04CFE"/>
    <w:rsid w:val="00A070B7"/>
    <w:rsid w:val="00A070F2"/>
    <w:rsid w:val="00A07225"/>
    <w:rsid w:val="00A10A19"/>
    <w:rsid w:val="00A12795"/>
    <w:rsid w:val="00A1403E"/>
    <w:rsid w:val="00A14153"/>
    <w:rsid w:val="00A1750F"/>
    <w:rsid w:val="00A178DA"/>
    <w:rsid w:val="00A17B48"/>
    <w:rsid w:val="00A20B61"/>
    <w:rsid w:val="00A2149D"/>
    <w:rsid w:val="00A2238D"/>
    <w:rsid w:val="00A229B9"/>
    <w:rsid w:val="00A230B7"/>
    <w:rsid w:val="00A25B7C"/>
    <w:rsid w:val="00A25CFD"/>
    <w:rsid w:val="00A2689D"/>
    <w:rsid w:val="00A26D42"/>
    <w:rsid w:val="00A30970"/>
    <w:rsid w:val="00A31AEE"/>
    <w:rsid w:val="00A31E00"/>
    <w:rsid w:val="00A32FE1"/>
    <w:rsid w:val="00A34705"/>
    <w:rsid w:val="00A36A12"/>
    <w:rsid w:val="00A37E8B"/>
    <w:rsid w:val="00A40139"/>
    <w:rsid w:val="00A40743"/>
    <w:rsid w:val="00A408A0"/>
    <w:rsid w:val="00A40E0F"/>
    <w:rsid w:val="00A4362B"/>
    <w:rsid w:val="00A453ED"/>
    <w:rsid w:val="00A45439"/>
    <w:rsid w:val="00A45DF6"/>
    <w:rsid w:val="00A45E41"/>
    <w:rsid w:val="00A47156"/>
    <w:rsid w:val="00A471E8"/>
    <w:rsid w:val="00A5201C"/>
    <w:rsid w:val="00A52227"/>
    <w:rsid w:val="00A52FAB"/>
    <w:rsid w:val="00A53F48"/>
    <w:rsid w:val="00A53FD4"/>
    <w:rsid w:val="00A54506"/>
    <w:rsid w:val="00A578B9"/>
    <w:rsid w:val="00A57CE1"/>
    <w:rsid w:val="00A600C5"/>
    <w:rsid w:val="00A62E3D"/>
    <w:rsid w:val="00A63288"/>
    <w:rsid w:val="00A63D8E"/>
    <w:rsid w:val="00A641A5"/>
    <w:rsid w:val="00A7010D"/>
    <w:rsid w:val="00A70CC3"/>
    <w:rsid w:val="00A74268"/>
    <w:rsid w:val="00A749A0"/>
    <w:rsid w:val="00A759CD"/>
    <w:rsid w:val="00A779BD"/>
    <w:rsid w:val="00A80D8D"/>
    <w:rsid w:val="00A812A1"/>
    <w:rsid w:val="00A816E7"/>
    <w:rsid w:val="00A81C80"/>
    <w:rsid w:val="00A86961"/>
    <w:rsid w:val="00A87974"/>
    <w:rsid w:val="00A911AF"/>
    <w:rsid w:val="00A9325C"/>
    <w:rsid w:val="00A94966"/>
    <w:rsid w:val="00A964F1"/>
    <w:rsid w:val="00AA0FE3"/>
    <w:rsid w:val="00AA13A5"/>
    <w:rsid w:val="00AA1FEA"/>
    <w:rsid w:val="00AA2162"/>
    <w:rsid w:val="00AA523D"/>
    <w:rsid w:val="00AA6DAC"/>
    <w:rsid w:val="00AA7ACD"/>
    <w:rsid w:val="00AB1170"/>
    <w:rsid w:val="00AB1495"/>
    <w:rsid w:val="00AB1D27"/>
    <w:rsid w:val="00AB7188"/>
    <w:rsid w:val="00AC0989"/>
    <w:rsid w:val="00AC149E"/>
    <w:rsid w:val="00AC1AEF"/>
    <w:rsid w:val="00AC36EF"/>
    <w:rsid w:val="00AC3F40"/>
    <w:rsid w:val="00AC4E29"/>
    <w:rsid w:val="00AC51C2"/>
    <w:rsid w:val="00AC6958"/>
    <w:rsid w:val="00AC725B"/>
    <w:rsid w:val="00AC7276"/>
    <w:rsid w:val="00AD0E6A"/>
    <w:rsid w:val="00AD428E"/>
    <w:rsid w:val="00AD4863"/>
    <w:rsid w:val="00AD64C3"/>
    <w:rsid w:val="00AE051B"/>
    <w:rsid w:val="00AE09C3"/>
    <w:rsid w:val="00AE132F"/>
    <w:rsid w:val="00AE15CC"/>
    <w:rsid w:val="00AE23B8"/>
    <w:rsid w:val="00AE379B"/>
    <w:rsid w:val="00AE4FCB"/>
    <w:rsid w:val="00AE5980"/>
    <w:rsid w:val="00AE6B0B"/>
    <w:rsid w:val="00AE6CC1"/>
    <w:rsid w:val="00AF03BE"/>
    <w:rsid w:val="00AF13CB"/>
    <w:rsid w:val="00AF27F6"/>
    <w:rsid w:val="00AF3832"/>
    <w:rsid w:val="00AF43BF"/>
    <w:rsid w:val="00AF761D"/>
    <w:rsid w:val="00AF777B"/>
    <w:rsid w:val="00B00235"/>
    <w:rsid w:val="00B02A6B"/>
    <w:rsid w:val="00B0691D"/>
    <w:rsid w:val="00B07480"/>
    <w:rsid w:val="00B10BC2"/>
    <w:rsid w:val="00B114C5"/>
    <w:rsid w:val="00B118A0"/>
    <w:rsid w:val="00B125C4"/>
    <w:rsid w:val="00B13C38"/>
    <w:rsid w:val="00B14162"/>
    <w:rsid w:val="00B14618"/>
    <w:rsid w:val="00B15D62"/>
    <w:rsid w:val="00B17017"/>
    <w:rsid w:val="00B17A90"/>
    <w:rsid w:val="00B2063C"/>
    <w:rsid w:val="00B20B55"/>
    <w:rsid w:val="00B20EE5"/>
    <w:rsid w:val="00B21F45"/>
    <w:rsid w:val="00B230B9"/>
    <w:rsid w:val="00B26664"/>
    <w:rsid w:val="00B26763"/>
    <w:rsid w:val="00B30073"/>
    <w:rsid w:val="00B32056"/>
    <w:rsid w:val="00B34F8C"/>
    <w:rsid w:val="00B369F1"/>
    <w:rsid w:val="00B36EBB"/>
    <w:rsid w:val="00B405B9"/>
    <w:rsid w:val="00B41835"/>
    <w:rsid w:val="00B45620"/>
    <w:rsid w:val="00B47411"/>
    <w:rsid w:val="00B47747"/>
    <w:rsid w:val="00B47859"/>
    <w:rsid w:val="00B5090D"/>
    <w:rsid w:val="00B55E08"/>
    <w:rsid w:val="00B57574"/>
    <w:rsid w:val="00B5762F"/>
    <w:rsid w:val="00B6190E"/>
    <w:rsid w:val="00B62777"/>
    <w:rsid w:val="00B63BAE"/>
    <w:rsid w:val="00B64DB4"/>
    <w:rsid w:val="00B66A3D"/>
    <w:rsid w:val="00B6749B"/>
    <w:rsid w:val="00B677A3"/>
    <w:rsid w:val="00B6799D"/>
    <w:rsid w:val="00B7086D"/>
    <w:rsid w:val="00B73E6D"/>
    <w:rsid w:val="00B7735B"/>
    <w:rsid w:val="00B80776"/>
    <w:rsid w:val="00B82051"/>
    <w:rsid w:val="00B82075"/>
    <w:rsid w:val="00B83310"/>
    <w:rsid w:val="00B83DDF"/>
    <w:rsid w:val="00B83FBD"/>
    <w:rsid w:val="00B84595"/>
    <w:rsid w:val="00B84EBC"/>
    <w:rsid w:val="00B84FBF"/>
    <w:rsid w:val="00B85068"/>
    <w:rsid w:val="00B8567A"/>
    <w:rsid w:val="00B86255"/>
    <w:rsid w:val="00B86626"/>
    <w:rsid w:val="00B870A4"/>
    <w:rsid w:val="00B87D79"/>
    <w:rsid w:val="00B910FE"/>
    <w:rsid w:val="00B93F37"/>
    <w:rsid w:val="00B941E0"/>
    <w:rsid w:val="00B95626"/>
    <w:rsid w:val="00B9703B"/>
    <w:rsid w:val="00B97170"/>
    <w:rsid w:val="00B97D7D"/>
    <w:rsid w:val="00BA1F38"/>
    <w:rsid w:val="00BA2391"/>
    <w:rsid w:val="00BA7B33"/>
    <w:rsid w:val="00BA7BC8"/>
    <w:rsid w:val="00BB033D"/>
    <w:rsid w:val="00BB0CA4"/>
    <w:rsid w:val="00BB1258"/>
    <w:rsid w:val="00BB29BC"/>
    <w:rsid w:val="00BB3508"/>
    <w:rsid w:val="00BB35B7"/>
    <w:rsid w:val="00BB3785"/>
    <w:rsid w:val="00BB64C7"/>
    <w:rsid w:val="00BB6627"/>
    <w:rsid w:val="00BC28AE"/>
    <w:rsid w:val="00BC42C0"/>
    <w:rsid w:val="00BC488D"/>
    <w:rsid w:val="00BC5830"/>
    <w:rsid w:val="00BC5B38"/>
    <w:rsid w:val="00BD17EE"/>
    <w:rsid w:val="00BD4586"/>
    <w:rsid w:val="00BE1052"/>
    <w:rsid w:val="00BE1CCB"/>
    <w:rsid w:val="00BE468B"/>
    <w:rsid w:val="00BE55FF"/>
    <w:rsid w:val="00BE6294"/>
    <w:rsid w:val="00BE6556"/>
    <w:rsid w:val="00BF04D0"/>
    <w:rsid w:val="00BF2C62"/>
    <w:rsid w:val="00BF4341"/>
    <w:rsid w:val="00BF4472"/>
    <w:rsid w:val="00BF47A6"/>
    <w:rsid w:val="00BF74C8"/>
    <w:rsid w:val="00BF773C"/>
    <w:rsid w:val="00BF7952"/>
    <w:rsid w:val="00BF7E6D"/>
    <w:rsid w:val="00C01B6E"/>
    <w:rsid w:val="00C02EB3"/>
    <w:rsid w:val="00C03CDC"/>
    <w:rsid w:val="00C04486"/>
    <w:rsid w:val="00C1136F"/>
    <w:rsid w:val="00C11398"/>
    <w:rsid w:val="00C14F67"/>
    <w:rsid w:val="00C158E8"/>
    <w:rsid w:val="00C15966"/>
    <w:rsid w:val="00C15F5E"/>
    <w:rsid w:val="00C163B0"/>
    <w:rsid w:val="00C1701F"/>
    <w:rsid w:val="00C17AF0"/>
    <w:rsid w:val="00C20CE7"/>
    <w:rsid w:val="00C2102C"/>
    <w:rsid w:val="00C223C8"/>
    <w:rsid w:val="00C231DB"/>
    <w:rsid w:val="00C2683B"/>
    <w:rsid w:val="00C304A2"/>
    <w:rsid w:val="00C31190"/>
    <w:rsid w:val="00C34273"/>
    <w:rsid w:val="00C35712"/>
    <w:rsid w:val="00C36CF0"/>
    <w:rsid w:val="00C373C4"/>
    <w:rsid w:val="00C404BE"/>
    <w:rsid w:val="00C41534"/>
    <w:rsid w:val="00C41BC2"/>
    <w:rsid w:val="00C41FF7"/>
    <w:rsid w:val="00C42039"/>
    <w:rsid w:val="00C444F2"/>
    <w:rsid w:val="00C44ADD"/>
    <w:rsid w:val="00C45CD9"/>
    <w:rsid w:val="00C4677C"/>
    <w:rsid w:val="00C4708E"/>
    <w:rsid w:val="00C501C6"/>
    <w:rsid w:val="00C512A6"/>
    <w:rsid w:val="00C542C2"/>
    <w:rsid w:val="00C548A8"/>
    <w:rsid w:val="00C5505B"/>
    <w:rsid w:val="00C55EEE"/>
    <w:rsid w:val="00C6010C"/>
    <w:rsid w:val="00C60A89"/>
    <w:rsid w:val="00C627DE"/>
    <w:rsid w:val="00C62FFF"/>
    <w:rsid w:val="00C63CA9"/>
    <w:rsid w:val="00C64A10"/>
    <w:rsid w:val="00C66064"/>
    <w:rsid w:val="00C662B1"/>
    <w:rsid w:val="00C67194"/>
    <w:rsid w:val="00C70A03"/>
    <w:rsid w:val="00C754F8"/>
    <w:rsid w:val="00C768D1"/>
    <w:rsid w:val="00C77810"/>
    <w:rsid w:val="00C80716"/>
    <w:rsid w:val="00C8585D"/>
    <w:rsid w:val="00C87431"/>
    <w:rsid w:val="00C87908"/>
    <w:rsid w:val="00C909CC"/>
    <w:rsid w:val="00C91F8D"/>
    <w:rsid w:val="00C93E16"/>
    <w:rsid w:val="00C96FA3"/>
    <w:rsid w:val="00C97806"/>
    <w:rsid w:val="00C97CA7"/>
    <w:rsid w:val="00CA0803"/>
    <w:rsid w:val="00CA12E4"/>
    <w:rsid w:val="00CA1C55"/>
    <w:rsid w:val="00CA2220"/>
    <w:rsid w:val="00CA26CC"/>
    <w:rsid w:val="00CA27B7"/>
    <w:rsid w:val="00CA456D"/>
    <w:rsid w:val="00CA585D"/>
    <w:rsid w:val="00CA58FF"/>
    <w:rsid w:val="00CA7396"/>
    <w:rsid w:val="00CA7E06"/>
    <w:rsid w:val="00CB04C8"/>
    <w:rsid w:val="00CB06AF"/>
    <w:rsid w:val="00CB3B30"/>
    <w:rsid w:val="00CB5347"/>
    <w:rsid w:val="00CC1D19"/>
    <w:rsid w:val="00CC31EE"/>
    <w:rsid w:val="00CC3220"/>
    <w:rsid w:val="00CC41B6"/>
    <w:rsid w:val="00CC41E6"/>
    <w:rsid w:val="00CC43BB"/>
    <w:rsid w:val="00CC6973"/>
    <w:rsid w:val="00CC7A67"/>
    <w:rsid w:val="00CC7D4E"/>
    <w:rsid w:val="00CD0235"/>
    <w:rsid w:val="00CD0A06"/>
    <w:rsid w:val="00CD1539"/>
    <w:rsid w:val="00CD32A8"/>
    <w:rsid w:val="00CD33B3"/>
    <w:rsid w:val="00CD5F55"/>
    <w:rsid w:val="00CD6AEE"/>
    <w:rsid w:val="00CE152B"/>
    <w:rsid w:val="00CE23A6"/>
    <w:rsid w:val="00CE35B3"/>
    <w:rsid w:val="00CE5BC3"/>
    <w:rsid w:val="00CE5FAE"/>
    <w:rsid w:val="00CE673B"/>
    <w:rsid w:val="00CE6C04"/>
    <w:rsid w:val="00CE6DB5"/>
    <w:rsid w:val="00CE747F"/>
    <w:rsid w:val="00CF04F0"/>
    <w:rsid w:val="00CF09FB"/>
    <w:rsid w:val="00CF15F3"/>
    <w:rsid w:val="00CF3F0C"/>
    <w:rsid w:val="00CF4FC9"/>
    <w:rsid w:val="00CF735C"/>
    <w:rsid w:val="00D0021F"/>
    <w:rsid w:val="00D0126F"/>
    <w:rsid w:val="00D02A61"/>
    <w:rsid w:val="00D034C8"/>
    <w:rsid w:val="00D049F0"/>
    <w:rsid w:val="00D05D4A"/>
    <w:rsid w:val="00D05D4C"/>
    <w:rsid w:val="00D07432"/>
    <w:rsid w:val="00D07D3C"/>
    <w:rsid w:val="00D11D00"/>
    <w:rsid w:val="00D1238B"/>
    <w:rsid w:val="00D13188"/>
    <w:rsid w:val="00D13852"/>
    <w:rsid w:val="00D13E5B"/>
    <w:rsid w:val="00D149F6"/>
    <w:rsid w:val="00D14AAC"/>
    <w:rsid w:val="00D15393"/>
    <w:rsid w:val="00D1744B"/>
    <w:rsid w:val="00D2028F"/>
    <w:rsid w:val="00D21F38"/>
    <w:rsid w:val="00D254AC"/>
    <w:rsid w:val="00D26384"/>
    <w:rsid w:val="00D26C0D"/>
    <w:rsid w:val="00D3009A"/>
    <w:rsid w:val="00D32EBB"/>
    <w:rsid w:val="00D33457"/>
    <w:rsid w:val="00D34F08"/>
    <w:rsid w:val="00D351D5"/>
    <w:rsid w:val="00D360A1"/>
    <w:rsid w:val="00D42F5D"/>
    <w:rsid w:val="00D433A5"/>
    <w:rsid w:val="00D4630B"/>
    <w:rsid w:val="00D501CF"/>
    <w:rsid w:val="00D548E9"/>
    <w:rsid w:val="00D55F79"/>
    <w:rsid w:val="00D5662D"/>
    <w:rsid w:val="00D612D2"/>
    <w:rsid w:val="00D616B5"/>
    <w:rsid w:val="00D62EF9"/>
    <w:rsid w:val="00D640EF"/>
    <w:rsid w:val="00D64C98"/>
    <w:rsid w:val="00D64EC1"/>
    <w:rsid w:val="00D64F3C"/>
    <w:rsid w:val="00D65309"/>
    <w:rsid w:val="00D6592A"/>
    <w:rsid w:val="00D6723A"/>
    <w:rsid w:val="00D70115"/>
    <w:rsid w:val="00D716AB"/>
    <w:rsid w:val="00D745CE"/>
    <w:rsid w:val="00D74D86"/>
    <w:rsid w:val="00D75AE7"/>
    <w:rsid w:val="00D767F9"/>
    <w:rsid w:val="00D7797C"/>
    <w:rsid w:val="00D816D9"/>
    <w:rsid w:val="00D8213F"/>
    <w:rsid w:val="00D822E1"/>
    <w:rsid w:val="00D8291C"/>
    <w:rsid w:val="00D82DC1"/>
    <w:rsid w:val="00D837D3"/>
    <w:rsid w:val="00D853A2"/>
    <w:rsid w:val="00D86A33"/>
    <w:rsid w:val="00D87459"/>
    <w:rsid w:val="00D87C3C"/>
    <w:rsid w:val="00D90416"/>
    <w:rsid w:val="00D92A3E"/>
    <w:rsid w:val="00D92C36"/>
    <w:rsid w:val="00D94526"/>
    <w:rsid w:val="00D96C91"/>
    <w:rsid w:val="00D97173"/>
    <w:rsid w:val="00D9779F"/>
    <w:rsid w:val="00DA13E5"/>
    <w:rsid w:val="00DA5605"/>
    <w:rsid w:val="00DA6F7F"/>
    <w:rsid w:val="00DB3D10"/>
    <w:rsid w:val="00DB4142"/>
    <w:rsid w:val="00DB51DE"/>
    <w:rsid w:val="00DB6AAB"/>
    <w:rsid w:val="00DB70CE"/>
    <w:rsid w:val="00DB7B5F"/>
    <w:rsid w:val="00DC220F"/>
    <w:rsid w:val="00DC487A"/>
    <w:rsid w:val="00DC4AC5"/>
    <w:rsid w:val="00DC4E05"/>
    <w:rsid w:val="00DC6503"/>
    <w:rsid w:val="00DC7B39"/>
    <w:rsid w:val="00DD07EB"/>
    <w:rsid w:val="00DD0829"/>
    <w:rsid w:val="00DD2D66"/>
    <w:rsid w:val="00DD3D51"/>
    <w:rsid w:val="00DD5DE6"/>
    <w:rsid w:val="00DD7DDF"/>
    <w:rsid w:val="00DE027E"/>
    <w:rsid w:val="00DE1535"/>
    <w:rsid w:val="00DE1813"/>
    <w:rsid w:val="00DE205C"/>
    <w:rsid w:val="00DE2D5A"/>
    <w:rsid w:val="00DE548F"/>
    <w:rsid w:val="00DE56AD"/>
    <w:rsid w:val="00DF016E"/>
    <w:rsid w:val="00DF0AD0"/>
    <w:rsid w:val="00DF1418"/>
    <w:rsid w:val="00DF1849"/>
    <w:rsid w:val="00DF1DE5"/>
    <w:rsid w:val="00DF2562"/>
    <w:rsid w:val="00DF28CD"/>
    <w:rsid w:val="00E0054F"/>
    <w:rsid w:val="00E01517"/>
    <w:rsid w:val="00E0239E"/>
    <w:rsid w:val="00E03CC9"/>
    <w:rsid w:val="00E045A9"/>
    <w:rsid w:val="00E06D4C"/>
    <w:rsid w:val="00E06DC1"/>
    <w:rsid w:val="00E07C33"/>
    <w:rsid w:val="00E10829"/>
    <w:rsid w:val="00E109E0"/>
    <w:rsid w:val="00E12806"/>
    <w:rsid w:val="00E136DE"/>
    <w:rsid w:val="00E144FA"/>
    <w:rsid w:val="00E2007F"/>
    <w:rsid w:val="00E201D6"/>
    <w:rsid w:val="00E20943"/>
    <w:rsid w:val="00E21081"/>
    <w:rsid w:val="00E21B53"/>
    <w:rsid w:val="00E22B77"/>
    <w:rsid w:val="00E23C6E"/>
    <w:rsid w:val="00E25CB3"/>
    <w:rsid w:val="00E25FCD"/>
    <w:rsid w:val="00E26FC8"/>
    <w:rsid w:val="00E30C66"/>
    <w:rsid w:val="00E3107D"/>
    <w:rsid w:val="00E31608"/>
    <w:rsid w:val="00E36A04"/>
    <w:rsid w:val="00E3721A"/>
    <w:rsid w:val="00E4004F"/>
    <w:rsid w:val="00E408FA"/>
    <w:rsid w:val="00E40BEB"/>
    <w:rsid w:val="00E45AE7"/>
    <w:rsid w:val="00E45C08"/>
    <w:rsid w:val="00E46AAF"/>
    <w:rsid w:val="00E50B31"/>
    <w:rsid w:val="00E51703"/>
    <w:rsid w:val="00E5265A"/>
    <w:rsid w:val="00E54BE3"/>
    <w:rsid w:val="00E56BD2"/>
    <w:rsid w:val="00E56E31"/>
    <w:rsid w:val="00E60AB4"/>
    <w:rsid w:val="00E62398"/>
    <w:rsid w:val="00E62599"/>
    <w:rsid w:val="00E64997"/>
    <w:rsid w:val="00E653C5"/>
    <w:rsid w:val="00E65487"/>
    <w:rsid w:val="00E66723"/>
    <w:rsid w:val="00E66B86"/>
    <w:rsid w:val="00E70D63"/>
    <w:rsid w:val="00E72D8A"/>
    <w:rsid w:val="00E730CD"/>
    <w:rsid w:val="00E73AFC"/>
    <w:rsid w:val="00E764D6"/>
    <w:rsid w:val="00E77065"/>
    <w:rsid w:val="00E778F3"/>
    <w:rsid w:val="00E804F3"/>
    <w:rsid w:val="00E81A31"/>
    <w:rsid w:val="00E81C76"/>
    <w:rsid w:val="00E8275B"/>
    <w:rsid w:val="00E829D2"/>
    <w:rsid w:val="00E82A2A"/>
    <w:rsid w:val="00E82C58"/>
    <w:rsid w:val="00E83F81"/>
    <w:rsid w:val="00E8599D"/>
    <w:rsid w:val="00E85B83"/>
    <w:rsid w:val="00E86834"/>
    <w:rsid w:val="00E87DCA"/>
    <w:rsid w:val="00E90891"/>
    <w:rsid w:val="00E9119C"/>
    <w:rsid w:val="00E932B2"/>
    <w:rsid w:val="00E93784"/>
    <w:rsid w:val="00E9483F"/>
    <w:rsid w:val="00E94892"/>
    <w:rsid w:val="00E94D07"/>
    <w:rsid w:val="00E956CC"/>
    <w:rsid w:val="00E95D84"/>
    <w:rsid w:val="00E966EB"/>
    <w:rsid w:val="00EA08A3"/>
    <w:rsid w:val="00EA11E8"/>
    <w:rsid w:val="00EA3CA5"/>
    <w:rsid w:val="00EA51CE"/>
    <w:rsid w:val="00EA7C80"/>
    <w:rsid w:val="00EB1D69"/>
    <w:rsid w:val="00EB3BAB"/>
    <w:rsid w:val="00EB41CC"/>
    <w:rsid w:val="00EB48BC"/>
    <w:rsid w:val="00EB523B"/>
    <w:rsid w:val="00EB5D71"/>
    <w:rsid w:val="00EB5DAC"/>
    <w:rsid w:val="00EB735E"/>
    <w:rsid w:val="00EC1390"/>
    <w:rsid w:val="00EC772C"/>
    <w:rsid w:val="00ED1F70"/>
    <w:rsid w:val="00ED40AD"/>
    <w:rsid w:val="00ED4471"/>
    <w:rsid w:val="00ED475F"/>
    <w:rsid w:val="00ED5039"/>
    <w:rsid w:val="00ED7454"/>
    <w:rsid w:val="00EE02B5"/>
    <w:rsid w:val="00EE03B6"/>
    <w:rsid w:val="00EE0A93"/>
    <w:rsid w:val="00EE2124"/>
    <w:rsid w:val="00EE3411"/>
    <w:rsid w:val="00EE480A"/>
    <w:rsid w:val="00EE4A7B"/>
    <w:rsid w:val="00EF0B1C"/>
    <w:rsid w:val="00EF0D5D"/>
    <w:rsid w:val="00EF0E8B"/>
    <w:rsid w:val="00EF1A45"/>
    <w:rsid w:val="00EF3378"/>
    <w:rsid w:val="00EF3CB0"/>
    <w:rsid w:val="00EF4CFB"/>
    <w:rsid w:val="00EF6030"/>
    <w:rsid w:val="00EF6864"/>
    <w:rsid w:val="00EF7643"/>
    <w:rsid w:val="00F01EDD"/>
    <w:rsid w:val="00F028C1"/>
    <w:rsid w:val="00F02985"/>
    <w:rsid w:val="00F03266"/>
    <w:rsid w:val="00F041E8"/>
    <w:rsid w:val="00F04A53"/>
    <w:rsid w:val="00F05374"/>
    <w:rsid w:val="00F058E7"/>
    <w:rsid w:val="00F05CC2"/>
    <w:rsid w:val="00F069C5"/>
    <w:rsid w:val="00F06AD2"/>
    <w:rsid w:val="00F072CD"/>
    <w:rsid w:val="00F131D0"/>
    <w:rsid w:val="00F1401F"/>
    <w:rsid w:val="00F145D2"/>
    <w:rsid w:val="00F17A1D"/>
    <w:rsid w:val="00F2003D"/>
    <w:rsid w:val="00F22818"/>
    <w:rsid w:val="00F228F6"/>
    <w:rsid w:val="00F22C20"/>
    <w:rsid w:val="00F2321D"/>
    <w:rsid w:val="00F237A7"/>
    <w:rsid w:val="00F23E0B"/>
    <w:rsid w:val="00F25DD2"/>
    <w:rsid w:val="00F260C3"/>
    <w:rsid w:val="00F26B4B"/>
    <w:rsid w:val="00F2794B"/>
    <w:rsid w:val="00F32CC0"/>
    <w:rsid w:val="00F334E9"/>
    <w:rsid w:val="00F33D40"/>
    <w:rsid w:val="00F36B76"/>
    <w:rsid w:val="00F36CB4"/>
    <w:rsid w:val="00F402B2"/>
    <w:rsid w:val="00F42363"/>
    <w:rsid w:val="00F4247E"/>
    <w:rsid w:val="00F43AAD"/>
    <w:rsid w:val="00F44003"/>
    <w:rsid w:val="00F44684"/>
    <w:rsid w:val="00F475B4"/>
    <w:rsid w:val="00F51BA4"/>
    <w:rsid w:val="00F56BC1"/>
    <w:rsid w:val="00F575E6"/>
    <w:rsid w:val="00F60518"/>
    <w:rsid w:val="00F60549"/>
    <w:rsid w:val="00F62814"/>
    <w:rsid w:val="00F62AC1"/>
    <w:rsid w:val="00F63DB5"/>
    <w:rsid w:val="00F63EC3"/>
    <w:rsid w:val="00F6410A"/>
    <w:rsid w:val="00F64BDE"/>
    <w:rsid w:val="00F65253"/>
    <w:rsid w:val="00F65F65"/>
    <w:rsid w:val="00F66670"/>
    <w:rsid w:val="00F66C4D"/>
    <w:rsid w:val="00F674E9"/>
    <w:rsid w:val="00F7063A"/>
    <w:rsid w:val="00F710B6"/>
    <w:rsid w:val="00F726AA"/>
    <w:rsid w:val="00F72DA4"/>
    <w:rsid w:val="00F73D7F"/>
    <w:rsid w:val="00F74471"/>
    <w:rsid w:val="00F750B4"/>
    <w:rsid w:val="00F769D4"/>
    <w:rsid w:val="00F77491"/>
    <w:rsid w:val="00F805B2"/>
    <w:rsid w:val="00F81E03"/>
    <w:rsid w:val="00F84F4C"/>
    <w:rsid w:val="00F853F3"/>
    <w:rsid w:val="00F86C08"/>
    <w:rsid w:val="00F87789"/>
    <w:rsid w:val="00F92147"/>
    <w:rsid w:val="00F92C64"/>
    <w:rsid w:val="00F93826"/>
    <w:rsid w:val="00F94177"/>
    <w:rsid w:val="00F94EC8"/>
    <w:rsid w:val="00F95A62"/>
    <w:rsid w:val="00F95CE0"/>
    <w:rsid w:val="00F973BF"/>
    <w:rsid w:val="00FA042A"/>
    <w:rsid w:val="00FA1453"/>
    <w:rsid w:val="00FB15C7"/>
    <w:rsid w:val="00FB18C6"/>
    <w:rsid w:val="00FB5EBA"/>
    <w:rsid w:val="00FB72A0"/>
    <w:rsid w:val="00FC0642"/>
    <w:rsid w:val="00FC116D"/>
    <w:rsid w:val="00FC1D4A"/>
    <w:rsid w:val="00FC20CA"/>
    <w:rsid w:val="00FC5F4D"/>
    <w:rsid w:val="00FC600D"/>
    <w:rsid w:val="00FC72E2"/>
    <w:rsid w:val="00FD0300"/>
    <w:rsid w:val="00FD14CB"/>
    <w:rsid w:val="00FD16DC"/>
    <w:rsid w:val="00FD215A"/>
    <w:rsid w:val="00FD4353"/>
    <w:rsid w:val="00FD482D"/>
    <w:rsid w:val="00FD5771"/>
    <w:rsid w:val="00FD5DAC"/>
    <w:rsid w:val="00FD68F7"/>
    <w:rsid w:val="00FE189E"/>
    <w:rsid w:val="00FE2F48"/>
    <w:rsid w:val="00FE6995"/>
    <w:rsid w:val="00FE7EEA"/>
    <w:rsid w:val="00FF025B"/>
    <w:rsid w:val="00FF11C2"/>
    <w:rsid w:val="00FF141B"/>
    <w:rsid w:val="00FF5917"/>
    <w:rsid w:val="00FF6501"/>
    <w:rsid w:val="00FF6A01"/>
    <w:rsid w:val="6DC6D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571CFDD8"/>
  <w15:docId w15:val="{0111BA3B-9426-4585-AD0A-07FFD2948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sz w:val="22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2CC6"/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D74D86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rsid w:val="00D74D86"/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96203E"/>
    <w:rPr>
      <w:rFonts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5340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6203E"/>
    <w:rPr>
      <w:rFonts w:cs="Times New Roman"/>
      <w:sz w:val="2"/>
    </w:rPr>
  </w:style>
  <w:style w:type="paragraph" w:styleId="Footer">
    <w:name w:val="footer"/>
    <w:basedOn w:val="Normal"/>
    <w:link w:val="FooterChar"/>
    <w:uiPriority w:val="99"/>
    <w:rsid w:val="0096245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96203E"/>
    <w:rPr>
      <w:rFonts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rsid w:val="00B7735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96203E"/>
    <w:rPr>
      <w:rFonts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rsid w:val="00265D3B"/>
    <w:pPr>
      <w:tabs>
        <w:tab w:val="right" w:pos="9072"/>
      </w:tabs>
      <w:ind w:left="708"/>
    </w:pPr>
    <w:rPr>
      <w:rFonts w:ascii="Arial" w:hAnsi="Arial" w:cs="Arial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96203E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0D67B9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0D67B9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96203E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74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96203E"/>
    <w:rPr>
      <w:rFonts w:cs="Times New Roman"/>
      <w:b/>
      <w:bCs/>
      <w:sz w:val="20"/>
      <w:szCs w:val="20"/>
    </w:rPr>
  </w:style>
  <w:style w:type="paragraph" w:customStyle="1" w:styleId="Default">
    <w:name w:val="Default"/>
    <w:uiPriority w:val="99"/>
    <w:rsid w:val="005748DB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Bullet2">
    <w:name w:val="Bullet 2"/>
    <w:basedOn w:val="Normal"/>
    <w:uiPriority w:val="99"/>
    <w:rsid w:val="00571F93"/>
    <w:pPr>
      <w:spacing w:after="60"/>
    </w:pPr>
    <w:rPr>
      <w:rFonts w:ascii="Arial" w:hAnsi="Arial" w:cs="Arial"/>
    </w:rPr>
  </w:style>
  <w:style w:type="character" w:customStyle="1" w:styleId="A5">
    <w:name w:val="A5"/>
    <w:uiPriority w:val="99"/>
    <w:rsid w:val="00E82A2A"/>
    <w:rPr>
      <w:color w:val="000000"/>
    </w:rPr>
  </w:style>
  <w:style w:type="paragraph" w:styleId="Revision">
    <w:name w:val="Revision"/>
    <w:hidden/>
    <w:uiPriority w:val="99"/>
    <w:semiHidden/>
    <w:rsid w:val="008074EC"/>
    <w:rPr>
      <w:sz w:val="20"/>
      <w:szCs w:val="20"/>
    </w:rPr>
  </w:style>
  <w:style w:type="character" w:customStyle="1" w:styleId="A4">
    <w:name w:val="A4"/>
    <w:uiPriority w:val="99"/>
    <w:rsid w:val="004678B5"/>
    <w:rPr>
      <w:color w:val="000000"/>
    </w:rPr>
  </w:style>
  <w:style w:type="paragraph" w:styleId="ListParagraph">
    <w:name w:val="List Paragraph"/>
    <w:basedOn w:val="Normal"/>
    <w:uiPriority w:val="34"/>
    <w:qFormat/>
    <w:rsid w:val="006646EC"/>
    <w:pPr>
      <w:ind w:left="720"/>
      <w:contextualSpacing/>
    </w:pPr>
  </w:style>
  <w:style w:type="table" w:styleId="TableGrid">
    <w:name w:val="Table Grid"/>
    <w:basedOn w:val="TableNormal"/>
    <w:locked/>
    <w:rsid w:val="003111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64EC1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99245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9245C"/>
    <w:rPr>
      <w:sz w:val="20"/>
      <w:szCs w:val="20"/>
    </w:rPr>
  </w:style>
  <w:style w:type="character" w:customStyle="1" w:styleId="BodyTextChar1">
    <w:name w:val="Body Text Char1"/>
    <w:locked/>
    <w:rsid w:val="0099245C"/>
    <w:rPr>
      <w:rFonts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9042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90423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C48A6"/>
    <w:rPr>
      <w:color w:val="0000FF" w:themeColor="hyperlink"/>
      <w:u w:val="single"/>
    </w:rPr>
  </w:style>
  <w:style w:type="paragraph" w:styleId="Title">
    <w:name w:val="Title"/>
    <w:basedOn w:val="Header"/>
    <w:link w:val="TitleChar"/>
    <w:qFormat/>
    <w:locked/>
    <w:rsid w:val="009A2428"/>
    <w:rPr>
      <w:rFonts w:ascii="Tahoma" w:eastAsia="Times New Roman" w:hAnsi="Tahoma" w:cs="Arial"/>
      <w:b/>
      <w:noProof/>
      <w:color w:val="336699"/>
      <w:sz w:val="32"/>
      <w:szCs w:val="32"/>
      <w:lang w:eastAsia="ja-JP"/>
    </w:rPr>
  </w:style>
  <w:style w:type="character" w:customStyle="1" w:styleId="TitleChar">
    <w:name w:val="Title Char"/>
    <w:basedOn w:val="DefaultParagraphFont"/>
    <w:link w:val="Title"/>
    <w:rsid w:val="009A2428"/>
    <w:rPr>
      <w:rFonts w:ascii="Tahoma" w:eastAsia="Times New Roman" w:hAnsi="Tahoma" w:cs="Arial"/>
      <w:b/>
      <w:noProof/>
      <w:color w:val="336699"/>
      <w:sz w:val="32"/>
      <w:szCs w:val="32"/>
      <w:lang w:eastAsia="ja-JP"/>
    </w:rPr>
  </w:style>
  <w:style w:type="paragraph" w:customStyle="1" w:styleId="HelpText">
    <w:name w:val="Help Text"/>
    <w:basedOn w:val="Normal"/>
    <w:link w:val="HelpTextChar"/>
    <w:qFormat/>
    <w:rsid w:val="001E4FE9"/>
    <w:rPr>
      <w:rFonts w:ascii="Tahoma" w:hAnsi="Tahoma" w:cs="Tahoma"/>
      <w:color w:val="A6A6A6" w:themeColor="background1" w:themeShade="A6"/>
    </w:rPr>
  </w:style>
  <w:style w:type="character" w:customStyle="1" w:styleId="HelpTextChar">
    <w:name w:val="Help Text Char"/>
    <w:basedOn w:val="DefaultParagraphFont"/>
    <w:link w:val="HelpText"/>
    <w:rsid w:val="001E4FE9"/>
    <w:rPr>
      <w:rFonts w:ascii="Tahoma" w:hAnsi="Tahoma" w:cs="Tahoma"/>
      <w:color w:val="A6A6A6" w:themeColor="background1" w:themeShade="A6"/>
      <w:sz w:val="20"/>
      <w:szCs w:val="20"/>
    </w:rPr>
  </w:style>
  <w:style w:type="character" w:customStyle="1" w:styleId="normaltextrun">
    <w:name w:val="normaltextrun"/>
    <w:basedOn w:val="DefaultParagraphFont"/>
    <w:rsid w:val="000A567E"/>
  </w:style>
  <w:style w:type="character" w:customStyle="1" w:styleId="eop">
    <w:name w:val="eop"/>
    <w:basedOn w:val="DefaultParagraphFont"/>
    <w:rsid w:val="000A567E"/>
  </w:style>
  <w:style w:type="paragraph" w:customStyle="1" w:styleId="paragraph">
    <w:name w:val="paragraph"/>
    <w:basedOn w:val="Normal"/>
    <w:rsid w:val="00042A15"/>
    <w:pPr>
      <w:spacing w:before="100" w:beforeAutospacing="1" w:after="100" w:afterAutospacing="1"/>
    </w:pPr>
    <w:rPr>
      <w:rFonts w:eastAsia="Times New Roman"/>
      <w:sz w:val="24"/>
      <w:szCs w:val="24"/>
      <w:lang w:eastAsia="zh-CN" w:bidi="he-I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00E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FD16D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D3D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1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38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28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9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6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562346">
          <w:marLeft w:val="44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0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8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1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60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5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essica.p.bautista@medtronic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s.fcasurgilatamssc@medtronic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jessica.p.bautista@medtronic.com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s.fcasurgilatamssc@medtronic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50FE25901A0C946AE37A63B5209A6F9" ma:contentTypeVersion="15" ma:contentTypeDescription="Crie um novo documento." ma:contentTypeScope="" ma:versionID="a784148f20e8d26a9676137beac5fffa">
  <xsd:schema xmlns:xsd="http://www.w3.org/2001/XMLSchema" xmlns:xs="http://www.w3.org/2001/XMLSchema" xmlns:p="http://schemas.microsoft.com/office/2006/metadata/properties" xmlns:ns2="c645d910-66d3-4ceb-a88a-1e7ea300d1be" xmlns:ns3="ed9853b6-8764-44e6-9878-5ebcfaae20bf" targetNamespace="http://schemas.microsoft.com/office/2006/metadata/properties" ma:root="true" ma:fieldsID="2020023d17811e8d866d2804f3b440cc" ns2:_="" ns3:_="">
    <xsd:import namespace="c645d910-66d3-4ceb-a88a-1e7ea300d1be"/>
    <xsd:import namespace="ed9853b6-8764-44e6-9878-5ebcfaae20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SearchProperties" minOccurs="0"/>
                <xsd:element ref="ns2:Atribu_x00ed_do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5d910-66d3-4ceb-a88a-1e7ea300d1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Marcações de imagem" ma:readOnly="false" ma:fieldId="{5cf76f15-5ced-4ddc-b409-7134ff3c332f}" ma:taxonomyMulti="true" ma:sspId="66cf037f-5c90-4cca-86a9-c389e6aaa2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Atribu_x00ed_doa" ma:index="22" nillable="true" ma:displayName="Atribuído a " ma:format="Dropdown" ma:list="UserInfo" ma:SharePointGroup="0" ma:internalName="Atribu_x00ed_doa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853b6-8764-44e6-9878-5ebcfaae20b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b6699ef-6fe3-423c-9bbe-af3859437a7b}" ma:internalName="TaxCatchAll" ma:showField="CatchAllData" ma:web="ed9853b6-8764-44e6-9878-5ebcfaae20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d9853b6-8764-44e6-9878-5ebcfaae20bf">
      <UserInfo>
        <DisplayName>Cornell, Jon</DisplayName>
        <AccountId>2014</AccountId>
        <AccountType/>
      </UserInfo>
      <UserInfo>
        <DisplayName>Clinton, Sarah</DisplayName>
        <AccountId>192</AccountId>
        <AccountType/>
      </UserInfo>
      <UserInfo>
        <DisplayName>Zoltek, Zachary</DisplayName>
        <AccountId>219</AccountId>
        <AccountType/>
      </UserInfo>
      <UserInfo>
        <DisplayName>Pietrosimone, Angela</DisplayName>
        <AccountId>43</AccountId>
        <AccountType/>
      </UserInfo>
      <UserInfo>
        <DisplayName>Mullen, Amy</DisplayName>
        <AccountId>237</AccountId>
        <AccountType/>
      </UserInfo>
      <UserInfo>
        <DisplayName>Villegas Marin, Marco</DisplayName>
        <AccountId>2311</AccountId>
        <AccountType/>
      </UserInfo>
      <UserInfo>
        <DisplayName>Schuldt, Lisa</DisplayName>
        <AccountId>2196</AccountId>
        <AccountType/>
      </UserInfo>
      <UserInfo>
        <DisplayName>Glueck, John</DisplayName>
        <AccountId>717</AccountId>
        <AccountType/>
      </UserInfo>
      <UserInfo>
        <DisplayName>Roettger, Amy</DisplayName>
        <AccountId>727</AccountId>
        <AccountType/>
      </UserInfo>
      <UserInfo>
        <DisplayName>Duval, Jessica</DisplayName>
        <AccountId>718</AccountId>
        <AccountType/>
      </UserInfo>
      <UserInfo>
        <DisplayName>Macedo, Jessica</DisplayName>
        <AccountId>720</AccountId>
        <AccountType/>
      </UserInfo>
      <UserInfo>
        <DisplayName>Patane', Bruno</DisplayName>
        <AccountId>721</AccountId>
        <AccountType/>
      </UserInfo>
      <UserInfo>
        <DisplayName>Guilford, Karina</DisplayName>
        <AccountId>722</AccountId>
        <AccountType/>
      </UserInfo>
      <UserInfo>
        <DisplayName>Moreau, Stephen</DisplayName>
        <AccountId>1573</AccountId>
        <AccountType/>
      </UserInfo>
      <UserInfo>
        <DisplayName>Ellis, Justin</DisplayName>
        <AccountId>724</AccountId>
        <AccountType/>
      </UserInfo>
      <UserInfo>
        <DisplayName>Miller, Christopher</DisplayName>
        <AccountId>725</AccountId>
        <AccountType/>
      </UserInfo>
      <UserInfo>
        <DisplayName>Brown, Natalie</DisplayName>
        <AccountId>2062</AccountId>
        <AccountType/>
      </UserInfo>
      <UserInfo>
        <DisplayName>Leonardo, Donna</DisplayName>
        <AccountId>1504</AccountId>
        <AccountType/>
      </UserInfo>
      <UserInfo>
        <DisplayName>Fricke, Trey</DisplayName>
        <AccountId>726</AccountId>
        <AccountType/>
      </UserInfo>
      <UserInfo>
        <DisplayName>Huoth, Helen</DisplayName>
        <AccountId>2312</AccountId>
        <AccountType/>
      </UserInfo>
      <UserInfo>
        <DisplayName>Mestrom, Pilar</DisplayName>
        <AccountId>160</AccountId>
        <AccountType/>
      </UserInfo>
      <UserInfo>
        <DisplayName>Simons, Lora</DisplayName>
        <AccountId>573</AccountId>
        <AccountType/>
      </UserInfo>
      <UserInfo>
        <DisplayName>Ramakers, Frans</DisplayName>
        <AccountId>181</AccountId>
        <AccountType/>
      </UserInfo>
      <UserInfo>
        <DisplayName>Gonzalez Basto, Andrea</DisplayName>
        <AccountId>312</AccountId>
        <AccountType/>
      </UserInfo>
      <UserInfo>
        <DisplayName>Kumar, Manish [IND19]</DisplayName>
        <AccountId>166</AccountId>
        <AccountType/>
      </UserInfo>
      <UserInfo>
        <DisplayName>Lim, Serene</DisplayName>
        <AccountId>243</AccountId>
        <AccountType/>
      </UserInfo>
      <UserInfo>
        <DisplayName>Aquino, Katrina Joyce</DisplayName>
        <AccountId>178</AccountId>
        <AccountType/>
      </UserInfo>
      <UserInfo>
        <DisplayName>Talosig, Melba</DisplayName>
        <AccountId>1492</AccountId>
        <AccountType/>
      </UserInfo>
      <UserInfo>
        <DisplayName>Pratiwi, Septianingsih</DisplayName>
        <AccountId>186</AccountId>
        <AccountType/>
      </UserInfo>
      <UserInfo>
        <DisplayName>Sotoya, Nikki Jazz</DisplayName>
        <AccountId>1216</AccountId>
        <AccountType/>
      </UserInfo>
      <UserInfo>
        <DisplayName>Jo, Wonkyung</DisplayName>
        <AccountId>310</AccountId>
        <AccountType/>
      </UserInfo>
      <UserInfo>
        <DisplayName>Huang, Sherry [TV01]</DisplayName>
        <AccountId>373</AccountId>
        <AccountType/>
      </UserInfo>
      <UserInfo>
        <DisplayName>Wu, Frederick</DisplayName>
        <AccountId>223</AccountId>
        <AccountType/>
      </UserInfo>
      <UserInfo>
        <DisplayName>Seguinot, Marlee</DisplayName>
        <AccountId>1505</AccountId>
        <AccountType/>
      </UserInfo>
      <UserInfo>
        <DisplayName>Pappas, John</DisplayName>
        <AccountId>1143</AccountId>
        <AccountType/>
      </UserInfo>
      <UserInfo>
        <DisplayName>Campagna, Anthony</DisplayName>
        <AccountId>2313</AccountId>
        <AccountType/>
      </UserInfo>
      <UserInfo>
        <DisplayName>Vydiam, Datta</DisplayName>
        <AccountId>2238</AccountId>
        <AccountType/>
      </UserInfo>
      <UserInfo>
        <DisplayName>Alvarez, Laura [COL03]</DisplayName>
        <AccountId>1574</AccountId>
        <AccountType/>
      </UserInfo>
      <UserInfo>
        <DisplayName>Balboni, Matteo</DisplayName>
        <AccountId>2314</AccountId>
        <AccountType/>
      </UserInfo>
      <UserInfo>
        <DisplayName>Cormier, Robert</DisplayName>
        <AccountId>2315</AccountId>
        <AccountType/>
      </UserInfo>
      <UserInfo>
        <DisplayName>Savoie, Brian</DisplayName>
        <AccountId>2316</AccountId>
        <AccountType/>
      </UserInfo>
      <UserInfo>
        <DisplayName>Biswas, Suparna</DisplayName>
        <AccountId>215</AccountId>
        <AccountType/>
      </UserInfo>
      <UserInfo>
        <DisplayName>Hannan, Brian [Covidien]</DisplayName>
        <AccountId>1114</AccountId>
        <AccountType/>
      </UserInfo>
      <UserInfo>
        <DisplayName>Capella, Rob</DisplayName>
        <AccountId>2317</AccountId>
        <AccountType/>
      </UserInfo>
      <UserInfo>
        <DisplayName>Kipka, Jennifer</DisplayName>
        <AccountId>282</AccountId>
        <AccountType/>
      </UserInfo>
      <UserInfo>
        <DisplayName>Masud, Umair</DisplayName>
        <AccountId>90</AccountId>
        <AccountType/>
      </UserInfo>
      <UserInfo>
        <DisplayName>Butcher, Leslie</DisplayName>
        <AccountId>719</AccountId>
        <AccountType/>
      </UserInfo>
      <UserInfo>
        <DisplayName>Diaz, Gilberto</DisplayName>
        <AccountId>374</AccountId>
        <AccountType/>
      </UserInfo>
      <UserInfo>
        <DisplayName>Zhu, Kelly</DisplayName>
        <AccountId>375</AccountId>
        <AccountType/>
      </UserInfo>
      <UserInfo>
        <DisplayName>Fayne, Brendan</DisplayName>
        <AccountId>273</AccountId>
        <AccountType/>
      </UserInfo>
      <UserInfo>
        <DisplayName>Vittorioso, Anna</DisplayName>
        <AccountId>2318</AccountId>
        <AccountType/>
      </UserInfo>
      <UserInfo>
        <DisplayName>Estrella-Sands, Dori</DisplayName>
        <AccountId>2319</AccountId>
        <AccountType/>
      </UserInfo>
      <UserInfo>
        <DisplayName>Zhong, Weiping</DisplayName>
        <AccountId>378</AccountId>
        <AccountType/>
      </UserInfo>
      <UserInfo>
        <DisplayName>Ming, Carol</DisplayName>
        <AccountId>728</AccountId>
        <AccountType/>
      </UserInfo>
      <UserInfo>
        <DisplayName>Shirato, Gaku</DisplayName>
        <AccountId>368</AccountId>
        <AccountType/>
      </UserInfo>
      <UserInfo>
        <DisplayName>Steinborn, Philip</DisplayName>
        <AccountId>827</AccountId>
        <AccountType/>
      </UserInfo>
      <UserInfo>
        <DisplayName>Phair, Eric</DisplayName>
        <AccountId>2320</AccountId>
        <AccountType/>
      </UserInfo>
    </SharedWithUsers>
    <TaxCatchAll xmlns="ed9853b6-8764-44e6-9878-5ebcfaae20bf" xsi:nil="true"/>
    <lcf76f155ced4ddcb4097134ff3c332f xmlns="c645d910-66d3-4ceb-a88a-1e7ea300d1be">
      <Terms xmlns="http://schemas.microsoft.com/office/infopath/2007/PartnerControls"/>
    </lcf76f155ced4ddcb4097134ff3c332f>
    <Atribu_x00ed_doa xmlns="c645d910-66d3-4ceb-a88a-1e7ea300d1be">
      <UserInfo>
        <DisplayName/>
        <AccountId xsi:nil="true"/>
        <AccountType/>
      </UserInfo>
    </Atribu_x00ed_doa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65BBB4-8D40-458C-BA15-6A548A5603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E016ED-CC1E-4FD8-A837-9D8A5902E6B7}"/>
</file>

<file path=customXml/itemProps3.xml><?xml version="1.0" encoding="utf-8"?>
<ds:datastoreItem xmlns:ds="http://schemas.openxmlformats.org/officeDocument/2006/customXml" ds:itemID="{1A1C0161-2B72-425E-87CD-20B8DE9F844D}">
  <ds:schemaRefs>
    <ds:schemaRef ds:uri="http://schemas.microsoft.com/office/2006/metadata/properties"/>
    <ds:schemaRef ds:uri="http://schemas.microsoft.com/office/infopath/2007/PartnerControls"/>
    <ds:schemaRef ds:uri="36dc5b7a-ec3f-4d52-a6a3-1dd478edb569"/>
    <ds:schemaRef ds:uri="7cf96c49-2d50-4484-8cb1-5afcfd0698ee"/>
  </ds:schemaRefs>
</ds:datastoreItem>
</file>

<file path=customXml/itemProps4.xml><?xml version="1.0" encoding="utf-8"?>
<ds:datastoreItem xmlns:ds="http://schemas.openxmlformats.org/officeDocument/2006/customXml" ds:itemID="{46264749-27DE-4D22-8C00-74DAA1E45D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3</Words>
  <Characters>3062</Characters>
  <Application>Microsoft Office Word</Application>
  <DocSecurity>0</DocSecurity>
  <Lines>25</Lines>
  <Paragraphs>6</Paragraphs>
  <ScaleCrop>false</ScaleCrop>
  <Company>Medtronic, Inc</Company>
  <LinksUpToDate>false</LinksUpToDate>
  <CharactersWithSpaces>3479</CharactersWithSpaces>
  <SharedDoc>false</SharedDoc>
  <HLinks>
    <vt:vector size="24" baseType="variant">
      <vt:variant>
        <vt:i4>4980781</vt:i4>
      </vt:variant>
      <vt:variant>
        <vt:i4>9</vt:i4>
      </vt:variant>
      <vt:variant>
        <vt:i4>0</vt:i4>
      </vt:variant>
      <vt:variant>
        <vt:i4>5</vt:i4>
      </vt:variant>
      <vt:variant>
        <vt:lpwstr>mailto:rs.covidienfeedbackcustomerservice@medtronic.com</vt:lpwstr>
      </vt:variant>
      <vt:variant>
        <vt:lpwstr/>
      </vt:variant>
      <vt:variant>
        <vt:i4>2228304</vt:i4>
      </vt:variant>
      <vt:variant>
        <vt:i4>6</vt:i4>
      </vt:variant>
      <vt:variant>
        <vt:i4>0</vt:i4>
      </vt:variant>
      <vt:variant>
        <vt:i4>5</vt:i4>
      </vt:variant>
      <vt:variant>
        <vt:lpwstr>mailto:rs.gmbfcamitg@medtronic.com</vt:lpwstr>
      </vt:variant>
      <vt:variant>
        <vt:lpwstr/>
      </vt:variant>
      <vt:variant>
        <vt:i4>4980781</vt:i4>
      </vt:variant>
      <vt:variant>
        <vt:i4>3</vt:i4>
      </vt:variant>
      <vt:variant>
        <vt:i4>0</vt:i4>
      </vt:variant>
      <vt:variant>
        <vt:i4>5</vt:i4>
      </vt:variant>
      <vt:variant>
        <vt:lpwstr>mailto:rs.covidienfeedbackcustomerservice@medtronic.com</vt:lpwstr>
      </vt:variant>
      <vt:variant>
        <vt:lpwstr/>
      </vt:variant>
      <vt:variant>
        <vt:i4>2228304</vt:i4>
      </vt:variant>
      <vt:variant>
        <vt:i4>0</vt:i4>
      </vt:variant>
      <vt:variant>
        <vt:i4>0</vt:i4>
      </vt:variant>
      <vt:variant>
        <vt:i4>5</vt:i4>
      </vt:variant>
      <vt:variant>
        <vt:lpwstr>mailto:rs.gmbfcamitg@medtroni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Doctor[address to investigator for US version</dc:title>
  <dc:subject/>
  <dc:creator>Moskal, Suzie</dc:creator>
  <cp:keywords>Medtronic Controlled</cp:keywords>
  <cp:lastModifiedBy>Bautista, Jessica</cp:lastModifiedBy>
  <cp:revision>112</cp:revision>
  <cp:lastPrinted>2022-11-29T01:23:00Z</cp:lastPrinted>
  <dcterms:created xsi:type="dcterms:W3CDTF">2022-11-04T07:08:00Z</dcterms:created>
  <dcterms:modified xsi:type="dcterms:W3CDTF">2022-12-09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0FE25901A0C946AE37A63B5209A6F9</vt:lpwstr>
  </property>
  <property fmtid="{D5CDD505-2E9C-101B-9397-08002B2CF9AE}" pid="3" name="TitusGUID">
    <vt:lpwstr>c2e538cc-ef4f-4d70-905d-2a9b6259fa32</vt:lpwstr>
  </property>
  <property fmtid="{D5CDD505-2E9C-101B-9397-08002B2CF9AE}" pid="4" name="Classification">
    <vt:lpwstr>MedtronicControlled</vt:lpwstr>
  </property>
  <property fmtid="{D5CDD505-2E9C-101B-9397-08002B2CF9AE}" pid="5" name="Order">
    <vt:r8>222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MediaServiceImageTags">
    <vt:lpwstr/>
  </property>
  <property fmtid="{D5CDD505-2E9C-101B-9397-08002B2CF9AE}" pid="13" name="GrammarlyDocumentId">
    <vt:lpwstr>3b2cb5fd15b47aae2291e15592159967f38626ce4e1fac91f48c2db6a3339483</vt:lpwstr>
  </property>
</Properties>
</file>